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03ADB9" w14:textId="26516844" w:rsidR="006420FC" w:rsidRPr="00603B72" w:rsidRDefault="006420FC" w:rsidP="00E67C44">
      <w:pPr>
        <w:jc w:val="center"/>
        <w:rPr>
          <w:b/>
          <w:sz w:val="22"/>
          <w:szCs w:val="22"/>
        </w:rPr>
      </w:pPr>
      <w:bookmarkStart w:id="0" w:name="_GoBack"/>
      <w:bookmarkEnd w:id="0"/>
    </w:p>
    <w:p w14:paraId="772C4A7A" w14:textId="77777777" w:rsidR="006420FC" w:rsidRPr="00603B72" w:rsidRDefault="006420FC" w:rsidP="00E67C44">
      <w:pPr>
        <w:jc w:val="center"/>
        <w:rPr>
          <w:b/>
          <w:bCs/>
          <w:sz w:val="22"/>
          <w:szCs w:val="22"/>
        </w:rPr>
      </w:pPr>
      <w:r w:rsidRPr="00603B72">
        <w:rPr>
          <w:b/>
          <w:sz w:val="22"/>
          <w:szCs w:val="22"/>
        </w:rPr>
        <w:t>Písomná informácia pre používateľa</w:t>
      </w:r>
    </w:p>
    <w:p w14:paraId="793213F7" w14:textId="77777777" w:rsidR="006420FC" w:rsidRPr="00603B72" w:rsidRDefault="006420FC" w:rsidP="00E67C44">
      <w:pPr>
        <w:autoSpaceDE w:val="0"/>
        <w:autoSpaceDN w:val="0"/>
        <w:adjustRightInd w:val="0"/>
        <w:jc w:val="center"/>
        <w:rPr>
          <w:b/>
          <w:bCs/>
          <w:sz w:val="22"/>
          <w:szCs w:val="22"/>
        </w:rPr>
      </w:pPr>
    </w:p>
    <w:p w14:paraId="1134EF6F" w14:textId="4C3D8D7B" w:rsidR="006420FC" w:rsidRPr="00603B72" w:rsidRDefault="006420FC" w:rsidP="00676569">
      <w:pPr>
        <w:numPr>
          <w:ilvl w:val="12"/>
          <w:numId w:val="0"/>
        </w:numPr>
        <w:tabs>
          <w:tab w:val="left" w:pos="1712"/>
          <w:tab w:val="center" w:pos="4536"/>
        </w:tabs>
        <w:rPr>
          <w:b/>
          <w:bCs/>
          <w:sz w:val="22"/>
          <w:szCs w:val="22"/>
        </w:rPr>
      </w:pPr>
      <w:r w:rsidRPr="00603B72">
        <w:rPr>
          <w:b/>
          <w:sz w:val="22"/>
          <w:szCs w:val="22"/>
        </w:rPr>
        <w:tab/>
      </w:r>
      <w:r w:rsidRPr="00603B72">
        <w:rPr>
          <w:b/>
          <w:sz w:val="22"/>
          <w:szCs w:val="22"/>
        </w:rPr>
        <w:tab/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 dermálny roztok</w:t>
      </w:r>
    </w:p>
    <w:p w14:paraId="36D21CD0" w14:textId="77777777" w:rsidR="006420FC" w:rsidRPr="00603B72" w:rsidRDefault="006420FC" w:rsidP="00676569">
      <w:pPr>
        <w:numPr>
          <w:ilvl w:val="12"/>
          <w:numId w:val="0"/>
        </w:numPr>
        <w:tabs>
          <w:tab w:val="left" w:pos="1087"/>
        </w:tabs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ab/>
      </w:r>
    </w:p>
    <w:p w14:paraId="35A826D6" w14:textId="77777777" w:rsidR="006420FC" w:rsidRPr="00603B72" w:rsidRDefault="006420FC" w:rsidP="00E67C44">
      <w:pPr>
        <w:numPr>
          <w:ilvl w:val="12"/>
          <w:numId w:val="0"/>
        </w:numPr>
        <w:jc w:val="center"/>
        <w:rPr>
          <w:sz w:val="22"/>
          <w:szCs w:val="22"/>
        </w:rPr>
      </w:pPr>
      <w:r w:rsidRPr="00603B72">
        <w:rPr>
          <w:sz w:val="22"/>
          <w:szCs w:val="22"/>
        </w:rPr>
        <w:t>minoxidil</w:t>
      </w:r>
    </w:p>
    <w:p w14:paraId="0EE6C054" w14:textId="77777777" w:rsidR="006420FC" w:rsidRPr="00603B72" w:rsidRDefault="006420FC" w:rsidP="00E67C44">
      <w:pPr>
        <w:numPr>
          <w:ilvl w:val="12"/>
          <w:numId w:val="0"/>
        </w:numPr>
        <w:jc w:val="center"/>
        <w:rPr>
          <w:sz w:val="22"/>
          <w:szCs w:val="22"/>
        </w:rPr>
      </w:pPr>
    </w:p>
    <w:p w14:paraId="456D0F29" w14:textId="77777777" w:rsidR="006420FC" w:rsidRPr="00603B72" w:rsidRDefault="006420FC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603B72">
        <w:rPr>
          <w:b/>
          <w:bCs/>
          <w:sz w:val="22"/>
          <w:szCs w:val="22"/>
        </w:rPr>
        <w:t>Pozorne si prečítajte celú písomnú informáciu predtým, ako začnete používať tento liek, pretože obsahuje pre vás dôležité informácie.</w:t>
      </w:r>
    </w:p>
    <w:p w14:paraId="03EB7E07" w14:textId="77777777" w:rsidR="006420FC" w:rsidRPr="00BA598E" w:rsidRDefault="006420FC">
      <w:pPr>
        <w:autoSpaceDE w:val="0"/>
        <w:autoSpaceDN w:val="0"/>
        <w:adjustRightInd w:val="0"/>
        <w:rPr>
          <w:bCs/>
          <w:sz w:val="22"/>
          <w:szCs w:val="22"/>
        </w:rPr>
      </w:pPr>
      <w:r w:rsidRPr="00BA598E">
        <w:rPr>
          <w:bCs/>
          <w:sz w:val="22"/>
          <w:szCs w:val="22"/>
        </w:rPr>
        <w:t>Vždy používajte tento liek presne tak, ako je to uvedené v tejto informácii alebo ako vám povedal váš lekár alebo lekárnik.</w:t>
      </w:r>
    </w:p>
    <w:p w14:paraId="7C4E75C2" w14:textId="77777777" w:rsidR="006420FC" w:rsidRPr="00603B72" w:rsidRDefault="006420FC" w:rsidP="000E5AD0">
      <w:pPr>
        <w:pStyle w:val="Odsekzoznamu"/>
        <w:numPr>
          <w:ilvl w:val="0"/>
          <w:numId w:val="19"/>
        </w:numPr>
        <w:autoSpaceDE w:val="0"/>
        <w:autoSpaceDN w:val="0"/>
        <w:adjustRightInd w:val="0"/>
        <w:ind w:left="540" w:hanging="540"/>
        <w:rPr>
          <w:bCs/>
          <w:sz w:val="22"/>
          <w:szCs w:val="22"/>
        </w:rPr>
      </w:pPr>
      <w:r w:rsidRPr="00603B72">
        <w:rPr>
          <w:bCs/>
          <w:sz w:val="22"/>
          <w:szCs w:val="22"/>
        </w:rPr>
        <w:t>Túto písomnú informáciu si uschovajte. Možno bude potrebné, aby ste si ju znovu prečítali.</w:t>
      </w:r>
    </w:p>
    <w:p w14:paraId="69087B8D" w14:textId="77777777" w:rsidR="006420FC" w:rsidRPr="00603B72" w:rsidRDefault="006420FC" w:rsidP="000E5AD0">
      <w:pPr>
        <w:pStyle w:val="Odsekzoznamu"/>
        <w:numPr>
          <w:ilvl w:val="0"/>
          <w:numId w:val="19"/>
        </w:numPr>
        <w:autoSpaceDE w:val="0"/>
        <w:autoSpaceDN w:val="0"/>
        <w:adjustRightInd w:val="0"/>
        <w:ind w:left="540" w:hanging="540"/>
        <w:rPr>
          <w:bCs/>
          <w:sz w:val="22"/>
          <w:szCs w:val="22"/>
        </w:rPr>
      </w:pPr>
      <w:r w:rsidRPr="00603B72">
        <w:rPr>
          <w:bCs/>
          <w:sz w:val="22"/>
          <w:szCs w:val="22"/>
        </w:rPr>
        <w:t>Ak potrebujete ďalšie informácie alebo radu, obráťte sa na svojho lekárnika.</w:t>
      </w:r>
    </w:p>
    <w:p w14:paraId="0578B59B" w14:textId="1941D2E0" w:rsidR="006420FC" w:rsidRPr="00603B72" w:rsidRDefault="006420FC" w:rsidP="000E5AD0">
      <w:pPr>
        <w:pStyle w:val="Odsekzoznamu"/>
        <w:numPr>
          <w:ilvl w:val="0"/>
          <w:numId w:val="19"/>
        </w:numPr>
        <w:autoSpaceDE w:val="0"/>
        <w:autoSpaceDN w:val="0"/>
        <w:adjustRightInd w:val="0"/>
        <w:ind w:left="540" w:hanging="540"/>
        <w:rPr>
          <w:bCs/>
          <w:sz w:val="22"/>
          <w:szCs w:val="22"/>
        </w:rPr>
      </w:pPr>
      <w:r w:rsidRPr="00603B72">
        <w:rPr>
          <w:bCs/>
          <w:sz w:val="22"/>
          <w:szCs w:val="22"/>
        </w:rPr>
        <w:t>Ak sa u vás vyskytne akýkoľvek vedľajší účinok, obráťte sa na svojho lekára alebo lekárnika. To sa týka aj akýchkoľvek vedľajších účinkov, ktoré nie sú uvedené v tejto písomnej informácii.</w:t>
      </w:r>
    </w:p>
    <w:p w14:paraId="02DBA592" w14:textId="77777777" w:rsidR="006420FC" w:rsidRPr="00603B72" w:rsidRDefault="006420FC" w:rsidP="000E5AD0">
      <w:pPr>
        <w:pStyle w:val="Odsekzoznamu"/>
        <w:numPr>
          <w:ilvl w:val="0"/>
          <w:numId w:val="19"/>
        </w:numPr>
        <w:autoSpaceDE w:val="0"/>
        <w:autoSpaceDN w:val="0"/>
        <w:adjustRightInd w:val="0"/>
        <w:ind w:left="540" w:hanging="540"/>
        <w:rPr>
          <w:bCs/>
          <w:sz w:val="22"/>
          <w:szCs w:val="22"/>
        </w:rPr>
      </w:pPr>
      <w:r w:rsidRPr="00603B72">
        <w:rPr>
          <w:bCs/>
          <w:sz w:val="22"/>
          <w:szCs w:val="22"/>
        </w:rPr>
        <w:t>Ak do 4 mesiacov nebudete cítiť zlepšenie alebo budete cítiť zhoršenie stavu, musíte sa obrátiť na lekára.</w:t>
      </w:r>
    </w:p>
    <w:p w14:paraId="3F6B9699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B053B96" w14:textId="0D438A5C" w:rsidR="006420FC" w:rsidRPr="00603B72" w:rsidRDefault="006420FC" w:rsidP="00E67C44">
      <w:pPr>
        <w:numPr>
          <w:ilvl w:val="12"/>
          <w:numId w:val="0"/>
        </w:numPr>
        <w:ind w:right="-2"/>
        <w:outlineLvl w:val="0"/>
        <w:rPr>
          <w:sz w:val="22"/>
          <w:szCs w:val="22"/>
        </w:rPr>
      </w:pPr>
      <w:r w:rsidRPr="00603B72">
        <w:rPr>
          <w:b/>
          <w:sz w:val="22"/>
          <w:szCs w:val="22"/>
        </w:rPr>
        <w:t>V tejto písomnej informácii sa dozviete:</w:t>
      </w:r>
    </w:p>
    <w:p w14:paraId="42CBDDB5" w14:textId="731F9AA0" w:rsidR="006420FC" w:rsidRPr="00603B72" w:rsidRDefault="006420FC" w:rsidP="00E67C44">
      <w:pPr>
        <w:numPr>
          <w:ilvl w:val="12"/>
          <w:numId w:val="0"/>
        </w:numPr>
        <w:tabs>
          <w:tab w:val="left" w:pos="567"/>
        </w:tabs>
        <w:ind w:right="-29"/>
        <w:rPr>
          <w:sz w:val="22"/>
          <w:szCs w:val="22"/>
        </w:rPr>
      </w:pPr>
      <w:r w:rsidRPr="00603B72">
        <w:rPr>
          <w:sz w:val="22"/>
          <w:szCs w:val="22"/>
        </w:rPr>
        <w:t>1.</w:t>
      </w:r>
      <w:r w:rsidRPr="00603B72">
        <w:rPr>
          <w:sz w:val="22"/>
          <w:szCs w:val="22"/>
        </w:rPr>
        <w:tab/>
        <w:t xml:space="preserve">Čo je 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a na čo sa používa</w:t>
      </w:r>
    </w:p>
    <w:p w14:paraId="2205381B" w14:textId="1E7BD69A" w:rsidR="006420FC" w:rsidRPr="00603B72" w:rsidRDefault="006420FC" w:rsidP="00E67C44">
      <w:pPr>
        <w:numPr>
          <w:ilvl w:val="12"/>
          <w:numId w:val="0"/>
        </w:numPr>
        <w:tabs>
          <w:tab w:val="left" w:pos="567"/>
        </w:tabs>
        <w:ind w:right="-29"/>
        <w:rPr>
          <w:sz w:val="22"/>
          <w:szCs w:val="22"/>
        </w:rPr>
      </w:pPr>
      <w:r w:rsidRPr="00603B72">
        <w:rPr>
          <w:sz w:val="22"/>
          <w:szCs w:val="22"/>
        </w:rPr>
        <w:t>2.</w:t>
      </w:r>
      <w:r w:rsidRPr="00603B72">
        <w:rPr>
          <w:sz w:val="22"/>
          <w:szCs w:val="22"/>
        </w:rPr>
        <w:tab/>
        <w:t xml:space="preserve">Čo potrebujete vedieť predtým, ako použijete 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</w:t>
      </w:r>
    </w:p>
    <w:p w14:paraId="3D4624FF" w14:textId="0FE489C5" w:rsidR="006420FC" w:rsidRPr="00603B72" w:rsidRDefault="006420FC" w:rsidP="00E67C44">
      <w:pPr>
        <w:numPr>
          <w:ilvl w:val="12"/>
          <w:numId w:val="0"/>
        </w:numPr>
        <w:tabs>
          <w:tab w:val="left" w:pos="567"/>
        </w:tabs>
        <w:ind w:right="-29"/>
        <w:rPr>
          <w:sz w:val="22"/>
          <w:szCs w:val="22"/>
        </w:rPr>
      </w:pPr>
      <w:r w:rsidRPr="00603B72">
        <w:rPr>
          <w:sz w:val="22"/>
          <w:szCs w:val="22"/>
        </w:rPr>
        <w:t>3.</w:t>
      </w:r>
      <w:r w:rsidRPr="00603B72">
        <w:rPr>
          <w:sz w:val="22"/>
          <w:szCs w:val="22"/>
        </w:rPr>
        <w:tab/>
        <w:t xml:space="preserve">Ako používať 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</w:t>
      </w:r>
    </w:p>
    <w:p w14:paraId="47062586" w14:textId="77777777" w:rsidR="006420FC" w:rsidRPr="00603B72" w:rsidRDefault="006420FC" w:rsidP="00E67C44">
      <w:pPr>
        <w:numPr>
          <w:ilvl w:val="12"/>
          <w:numId w:val="0"/>
        </w:numPr>
        <w:tabs>
          <w:tab w:val="left" w:pos="567"/>
        </w:tabs>
        <w:ind w:right="-29"/>
        <w:rPr>
          <w:sz w:val="22"/>
          <w:szCs w:val="22"/>
        </w:rPr>
      </w:pPr>
      <w:r w:rsidRPr="00603B72">
        <w:rPr>
          <w:sz w:val="22"/>
          <w:szCs w:val="22"/>
        </w:rPr>
        <w:t>4.</w:t>
      </w:r>
      <w:r w:rsidRPr="00603B72">
        <w:rPr>
          <w:sz w:val="22"/>
          <w:szCs w:val="22"/>
        </w:rPr>
        <w:tab/>
        <w:t>Možné vedľajšie účinky</w:t>
      </w:r>
    </w:p>
    <w:p w14:paraId="51DA6C2E" w14:textId="4D860A68" w:rsidR="006420FC" w:rsidRPr="00603B72" w:rsidRDefault="006420FC" w:rsidP="00772B7D">
      <w:pPr>
        <w:numPr>
          <w:ilvl w:val="0"/>
          <w:numId w:val="9"/>
        </w:numPr>
        <w:tabs>
          <w:tab w:val="clear" w:pos="570"/>
          <w:tab w:val="num" w:pos="540"/>
        </w:tabs>
        <w:ind w:right="-29"/>
        <w:rPr>
          <w:sz w:val="22"/>
          <w:szCs w:val="22"/>
        </w:rPr>
      </w:pPr>
      <w:r w:rsidRPr="00603B72">
        <w:rPr>
          <w:sz w:val="22"/>
          <w:szCs w:val="22"/>
        </w:rPr>
        <w:t xml:space="preserve">Ako uchovávať 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</w:t>
      </w:r>
    </w:p>
    <w:p w14:paraId="43750D22" w14:textId="77777777" w:rsidR="006420FC" w:rsidRPr="00603B72" w:rsidRDefault="006420FC" w:rsidP="00E67C44">
      <w:pPr>
        <w:tabs>
          <w:tab w:val="left" w:pos="567"/>
        </w:tabs>
        <w:ind w:right="-29"/>
        <w:rPr>
          <w:sz w:val="22"/>
          <w:szCs w:val="22"/>
        </w:rPr>
      </w:pPr>
      <w:r w:rsidRPr="00603B72">
        <w:rPr>
          <w:sz w:val="22"/>
          <w:szCs w:val="22"/>
        </w:rPr>
        <w:t>6.</w:t>
      </w:r>
      <w:r w:rsidRPr="00603B72">
        <w:rPr>
          <w:sz w:val="22"/>
          <w:szCs w:val="22"/>
        </w:rPr>
        <w:tab/>
        <w:t>Obsah balenia a ďalšie informácie</w:t>
      </w:r>
    </w:p>
    <w:p w14:paraId="7C85A4D1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2E10F377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B58FAB7" w14:textId="752E6278" w:rsidR="006420FC" w:rsidRPr="00603B72" w:rsidRDefault="006420FC" w:rsidP="00E67C44">
      <w:pPr>
        <w:numPr>
          <w:ilvl w:val="0"/>
          <w:numId w:val="10"/>
        </w:numPr>
        <w:tabs>
          <w:tab w:val="clear" w:pos="570"/>
        </w:tabs>
        <w:ind w:right="-2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 xml:space="preserve">Čo je 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 a na čo sa používa</w:t>
      </w:r>
    </w:p>
    <w:p w14:paraId="7F971A30" w14:textId="77777777" w:rsidR="006420FC" w:rsidRPr="00603B72" w:rsidRDefault="006420FC" w:rsidP="00E67C44">
      <w:pPr>
        <w:numPr>
          <w:ilvl w:val="12"/>
          <w:numId w:val="0"/>
        </w:numPr>
        <w:rPr>
          <w:sz w:val="22"/>
          <w:szCs w:val="22"/>
        </w:rPr>
      </w:pPr>
    </w:p>
    <w:p w14:paraId="62D4B03A" w14:textId="295E38A0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obsahuje minoxidil</w:t>
      </w:r>
      <w:r w:rsidR="00621BB1">
        <w:rPr>
          <w:sz w:val="22"/>
          <w:szCs w:val="22"/>
        </w:rPr>
        <w:t xml:space="preserve"> s koncentráciou</w:t>
      </w:r>
      <w:r w:rsidRPr="00603B72">
        <w:rPr>
          <w:sz w:val="22"/>
          <w:szCs w:val="22"/>
        </w:rPr>
        <w:t xml:space="preserve"> </w:t>
      </w:r>
      <w:r w:rsidRPr="009143EB">
        <w:rPr>
          <w:sz w:val="22"/>
          <w:szCs w:val="22"/>
        </w:rPr>
        <w:t xml:space="preserve">20 mg </w:t>
      </w:r>
      <w:r w:rsidR="00621BB1">
        <w:rPr>
          <w:sz w:val="22"/>
          <w:szCs w:val="22"/>
        </w:rPr>
        <w:t>na mililiter</w:t>
      </w:r>
      <w:r w:rsidRPr="009143EB">
        <w:rPr>
          <w:sz w:val="22"/>
          <w:szCs w:val="22"/>
        </w:rPr>
        <w:t>.</w:t>
      </w:r>
    </w:p>
    <w:p w14:paraId="1479869A" w14:textId="77777777" w:rsidR="006420FC" w:rsidRPr="00603B72" w:rsidRDefault="006420FC" w:rsidP="00E67C44">
      <w:pPr>
        <w:numPr>
          <w:ilvl w:val="12"/>
          <w:numId w:val="0"/>
        </w:numPr>
        <w:rPr>
          <w:sz w:val="22"/>
          <w:szCs w:val="22"/>
        </w:rPr>
      </w:pPr>
    </w:p>
    <w:p w14:paraId="152D7A25" w14:textId="18C89CA6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je liek v </w:t>
      </w:r>
      <w:r w:rsidR="00310D93">
        <w:rPr>
          <w:sz w:val="22"/>
          <w:szCs w:val="22"/>
        </w:rPr>
        <w:t>kvapalnej</w:t>
      </w:r>
      <w:r w:rsidRPr="00603B72">
        <w:rPr>
          <w:sz w:val="22"/>
          <w:szCs w:val="22"/>
        </w:rPr>
        <w:t xml:space="preserve"> forme a je určený na priame </w:t>
      </w:r>
      <w:r w:rsidR="003C04AE">
        <w:rPr>
          <w:sz w:val="22"/>
          <w:szCs w:val="22"/>
        </w:rPr>
        <w:t>nanášanie</w:t>
      </w:r>
      <w:r w:rsidR="003C04AE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 xml:space="preserve">na pokožku hlavy. Používa </w:t>
      </w:r>
      <w:r w:rsidRPr="009143EB">
        <w:rPr>
          <w:sz w:val="22"/>
          <w:szCs w:val="22"/>
        </w:rPr>
        <w:t xml:space="preserve">sa na </w:t>
      </w:r>
      <w:r w:rsidR="004F3DE4">
        <w:rPr>
          <w:sz w:val="22"/>
          <w:szCs w:val="22"/>
        </w:rPr>
        <w:t>liečbu</w:t>
      </w:r>
      <w:r w:rsidRPr="009143EB">
        <w:rPr>
          <w:sz w:val="22"/>
          <w:szCs w:val="22"/>
        </w:rPr>
        <w:t xml:space="preserve"> vypadávania vlasov</w:t>
      </w:r>
      <w:r w:rsidR="00992121">
        <w:rPr>
          <w:sz w:val="22"/>
          <w:szCs w:val="22"/>
        </w:rPr>
        <w:t>,</w:t>
      </w:r>
      <w:r w:rsidRPr="009143EB">
        <w:rPr>
          <w:sz w:val="22"/>
          <w:szCs w:val="22"/>
        </w:rPr>
        <w:t xml:space="preserve"> a</w:t>
      </w:r>
      <w:r w:rsidR="00992121">
        <w:rPr>
          <w:sz w:val="22"/>
          <w:szCs w:val="22"/>
        </w:rPr>
        <w:t>le</w:t>
      </w:r>
      <w:r w:rsidRPr="009143EB">
        <w:rPr>
          <w:sz w:val="22"/>
          <w:szCs w:val="22"/>
        </w:rPr>
        <w:t xml:space="preserve"> nie </w:t>
      </w:r>
      <w:r w:rsidR="004F3DE4">
        <w:rPr>
          <w:sz w:val="22"/>
          <w:szCs w:val="22"/>
        </w:rPr>
        <w:t>v zmysle</w:t>
      </w:r>
      <w:r w:rsidRPr="009143EB">
        <w:rPr>
          <w:sz w:val="22"/>
          <w:szCs w:val="22"/>
        </w:rPr>
        <w:t xml:space="preserve"> definitívn</w:t>
      </w:r>
      <w:r w:rsidR="004F3DE4">
        <w:rPr>
          <w:sz w:val="22"/>
          <w:szCs w:val="22"/>
        </w:rPr>
        <w:t>eho</w:t>
      </w:r>
      <w:r w:rsidRPr="009143EB">
        <w:rPr>
          <w:sz w:val="22"/>
          <w:szCs w:val="22"/>
        </w:rPr>
        <w:t xml:space="preserve"> </w:t>
      </w:r>
      <w:r w:rsidR="004F3DE4">
        <w:rPr>
          <w:sz w:val="22"/>
          <w:szCs w:val="22"/>
        </w:rPr>
        <w:t>vyliečenia</w:t>
      </w:r>
      <w:r w:rsidRPr="009143EB">
        <w:rPr>
          <w:sz w:val="22"/>
          <w:szCs w:val="22"/>
        </w:rPr>
        <w:t>.</w:t>
      </w:r>
      <w:r w:rsidRPr="00603B72">
        <w:rPr>
          <w:sz w:val="22"/>
          <w:szCs w:val="22"/>
        </w:rPr>
        <w:t xml:space="preserve"> Minoxidil je liečivo spôsobujúce rozšírenie </w:t>
      </w:r>
      <w:r w:rsidRPr="009143EB">
        <w:rPr>
          <w:sz w:val="22"/>
          <w:szCs w:val="22"/>
        </w:rPr>
        <w:t>periférnych</w:t>
      </w:r>
      <w:r w:rsidRPr="00603B72">
        <w:rPr>
          <w:sz w:val="22"/>
          <w:szCs w:val="22"/>
        </w:rPr>
        <w:t xml:space="preserve"> ciev. Presný mechanizmus jeho účinku na obnovu rastu vlasov nie je známy.</w:t>
      </w:r>
    </w:p>
    <w:p w14:paraId="0CB399C3" w14:textId="77777777" w:rsidR="006420FC" w:rsidRPr="00603B72" w:rsidRDefault="006420FC" w:rsidP="00E67C44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611E89C8" w14:textId="6B1DB9B2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je určený dospelý</w:t>
      </w:r>
      <w:r w:rsidR="002D4CBB">
        <w:rPr>
          <w:sz w:val="22"/>
          <w:szCs w:val="22"/>
        </w:rPr>
        <w:t>m</w:t>
      </w:r>
      <w:r w:rsidRPr="00603B72">
        <w:rPr>
          <w:sz w:val="22"/>
          <w:szCs w:val="22"/>
        </w:rPr>
        <w:t xml:space="preserve"> vo veku 18 až 65 rokov</w:t>
      </w:r>
      <w:r w:rsidR="002D4CBB">
        <w:rPr>
          <w:sz w:val="22"/>
          <w:szCs w:val="22"/>
        </w:rPr>
        <w:t>, ktorí</w:t>
      </w:r>
      <w:r w:rsidRPr="00603B72">
        <w:rPr>
          <w:sz w:val="22"/>
          <w:szCs w:val="22"/>
        </w:rPr>
        <w:t xml:space="preserve"> trpia postupným oslabovaním alebo vypadávaním vlasov </w:t>
      </w:r>
      <w:r w:rsidRPr="0036519B">
        <w:rPr>
          <w:sz w:val="22"/>
          <w:szCs w:val="22"/>
        </w:rPr>
        <w:t>v hornej časti</w:t>
      </w:r>
      <w:r w:rsidRPr="00603B72">
        <w:rPr>
          <w:sz w:val="22"/>
          <w:szCs w:val="22"/>
        </w:rPr>
        <w:t xml:space="preserve"> hlavy. Oslabovanie alebo vypadávanie vlasov je pomalý proces, ktorý sa môže viditeľne prejaviť až po niekoľkých rokoch postupného vypadávania.</w:t>
      </w:r>
    </w:p>
    <w:p w14:paraId="6B98A37B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59C4A01D" w14:textId="79768C94" w:rsidR="006420FC" w:rsidRPr="00603B72" w:rsidRDefault="006420FC" w:rsidP="00E67C44">
      <w:pPr>
        <w:autoSpaceDE w:val="0"/>
        <w:autoSpaceDN w:val="0"/>
        <w:adjustRightInd w:val="0"/>
        <w:rPr>
          <w:b/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je určený predovšetkým mužo</w:t>
      </w:r>
      <w:r w:rsidR="000F6CF6">
        <w:rPr>
          <w:sz w:val="22"/>
          <w:szCs w:val="22"/>
        </w:rPr>
        <w:t>m</w:t>
      </w:r>
      <w:r w:rsidRPr="00603B72">
        <w:rPr>
          <w:sz w:val="22"/>
          <w:szCs w:val="22"/>
        </w:rPr>
        <w:t xml:space="preserve">, ktorí trpia vypadávaním alebo </w:t>
      </w:r>
      <w:r w:rsidR="007255BB">
        <w:rPr>
          <w:sz w:val="22"/>
          <w:szCs w:val="22"/>
        </w:rPr>
        <w:t>oslabovaním</w:t>
      </w:r>
      <w:r w:rsidRPr="00603B72">
        <w:rPr>
          <w:sz w:val="22"/>
          <w:szCs w:val="22"/>
        </w:rPr>
        <w:t xml:space="preserve"> vlasov </w:t>
      </w:r>
      <w:r w:rsidRPr="0036519B">
        <w:rPr>
          <w:sz w:val="22"/>
          <w:szCs w:val="22"/>
        </w:rPr>
        <w:t>v hornej časti hlavy</w:t>
      </w:r>
      <w:r w:rsidRPr="00603B72">
        <w:rPr>
          <w:sz w:val="22"/>
          <w:szCs w:val="22"/>
        </w:rPr>
        <w:t xml:space="preserve"> a žen</w:t>
      </w:r>
      <w:r w:rsidR="007255BB">
        <w:rPr>
          <w:sz w:val="22"/>
          <w:szCs w:val="22"/>
        </w:rPr>
        <w:t>ám</w:t>
      </w:r>
      <w:r w:rsidRPr="00603B72">
        <w:rPr>
          <w:sz w:val="22"/>
          <w:szCs w:val="22"/>
        </w:rPr>
        <w:t xml:space="preserve"> s celkovým oslabovaním vlasov. </w:t>
      </w:r>
    </w:p>
    <w:p w14:paraId="673F713E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07E84945" w14:textId="53FC0CBD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Ak do 4 mesiacov nebudete cítiť zlepšenie alebo budete cítiť zhoršenie stavu, musíte sa obrátiť na</w:t>
      </w:r>
      <w:r w:rsidR="00FC3C70">
        <w:rPr>
          <w:sz w:val="22"/>
          <w:szCs w:val="22"/>
        </w:rPr>
        <w:t> </w:t>
      </w:r>
      <w:r w:rsidRPr="00603B72">
        <w:rPr>
          <w:sz w:val="22"/>
          <w:szCs w:val="22"/>
        </w:rPr>
        <w:t>lekára.</w:t>
      </w:r>
    </w:p>
    <w:p w14:paraId="754F8533" w14:textId="77777777" w:rsidR="006420FC" w:rsidRPr="00603B72" w:rsidRDefault="006420FC" w:rsidP="00E67C44">
      <w:pPr>
        <w:autoSpaceDE w:val="0"/>
        <w:autoSpaceDN w:val="0"/>
        <w:adjustRightInd w:val="0"/>
        <w:rPr>
          <w:b/>
          <w:sz w:val="22"/>
          <w:szCs w:val="22"/>
        </w:rPr>
      </w:pPr>
    </w:p>
    <w:p w14:paraId="06B5EB05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C05CB1A" w14:textId="07819BFC" w:rsidR="006420FC" w:rsidRPr="00603B72" w:rsidRDefault="006420FC" w:rsidP="00901469">
      <w:pPr>
        <w:widowControl w:val="0"/>
        <w:numPr>
          <w:ilvl w:val="0"/>
          <w:numId w:val="11"/>
        </w:numPr>
        <w:tabs>
          <w:tab w:val="clear" w:pos="570"/>
        </w:tabs>
        <w:ind w:left="573" w:hanging="573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 xml:space="preserve">Čo potrebujete vedieť predtým, ako použijete 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> 2 %</w:t>
      </w:r>
    </w:p>
    <w:p w14:paraId="554D6555" w14:textId="77777777" w:rsidR="006420FC" w:rsidRPr="00603B72" w:rsidRDefault="006420FC" w:rsidP="00901469">
      <w:pPr>
        <w:widowControl w:val="0"/>
        <w:numPr>
          <w:ilvl w:val="12"/>
          <w:numId w:val="0"/>
        </w:numPr>
        <w:rPr>
          <w:sz w:val="22"/>
          <w:szCs w:val="22"/>
        </w:rPr>
      </w:pPr>
    </w:p>
    <w:p w14:paraId="15355343" w14:textId="6A5AFB22" w:rsidR="006420FC" w:rsidRPr="00603B72" w:rsidRDefault="000D75E6" w:rsidP="00901469">
      <w:pPr>
        <w:widowControl w:val="0"/>
        <w:numPr>
          <w:ilvl w:val="12"/>
          <w:numId w:val="0"/>
        </w:numPr>
        <w:outlineLvl w:val="0"/>
        <w:rPr>
          <w:sz w:val="22"/>
          <w:szCs w:val="22"/>
        </w:rPr>
      </w:pPr>
      <w:r>
        <w:rPr>
          <w:b/>
          <w:sz w:val="22"/>
          <w:szCs w:val="22"/>
        </w:rPr>
        <w:t>N</w:t>
      </w:r>
      <w:r w:rsidR="006420FC" w:rsidRPr="00603B72">
        <w:rPr>
          <w:b/>
          <w:sz w:val="22"/>
          <w:szCs w:val="22"/>
        </w:rPr>
        <w:t>epoužívajte</w:t>
      </w:r>
      <w:r w:rsidRPr="000D75E6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</w:t>
      </w:r>
      <w:r w:rsidRPr="00603B72">
        <w:rPr>
          <w:b/>
          <w:sz w:val="22"/>
          <w:szCs w:val="22"/>
        </w:rPr>
        <w:t xml:space="preserve">ermálny roztok </w:t>
      </w:r>
      <w:r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</w:t>
      </w:r>
    </w:p>
    <w:p w14:paraId="39C7DB9A" w14:textId="77777777" w:rsidR="006420FC" w:rsidRPr="00603B72" w:rsidRDefault="006420FC" w:rsidP="00E67C44">
      <w:pPr>
        <w:numPr>
          <w:ilvl w:val="12"/>
          <w:numId w:val="0"/>
        </w:numPr>
        <w:ind w:left="567" w:hanging="567"/>
        <w:rPr>
          <w:sz w:val="22"/>
          <w:szCs w:val="22"/>
        </w:rPr>
      </w:pPr>
      <w:r w:rsidRPr="00603B72">
        <w:rPr>
          <w:sz w:val="22"/>
          <w:szCs w:val="22"/>
        </w:rPr>
        <w:t>-</w:t>
      </w:r>
      <w:r w:rsidRPr="00603B72">
        <w:rPr>
          <w:sz w:val="22"/>
          <w:szCs w:val="22"/>
        </w:rPr>
        <w:tab/>
        <w:t>ak ste alergický na minoxidil alebo na ktorúkoľvek z ďalších zložiek tohto lieku (uvedených v časti 6).</w:t>
      </w:r>
    </w:p>
    <w:p w14:paraId="43406781" w14:textId="77777777" w:rsidR="006420FC" w:rsidRPr="00603B72" w:rsidRDefault="006420FC" w:rsidP="00E67C44">
      <w:pPr>
        <w:numPr>
          <w:ilvl w:val="12"/>
          <w:numId w:val="0"/>
        </w:numPr>
        <w:ind w:left="567" w:hanging="567"/>
        <w:rPr>
          <w:sz w:val="22"/>
          <w:szCs w:val="22"/>
        </w:rPr>
      </w:pPr>
    </w:p>
    <w:p w14:paraId="18CFA16C" w14:textId="7DC6EF1B" w:rsidR="006420FC" w:rsidRPr="00603B72" w:rsidRDefault="006420FC" w:rsidP="00E67C44">
      <w:pPr>
        <w:autoSpaceDE w:val="0"/>
        <w:autoSpaceDN w:val="0"/>
        <w:adjustRightInd w:val="0"/>
        <w:rPr>
          <w:bCs/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</w:t>
      </w:r>
      <w:r w:rsidR="00902EB6">
        <w:rPr>
          <w:sz w:val="22"/>
          <w:szCs w:val="22"/>
        </w:rPr>
        <w:t>sa nemá použiť</w:t>
      </w:r>
      <w:r w:rsidRPr="00603B72">
        <w:rPr>
          <w:sz w:val="22"/>
          <w:szCs w:val="22"/>
        </w:rPr>
        <w:t xml:space="preserve">, ak máte ochorenie alopecia areata (náhle alebo nevysvetliteľné vypadávanie vlasov) alebo jazvovú alopéciu (charakterizovaná hojacou sa pokožkou ako v prípade popálenín či vredov). 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sa </w:t>
      </w:r>
      <w:r w:rsidR="003D107F">
        <w:rPr>
          <w:sz w:val="22"/>
          <w:szCs w:val="22"/>
        </w:rPr>
        <w:t>nemá použiť ani</w:t>
      </w:r>
      <w:r w:rsidRPr="00603B72">
        <w:rPr>
          <w:sz w:val="22"/>
          <w:szCs w:val="22"/>
        </w:rPr>
        <w:t xml:space="preserve"> </w:t>
      </w:r>
      <w:r w:rsidR="008249B9">
        <w:rPr>
          <w:sz w:val="22"/>
          <w:szCs w:val="22"/>
        </w:rPr>
        <w:t>vtedy</w:t>
      </w:r>
      <w:r w:rsidRPr="00603B72">
        <w:rPr>
          <w:sz w:val="22"/>
          <w:szCs w:val="22"/>
        </w:rPr>
        <w:t xml:space="preserve">, ak je vypadávanie vlasov spôsobené tehotenstvom, pôrodom alebo závažnými ochoreniami ako porucha </w:t>
      </w:r>
      <w:r w:rsidRPr="00603B72">
        <w:rPr>
          <w:sz w:val="22"/>
          <w:szCs w:val="22"/>
        </w:rPr>
        <w:lastRenderedPageBreak/>
        <w:t xml:space="preserve">funkcie štítnej žľazy, </w:t>
      </w:r>
      <w:r w:rsidRPr="009143EB">
        <w:rPr>
          <w:sz w:val="22"/>
          <w:szCs w:val="22"/>
        </w:rPr>
        <w:t>lupus</w:t>
      </w:r>
      <w:r w:rsidRPr="00603B72">
        <w:rPr>
          <w:sz w:val="22"/>
          <w:szCs w:val="22"/>
        </w:rPr>
        <w:t xml:space="preserve">, vypadávanie chumáčov vlasov spôsobené zápalom pokožky hlavy alebo </w:t>
      </w:r>
      <w:r w:rsidR="003211C1">
        <w:rPr>
          <w:sz w:val="22"/>
          <w:szCs w:val="22"/>
        </w:rPr>
        <w:t>inými</w:t>
      </w:r>
      <w:r w:rsidR="003211C1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ochorenia</w:t>
      </w:r>
      <w:r w:rsidR="003211C1">
        <w:rPr>
          <w:sz w:val="22"/>
          <w:szCs w:val="22"/>
        </w:rPr>
        <w:t>mi</w:t>
      </w:r>
      <w:r w:rsidRPr="00603B72">
        <w:rPr>
          <w:sz w:val="22"/>
          <w:szCs w:val="22"/>
        </w:rPr>
        <w:t>.</w:t>
      </w:r>
    </w:p>
    <w:p w14:paraId="707072BD" w14:textId="77777777" w:rsidR="006420FC" w:rsidRPr="00603B72" w:rsidRDefault="006420FC">
      <w:pPr>
        <w:numPr>
          <w:ilvl w:val="12"/>
          <w:numId w:val="0"/>
        </w:numPr>
        <w:ind w:left="567" w:hanging="567"/>
        <w:rPr>
          <w:sz w:val="22"/>
          <w:szCs w:val="22"/>
        </w:rPr>
      </w:pPr>
    </w:p>
    <w:p w14:paraId="24EEB9F1" w14:textId="77777777" w:rsidR="006420FC" w:rsidRPr="00603B72" w:rsidRDefault="006420FC" w:rsidP="00901469">
      <w:pPr>
        <w:widowControl w:val="0"/>
        <w:numPr>
          <w:ilvl w:val="12"/>
          <w:numId w:val="0"/>
        </w:numPr>
        <w:outlineLvl w:val="0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>Upozornenia a opatrenia</w:t>
      </w:r>
    </w:p>
    <w:p w14:paraId="756020FF" w14:textId="5EB986B5" w:rsidR="006420FC" w:rsidRPr="00603B72" w:rsidRDefault="00FD3275" w:rsidP="00E67C44">
      <w:pPr>
        <w:numPr>
          <w:ilvl w:val="12"/>
          <w:numId w:val="0"/>
        </w:numPr>
        <w:rPr>
          <w:sz w:val="22"/>
          <w:szCs w:val="22"/>
        </w:rPr>
      </w:pPr>
      <w:r>
        <w:rPr>
          <w:sz w:val="22"/>
          <w:szCs w:val="22"/>
        </w:rPr>
        <w:t>A</w:t>
      </w:r>
      <w:r w:rsidR="006420FC" w:rsidRPr="00603B72">
        <w:rPr>
          <w:sz w:val="22"/>
          <w:szCs w:val="22"/>
        </w:rPr>
        <w:t xml:space="preserve">lopécia (vypadávanie vlasov) môže byť príznakom </w:t>
      </w:r>
      <w:r w:rsidR="001D010C">
        <w:rPr>
          <w:sz w:val="22"/>
          <w:szCs w:val="22"/>
        </w:rPr>
        <w:t>závažného</w:t>
      </w:r>
      <w:r w:rsidR="001D010C" w:rsidRPr="00603B72">
        <w:rPr>
          <w:sz w:val="22"/>
          <w:szCs w:val="22"/>
        </w:rPr>
        <w:t xml:space="preserve"> </w:t>
      </w:r>
      <w:r w:rsidR="006420FC" w:rsidRPr="00603B72">
        <w:rPr>
          <w:sz w:val="22"/>
          <w:szCs w:val="22"/>
        </w:rPr>
        <w:t xml:space="preserve">ochorenia vaječníkov, hypofýzy (podmozgová žľaza) alebo </w:t>
      </w:r>
      <w:r w:rsidR="00861AEB">
        <w:rPr>
          <w:sz w:val="22"/>
          <w:szCs w:val="22"/>
        </w:rPr>
        <w:t>nadobličiek</w:t>
      </w:r>
      <w:r w:rsidR="009634BA">
        <w:rPr>
          <w:sz w:val="22"/>
          <w:szCs w:val="22"/>
        </w:rPr>
        <w:t xml:space="preserve">. </w:t>
      </w:r>
      <w:r w:rsidR="00BC7854">
        <w:rPr>
          <w:sz w:val="22"/>
          <w:szCs w:val="22"/>
        </w:rPr>
        <w:t>Preto sa musia ž</w:t>
      </w:r>
      <w:r w:rsidR="009634BA">
        <w:rPr>
          <w:sz w:val="22"/>
          <w:szCs w:val="22"/>
        </w:rPr>
        <w:t>eny, u ktorých sa vyskytuje</w:t>
      </w:r>
      <w:r w:rsidR="006420FC" w:rsidRPr="00603B72">
        <w:rPr>
          <w:sz w:val="22"/>
          <w:szCs w:val="22"/>
        </w:rPr>
        <w:t xml:space="preserve"> ktorýkoľvek z nasledujúcich príznakov</w:t>
      </w:r>
      <w:r w:rsidR="009634BA">
        <w:rPr>
          <w:sz w:val="22"/>
          <w:szCs w:val="22"/>
        </w:rPr>
        <w:t xml:space="preserve"> – </w:t>
      </w:r>
      <w:r w:rsidR="006420FC" w:rsidRPr="00603B72">
        <w:rPr>
          <w:sz w:val="22"/>
          <w:szCs w:val="22"/>
        </w:rPr>
        <w:t>rýchly prírastok hmotnosti, predovšetkým v oblasti trupu a tváre, nie však na končatinách (centrálna obezita), rast mužského ochlpenia na tvári (hirzutizmus), poruchy menštruácie, vysoký krvný tlak, svalová slabosť, bolesť chrbta, osteoporóza, strie, akné</w:t>
      </w:r>
      <w:r w:rsidR="009634BA">
        <w:rPr>
          <w:sz w:val="22"/>
          <w:szCs w:val="22"/>
        </w:rPr>
        <w:t xml:space="preserve"> –</w:t>
      </w:r>
      <w:r w:rsidR="00FE0C0D">
        <w:rPr>
          <w:sz w:val="22"/>
          <w:szCs w:val="22"/>
        </w:rPr>
        <w:t> </w:t>
      </w:r>
      <w:r w:rsidR="009634BA">
        <w:rPr>
          <w:sz w:val="22"/>
          <w:szCs w:val="22"/>
        </w:rPr>
        <w:t>pred použitím dermálneho roztoku Minorga 2 % poradiť s</w:t>
      </w:r>
      <w:r w:rsidR="002E6151">
        <w:rPr>
          <w:sz w:val="22"/>
          <w:szCs w:val="22"/>
        </w:rPr>
        <w:t> </w:t>
      </w:r>
      <w:r w:rsidR="009634BA">
        <w:rPr>
          <w:sz w:val="22"/>
          <w:szCs w:val="22"/>
        </w:rPr>
        <w:t>lekárom</w:t>
      </w:r>
      <w:r w:rsidR="002E6151">
        <w:rPr>
          <w:sz w:val="22"/>
          <w:szCs w:val="22"/>
        </w:rPr>
        <w:t>.</w:t>
      </w:r>
      <w:r w:rsidR="009634BA">
        <w:rPr>
          <w:sz w:val="22"/>
          <w:szCs w:val="22"/>
        </w:rPr>
        <w:t xml:space="preserve"> </w:t>
      </w:r>
    </w:p>
    <w:p w14:paraId="03DEDDA9" w14:textId="77777777" w:rsidR="006420FC" w:rsidRPr="00603B72" w:rsidRDefault="006420FC" w:rsidP="00E67C44">
      <w:pPr>
        <w:numPr>
          <w:ilvl w:val="12"/>
          <w:numId w:val="0"/>
        </w:numPr>
        <w:rPr>
          <w:sz w:val="22"/>
          <w:szCs w:val="22"/>
        </w:rPr>
      </w:pPr>
    </w:p>
    <w:p w14:paraId="17EA5C29" w14:textId="0E71BDA0" w:rsidR="006420FC" w:rsidRPr="00603B72" w:rsidRDefault="006420FC" w:rsidP="00E67C44">
      <w:pPr>
        <w:numPr>
          <w:ilvl w:val="12"/>
          <w:numId w:val="0"/>
        </w:numPr>
        <w:rPr>
          <w:sz w:val="22"/>
          <w:szCs w:val="22"/>
        </w:rPr>
      </w:pPr>
      <w:r w:rsidRPr="00603B72">
        <w:rPr>
          <w:sz w:val="22"/>
          <w:szCs w:val="22"/>
        </w:rPr>
        <w:t xml:space="preserve">Predtým, ako začnete používať 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, obráťte sa na svojho lekára alebo lekárnika.</w:t>
      </w:r>
    </w:p>
    <w:p w14:paraId="14DE5A7A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3141BC09" w14:textId="6057B9AD" w:rsidR="006420FC" w:rsidRPr="00603B72" w:rsidRDefault="00344785" w:rsidP="00E67C44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Nepoužívajte</w:t>
      </w:r>
      <w:r w:rsidR="006420FC" w:rsidRPr="00603B72">
        <w:rPr>
          <w:sz w:val="22"/>
          <w:szCs w:val="22"/>
        </w:rPr>
        <w:t xml:space="preserve"> dermáln</w:t>
      </w:r>
      <w:r>
        <w:rPr>
          <w:sz w:val="22"/>
          <w:szCs w:val="22"/>
        </w:rPr>
        <w:t>y</w:t>
      </w:r>
      <w:r w:rsidR="006420FC" w:rsidRPr="00603B72">
        <w:rPr>
          <w:sz w:val="22"/>
          <w:szCs w:val="22"/>
        </w:rPr>
        <w:t xml:space="preserve"> roztok </w:t>
      </w:r>
      <w:r w:rsidR="00011E5E">
        <w:rPr>
          <w:sz w:val="22"/>
          <w:szCs w:val="22"/>
        </w:rPr>
        <w:t>Minorga</w:t>
      </w:r>
      <w:r w:rsidR="006420FC" w:rsidRPr="00603B72">
        <w:rPr>
          <w:sz w:val="22"/>
          <w:szCs w:val="22"/>
        </w:rPr>
        <w:t xml:space="preserve"> 2 %, ak je u vás vypadávanie vlasov náhle alebo si ho neviete vysvetliť,</w:t>
      </w:r>
      <w:r w:rsidR="00B63A68">
        <w:rPr>
          <w:sz w:val="22"/>
          <w:szCs w:val="22"/>
        </w:rPr>
        <w:t xml:space="preserve"> </w:t>
      </w:r>
      <w:r w:rsidR="006420FC" w:rsidRPr="00603B72">
        <w:rPr>
          <w:sz w:val="22"/>
          <w:szCs w:val="22"/>
        </w:rPr>
        <w:t>ani v</w:t>
      </w:r>
      <w:r w:rsidR="00E13EEE">
        <w:rPr>
          <w:sz w:val="22"/>
          <w:szCs w:val="22"/>
        </w:rPr>
        <w:t xml:space="preserve">tedy, ak vlasy začali </w:t>
      </w:r>
      <w:r w:rsidR="006420FC" w:rsidRPr="00603B72">
        <w:rPr>
          <w:sz w:val="22"/>
          <w:szCs w:val="22"/>
        </w:rPr>
        <w:t>vypadáva</w:t>
      </w:r>
      <w:r w:rsidR="00E13EEE">
        <w:rPr>
          <w:sz w:val="22"/>
          <w:szCs w:val="22"/>
        </w:rPr>
        <w:t>ť</w:t>
      </w:r>
      <w:r w:rsidR="006420FC" w:rsidRPr="00603B72">
        <w:rPr>
          <w:sz w:val="22"/>
          <w:szCs w:val="22"/>
        </w:rPr>
        <w:t xml:space="preserve"> po chorobe alebo liečbe. Ak máte akékoľvek ďalšie otázky týkajúce sa vypadávania vlasov, pred začatím používania dermálneho roztoku </w:t>
      </w:r>
      <w:r w:rsidR="00011E5E">
        <w:rPr>
          <w:sz w:val="22"/>
          <w:szCs w:val="22"/>
        </w:rPr>
        <w:t>Minorga</w:t>
      </w:r>
      <w:r w:rsidR="006420FC" w:rsidRPr="00603B72">
        <w:rPr>
          <w:sz w:val="22"/>
          <w:szCs w:val="22"/>
        </w:rPr>
        <w:t xml:space="preserve"> 2 % sa</w:t>
      </w:r>
      <w:r w:rsidR="00447FE8">
        <w:rPr>
          <w:sz w:val="22"/>
          <w:szCs w:val="22"/>
        </w:rPr>
        <w:t> </w:t>
      </w:r>
      <w:r w:rsidR="006420FC" w:rsidRPr="00603B72">
        <w:rPr>
          <w:sz w:val="22"/>
          <w:szCs w:val="22"/>
        </w:rPr>
        <w:t>opýtajte svojho lekára.</w:t>
      </w:r>
    </w:p>
    <w:p w14:paraId="41D76436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7F2C3545" w14:textId="28DA0354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Ak máte alebo ste niekedy v minulosti mali ochorenie srdca alebo ciev vrátane nepravidelného </w:t>
      </w:r>
      <w:r w:rsidR="00D819C8">
        <w:rPr>
          <w:sz w:val="22"/>
          <w:szCs w:val="22"/>
        </w:rPr>
        <w:t>tepu srdca</w:t>
      </w:r>
      <w:r w:rsidRPr="00603B72">
        <w:rPr>
          <w:sz w:val="22"/>
          <w:szCs w:val="22"/>
        </w:rPr>
        <w:t xml:space="preserve">, pred začatím používania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sa poraďte so svojím lekárom.</w:t>
      </w:r>
    </w:p>
    <w:p w14:paraId="5E04871C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6EC01E80" w14:textId="1148BA0F" w:rsidR="004D0046" w:rsidRDefault="00C94E75" w:rsidP="00E67C44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Nepoužívajte d</w:t>
      </w:r>
      <w:r w:rsidR="006420FC" w:rsidRPr="00603B72">
        <w:rPr>
          <w:sz w:val="22"/>
          <w:szCs w:val="22"/>
        </w:rPr>
        <w:t xml:space="preserve">ermálny roztok </w:t>
      </w:r>
      <w:r w:rsidR="00011E5E">
        <w:rPr>
          <w:sz w:val="22"/>
          <w:szCs w:val="22"/>
        </w:rPr>
        <w:t>Minorga</w:t>
      </w:r>
      <w:r w:rsidR="006420FC" w:rsidRPr="00603B72">
        <w:rPr>
          <w:sz w:val="22"/>
          <w:szCs w:val="22"/>
        </w:rPr>
        <w:t xml:space="preserve"> 2 %, ak je postihnuté miesto červené a zapálené, podráždené alebo boľavé, ako napríklad pri závažnom spálení</w:t>
      </w:r>
      <w:r w:rsidR="005B36A6">
        <w:rPr>
          <w:sz w:val="22"/>
          <w:szCs w:val="22"/>
        </w:rPr>
        <w:t xml:space="preserve"> slnkom</w:t>
      </w:r>
      <w:r w:rsidR="006420FC" w:rsidRPr="00603B72">
        <w:rPr>
          <w:sz w:val="22"/>
          <w:szCs w:val="22"/>
        </w:rPr>
        <w:t xml:space="preserve"> alebo </w:t>
      </w:r>
      <w:r w:rsidR="006420FC" w:rsidRPr="009143EB">
        <w:rPr>
          <w:sz w:val="22"/>
          <w:szCs w:val="22"/>
        </w:rPr>
        <w:t>seboroickej dermatitíde</w:t>
      </w:r>
      <w:r w:rsidR="006420FC" w:rsidRPr="00603B72">
        <w:rPr>
          <w:sz w:val="22"/>
          <w:szCs w:val="22"/>
        </w:rPr>
        <w:t xml:space="preserve">. </w:t>
      </w:r>
    </w:p>
    <w:p w14:paraId="5B5F12D4" w14:textId="77777777" w:rsidR="004D0046" w:rsidRDefault="004D0046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69623271" w14:textId="7065A25D" w:rsidR="006420FC" w:rsidRPr="00603B72" w:rsidRDefault="004D0046" w:rsidP="00E67C44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Taktiež</w:t>
      </w:r>
      <w:r w:rsidR="00111294">
        <w:rPr>
          <w:sz w:val="22"/>
          <w:szCs w:val="22"/>
        </w:rPr>
        <w:t xml:space="preserve"> nepoužívajte d</w:t>
      </w:r>
      <w:r w:rsidR="006420FC" w:rsidRPr="00603B72">
        <w:rPr>
          <w:sz w:val="22"/>
          <w:szCs w:val="22"/>
        </w:rPr>
        <w:t xml:space="preserve">ermálny roztok </w:t>
      </w:r>
      <w:r w:rsidR="00011E5E">
        <w:rPr>
          <w:sz w:val="22"/>
          <w:szCs w:val="22"/>
        </w:rPr>
        <w:t>Minorga</w:t>
      </w:r>
      <w:r w:rsidR="00111294">
        <w:rPr>
          <w:sz w:val="22"/>
          <w:szCs w:val="22"/>
        </w:rPr>
        <w:t> </w:t>
      </w:r>
      <w:r w:rsidR="006420FC" w:rsidRPr="00603B72">
        <w:rPr>
          <w:sz w:val="22"/>
          <w:szCs w:val="22"/>
        </w:rPr>
        <w:t>2 % na iné časti tela alebo súbežne s inými liekmi na</w:t>
      </w:r>
      <w:r w:rsidR="00AE2EF3">
        <w:rPr>
          <w:sz w:val="22"/>
          <w:szCs w:val="22"/>
        </w:rPr>
        <w:t> </w:t>
      </w:r>
      <w:r w:rsidR="006420FC" w:rsidRPr="00603B72">
        <w:rPr>
          <w:sz w:val="22"/>
          <w:szCs w:val="22"/>
        </w:rPr>
        <w:t>miestne použitie.</w:t>
      </w:r>
    </w:p>
    <w:p w14:paraId="77361AAC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71AA41D3" w14:textId="2CC4C644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Ak po použití dermálneho roztoku </w:t>
      </w:r>
      <w:r w:rsidR="00011E5E">
        <w:rPr>
          <w:sz w:val="22"/>
          <w:szCs w:val="22"/>
        </w:rPr>
        <w:t xml:space="preserve">Minorga </w:t>
      </w:r>
      <w:r w:rsidRPr="00603B72">
        <w:rPr>
          <w:sz w:val="22"/>
          <w:szCs w:val="22"/>
        </w:rPr>
        <w:t xml:space="preserve">2 % </w:t>
      </w:r>
      <w:r w:rsidR="00F42CC4">
        <w:rPr>
          <w:sz w:val="22"/>
          <w:szCs w:val="22"/>
        </w:rPr>
        <w:t>pocítite</w:t>
      </w:r>
      <w:r w:rsidR="00F42CC4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nezvyčajné príznaky,</w:t>
      </w:r>
      <w:r w:rsidR="00DE599F">
        <w:rPr>
          <w:sz w:val="22"/>
          <w:szCs w:val="22"/>
        </w:rPr>
        <w:t xml:space="preserve"> prestaňte liek používať</w:t>
      </w:r>
      <w:r w:rsidRPr="00603B72">
        <w:rPr>
          <w:sz w:val="22"/>
          <w:szCs w:val="22"/>
        </w:rPr>
        <w:t xml:space="preserve"> a poraďte sa so svojím lekárom. </w:t>
      </w:r>
      <w:r w:rsidR="00BF6013">
        <w:rPr>
          <w:sz w:val="22"/>
          <w:szCs w:val="22"/>
        </w:rPr>
        <w:t>M</w:t>
      </w:r>
      <w:r w:rsidRPr="00603B72">
        <w:rPr>
          <w:sz w:val="22"/>
          <w:szCs w:val="22"/>
        </w:rPr>
        <w:t>imoriadne dôležité</w:t>
      </w:r>
      <w:r w:rsidR="00BF6013">
        <w:rPr>
          <w:sz w:val="22"/>
          <w:szCs w:val="22"/>
        </w:rPr>
        <w:t xml:space="preserve"> je </w:t>
      </w:r>
      <w:r w:rsidR="005F3352">
        <w:rPr>
          <w:sz w:val="22"/>
          <w:szCs w:val="22"/>
        </w:rPr>
        <w:t>prestať používať tento liek</w:t>
      </w:r>
      <w:r w:rsidR="004F3F8E">
        <w:rPr>
          <w:sz w:val="22"/>
          <w:szCs w:val="22"/>
        </w:rPr>
        <w:t>, ak sa vám</w:t>
      </w:r>
      <w:r w:rsidRPr="00603B72">
        <w:rPr>
          <w:sz w:val="22"/>
          <w:szCs w:val="22"/>
        </w:rPr>
        <w:t xml:space="preserve"> zrýchl</w:t>
      </w:r>
      <w:r w:rsidR="004F3F8E">
        <w:rPr>
          <w:sz w:val="22"/>
          <w:szCs w:val="22"/>
        </w:rPr>
        <w:t>i</w:t>
      </w:r>
      <w:r w:rsidRPr="00603B72">
        <w:rPr>
          <w:sz w:val="22"/>
          <w:szCs w:val="22"/>
        </w:rPr>
        <w:t xml:space="preserve"> </w:t>
      </w:r>
      <w:r w:rsidR="004F3F8E">
        <w:rPr>
          <w:sz w:val="22"/>
          <w:szCs w:val="22"/>
        </w:rPr>
        <w:t>tep srdca</w:t>
      </w:r>
      <w:r w:rsidRPr="00603B72">
        <w:rPr>
          <w:sz w:val="22"/>
          <w:szCs w:val="22"/>
        </w:rPr>
        <w:t xml:space="preserve"> (palpitácie), opuchn</w:t>
      </w:r>
      <w:r w:rsidR="004F3F8E">
        <w:rPr>
          <w:sz w:val="22"/>
          <w:szCs w:val="22"/>
        </w:rPr>
        <w:t>ú vám</w:t>
      </w:r>
      <w:r w:rsidRPr="00603B72">
        <w:rPr>
          <w:sz w:val="22"/>
          <w:szCs w:val="22"/>
        </w:rPr>
        <w:t xml:space="preserve"> r</w:t>
      </w:r>
      <w:r w:rsidR="004F3F8E">
        <w:rPr>
          <w:sz w:val="22"/>
          <w:szCs w:val="22"/>
        </w:rPr>
        <w:t>uky</w:t>
      </w:r>
      <w:r w:rsidRPr="00603B72">
        <w:rPr>
          <w:sz w:val="22"/>
          <w:szCs w:val="22"/>
        </w:rPr>
        <w:t xml:space="preserve"> a n</w:t>
      </w:r>
      <w:r w:rsidR="004F3F8E">
        <w:rPr>
          <w:sz w:val="22"/>
          <w:szCs w:val="22"/>
        </w:rPr>
        <w:t>ohy</w:t>
      </w:r>
      <w:r w:rsidRPr="00603B72">
        <w:rPr>
          <w:sz w:val="22"/>
          <w:szCs w:val="22"/>
        </w:rPr>
        <w:t>, náhle</w:t>
      </w:r>
      <w:r w:rsidR="004F3F8E">
        <w:rPr>
          <w:sz w:val="22"/>
          <w:szCs w:val="22"/>
        </w:rPr>
        <w:t xml:space="preserve"> sa vám</w:t>
      </w:r>
      <w:r w:rsidRPr="00603B72">
        <w:rPr>
          <w:sz w:val="22"/>
          <w:szCs w:val="22"/>
        </w:rPr>
        <w:t xml:space="preserve"> zvýš</w:t>
      </w:r>
      <w:r w:rsidR="004F3F8E">
        <w:rPr>
          <w:sz w:val="22"/>
          <w:szCs w:val="22"/>
        </w:rPr>
        <w:t>i</w:t>
      </w:r>
      <w:r w:rsidRPr="00603B72">
        <w:rPr>
          <w:sz w:val="22"/>
          <w:szCs w:val="22"/>
        </w:rPr>
        <w:t xml:space="preserve"> hmotnos</w:t>
      </w:r>
      <w:r w:rsidR="004F3F8E">
        <w:rPr>
          <w:sz w:val="22"/>
          <w:szCs w:val="22"/>
        </w:rPr>
        <w:t>ť</w:t>
      </w:r>
      <w:r w:rsidRPr="00603B72">
        <w:rPr>
          <w:sz w:val="22"/>
          <w:szCs w:val="22"/>
        </w:rPr>
        <w:t xml:space="preserve"> bez zjavného dôvodu, </w:t>
      </w:r>
      <w:r w:rsidR="004F3F8E">
        <w:rPr>
          <w:sz w:val="22"/>
          <w:szCs w:val="22"/>
        </w:rPr>
        <w:t xml:space="preserve">pocítite </w:t>
      </w:r>
      <w:r w:rsidRPr="00603B72">
        <w:rPr>
          <w:sz w:val="22"/>
          <w:szCs w:val="22"/>
        </w:rPr>
        <w:t>boles</w:t>
      </w:r>
      <w:r w:rsidR="004F3F8E">
        <w:rPr>
          <w:sz w:val="22"/>
          <w:szCs w:val="22"/>
        </w:rPr>
        <w:t>ť</w:t>
      </w:r>
      <w:r w:rsidRPr="00603B72">
        <w:rPr>
          <w:sz w:val="22"/>
          <w:szCs w:val="22"/>
        </w:rPr>
        <w:t xml:space="preserve"> v hrudi, slabos</w:t>
      </w:r>
      <w:r w:rsidR="004F3F8E">
        <w:rPr>
          <w:sz w:val="22"/>
          <w:szCs w:val="22"/>
        </w:rPr>
        <w:t>ť</w:t>
      </w:r>
      <w:r w:rsidRPr="00603B72">
        <w:rPr>
          <w:sz w:val="22"/>
          <w:szCs w:val="22"/>
        </w:rPr>
        <w:t xml:space="preserve"> a/alebo závrat. </w:t>
      </w:r>
      <w:r w:rsidR="00BC4F8E">
        <w:rPr>
          <w:sz w:val="22"/>
          <w:szCs w:val="22"/>
        </w:rPr>
        <w:t>Tento liek musíte prestať používať aj vtedy</w:t>
      </w:r>
      <w:r w:rsidRPr="00603B72">
        <w:rPr>
          <w:sz w:val="22"/>
          <w:szCs w:val="22"/>
        </w:rPr>
        <w:t>, ak je pokožka na hlave červená a podráždená.</w:t>
      </w:r>
    </w:p>
    <w:p w14:paraId="2BAC39E8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093655AC" w14:textId="4109787B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Výskyt účinkov</w:t>
      </w:r>
      <w:r w:rsidR="00D10D29">
        <w:rPr>
          <w:sz w:val="22"/>
          <w:szCs w:val="22"/>
        </w:rPr>
        <w:t xml:space="preserve"> na celé telo</w:t>
      </w:r>
      <w:r w:rsidRPr="00603B72">
        <w:rPr>
          <w:sz w:val="22"/>
          <w:szCs w:val="22"/>
        </w:rPr>
        <w:t xml:space="preserve"> (napr. zrýchlený </w:t>
      </w:r>
      <w:r w:rsidR="00E754BD">
        <w:rPr>
          <w:sz w:val="22"/>
          <w:szCs w:val="22"/>
        </w:rPr>
        <w:t>tep srdca</w:t>
      </w:r>
      <w:r w:rsidRPr="00603B72">
        <w:rPr>
          <w:sz w:val="22"/>
          <w:szCs w:val="22"/>
        </w:rPr>
        <w:t xml:space="preserve"> alebo zadržiavanie tekutín) je vyšší u pacientov, ktorí majú alebo </w:t>
      </w:r>
      <w:r w:rsidR="003D7A4C">
        <w:rPr>
          <w:sz w:val="22"/>
          <w:szCs w:val="22"/>
        </w:rPr>
        <w:t>je u nich podozrenie na</w:t>
      </w:r>
      <w:r w:rsidRPr="00603B72">
        <w:rPr>
          <w:sz w:val="22"/>
          <w:szCs w:val="22"/>
        </w:rPr>
        <w:t xml:space="preserve"> ochorenie vencovitých tepien</w:t>
      </w:r>
      <w:r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a u</w:t>
      </w:r>
      <w:r w:rsidR="003D7A4C">
        <w:rPr>
          <w:sz w:val="22"/>
          <w:szCs w:val="22"/>
        </w:rPr>
        <w:t> </w:t>
      </w:r>
      <w:r w:rsidRPr="00603B72">
        <w:rPr>
          <w:sz w:val="22"/>
          <w:szCs w:val="22"/>
        </w:rPr>
        <w:t>pacientov</w:t>
      </w:r>
      <w:r w:rsidR="003D7A4C">
        <w:rPr>
          <w:sz w:val="22"/>
          <w:szCs w:val="22"/>
        </w:rPr>
        <w:t>, ktorí sú náchylní</w:t>
      </w:r>
      <w:r w:rsidRPr="00603B72">
        <w:rPr>
          <w:sz w:val="22"/>
          <w:szCs w:val="22"/>
        </w:rPr>
        <w:t xml:space="preserve"> na srdcový infarkt. Pacienti s týmto typom chorôb a lekári si majú byť vedomí rizík pred tým, ako sa rozhodnú pre používanie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.</w:t>
      </w:r>
    </w:p>
    <w:p w14:paraId="0481598A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7154C37E" w14:textId="6EF234DB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</w:t>
      </w:r>
      <w:r w:rsidR="00DA5EDB">
        <w:rPr>
          <w:sz w:val="22"/>
          <w:szCs w:val="22"/>
        </w:rPr>
        <w:t>sa má používať iba</w:t>
      </w:r>
      <w:r w:rsidRPr="00603B72">
        <w:rPr>
          <w:sz w:val="22"/>
          <w:szCs w:val="22"/>
        </w:rPr>
        <w:t xml:space="preserve"> na pokožku hlavy, pretože </w:t>
      </w:r>
      <w:r w:rsidR="00747618">
        <w:rPr>
          <w:sz w:val="22"/>
          <w:szCs w:val="22"/>
        </w:rPr>
        <w:t>v</w:t>
      </w:r>
      <w:r w:rsidR="00747618" w:rsidRPr="00603B72">
        <w:rPr>
          <w:sz w:val="22"/>
          <w:szCs w:val="22"/>
        </w:rPr>
        <w:t> </w:t>
      </w:r>
      <w:r w:rsidRPr="00603B72">
        <w:rPr>
          <w:sz w:val="22"/>
          <w:szCs w:val="22"/>
        </w:rPr>
        <w:t xml:space="preserve">iných častiach tela </w:t>
      </w:r>
      <w:r w:rsidR="00747618">
        <w:rPr>
          <w:sz w:val="22"/>
          <w:szCs w:val="22"/>
        </w:rPr>
        <w:t>sa</w:t>
      </w:r>
      <w:r w:rsidR="007E2978">
        <w:rPr>
          <w:sz w:val="22"/>
          <w:szCs w:val="22"/>
        </w:rPr>
        <w:t> </w:t>
      </w:r>
      <w:r w:rsidRPr="00603B72">
        <w:rPr>
          <w:sz w:val="22"/>
          <w:szCs w:val="22"/>
        </w:rPr>
        <w:t>môže minoxidil</w:t>
      </w:r>
      <w:r w:rsidR="00747618">
        <w:rPr>
          <w:sz w:val="22"/>
          <w:szCs w:val="22"/>
        </w:rPr>
        <w:t xml:space="preserve"> vstrebávať viac</w:t>
      </w:r>
      <w:r w:rsidRPr="00603B72">
        <w:rPr>
          <w:sz w:val="22"/>
          <w:szCs w:val="22"/>
        </w:rPr>
        <w:t>,</w:t>
      </w:r>
      <w:r w:rsidR="00747618">
        <w:rPr>
          <w:sz w:val="22"/>
          <w:szCs w:val="22"/>
        </w:rPr>
        <w:t xml:space="preserve"> čo </w:t>
      </w:r>
      <w:r w:rsidRPr="00603B72">
        <w:rPr>
          <w:sz w:val="22"/>
          <w:szCs w:val="22"/>
        </w:rPr>
        <w:t>môže zvýšiť výskytu vedľajších účinkov.</w:t>
      </w:r>
    </w:p>
    <w:p w14:paraId="5BDCBA19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3DDC3EB4" w14:textId="1DCF3F28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Ak je pokožka na hlave podráždená alebo spálená od slnka, </w:t>
      </w:r>
      <w:r w:rsidR="007E779E">
        <w:rPr>
          <w:sz w:val="22"/>
          <w:szCs w:val="22"/>
        </w:rPr>
        <w:t xml:space="preserve">nepoužívajte </w:t>
      </w: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="00FF0B78">
        <w:rPr>
          <w:sz w:val="22"/>
          <w:szCs w:val="22"/>
        </w:rPr>
        <w:t> </w:t>
      </w:r>
      <w:r w:rsidRPr="00603B72">
        <w:rPr>
          <w:sz w:val="22"/>
          <w:szCs w:val="22"/>
        </w:rPr>
        <w:t>2 %.</w:t>
      </w:r>
    </w:p>
    <w:p w14:paraId="455E4F44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4E13AF4E" w14:textId="215CC0F4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sa taktiež </w:t>
      </w:r>
      <w:r w:rsidR="007E779E">
        <w:rPr>
          <w:sz w:val="22"/>
          <w:szCs w:val="22"/>
        </w:rPr>
        <w:t>nemá</w:t>
      </w:r>
      <w:r w:rsidR="007E779E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používať na pokožku hlavy spolu s akýmkoľvek ďalším liekom na miestne použitie.</w:t>
      </w:r>
    </w:p>
    <w:p w14:paraId="643927BD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7FB666C8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Neprehĺtajte.</w:t>
      </w:r>
    </w:p>
    <w:p w14:paraId="139200CB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Nevdychujte.</w:t>
      </w:r>
    </w:p>
    <w:p w14:paraId="63352238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086E9A36" w14:textId="04092286" w:rsidR="006420FC" w:rsidRPr="00603B72" w:rsidRDefault="000E2FAB" w:rsidP="00E67C44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D</w:t>
      </w:r>
      <w:r w:rsidR="006420FC" w:rsidRPr="00603B72">
        <w:rPr>
          <w:sz w:val="22"/>
          <w:szCs w:val="22"/>
        </w:rPr>
        <w:t>ermáln</w:t>
      </w:r>
      <w:r>
        <w:rPr>
          <w:sz w:val="22"/>
          <w:szCs w:val="22"/>
        </w:rPr>
        <w:t>y</w:t>
      </w:r>
      <w:r w:rsidR="006420FC" w:rsidRPr="00603B72">
        <w:rPr>
          <w:sz w:val="22"/>
          <w:szCs w:val="22"/>
        </w:rPr>
        <w:t xml:space="preserve"> roztok </w:t>
      </w:r>
      <w:r w:rsidR="00011E5E">
        <w:rPr>
          <w:sz w:val="22"/>
          <w:szCs w:val="22"/>
        </w:rPr>
        <w:t>Minorga</w:t>
      </w:r>
      <w:r w:rsidR="006420FC" w:rsidRPr="00603B72">
        <w:rPr>
          <w:sz w:val="22"/>
          <w:szCs w:val="22"/>
        </w:rPr>
        <w:t xml:space="preserve"> 2 % obsahuje alkohol, ktorý môže spôsobiť</w:t>
      </w:r>
      <w:r w:rsidR="006420FC">
        <w:rPr>
          <w:sz w:val="22"/>
          <w:szCs w:val="22"/>
        </w:rPr>
        <w:t xml:space="preserve"> </w:t>
      </w:r>
      <w:r w:rsidR="006420FC" w:rsidRPr="00603B72">
        <w:rPr>
          <w:sz w:val="22"/>
          <w:szCs w:val="22"/>
        </w:rPr>
        <w:t>pocit pálenia a podráždenie očí. V prípade náhodného kontaktu s citlivými povrchmi tela (oči, odretá</w:t>
      </w:r>
      <w:r w:rsidR="006420FC">
        <w:rPr>
          <w:sz w:val="22"/>
          <w:szCs w:val="22"/>
        </w:rPr>
        <w:t xml:space="preserve"> </w:t>
      </w:r>
      <w:r w:rsidR="006420FC" w:rsidRPr="00603B72">
        <w:rPr>
          <w:sz w:val="22"/>
          <w:szCs w:val="22"/>
        </w:rPr>
        <w:t>pokožka</w:t>
      </w:r>
      <w:r w:rsidR="005C40EC">
        <w:rPr>
          <w:sz w:val="22"/>
          <w:szCs w:val="22"/>
        </w:rPr>
        <w:t xml:space="preserve"> a</w:t>
      </w:r>
      <w:r w:rsidR="006420FC" w:rsidRPr="00603B72">
        <w:rPr>
          <w:sz w:val="22"/>
          <w:szCs w:val="22"/>
        </w:rPr>
        <w:t xml:space="preserve"> sliznice) </w:t>
      </w:r>
      <w:r w:rsidR="00853D61">
        <w:rPr>
          <w:sz w:val="22"/>
          <w:szCs w:val="22"/>
        </w:rPr>
        <w:t>opláchnite</w:t>
      </w:r>
      <w:r w:rsidR="006420FC" w:rsidRPr="00603B72">
        <w:rPr>
          <w:sz w:val="22"/>
          <w:szCs w:val="22"/>
        </w:rPr>
        <w:t xml:space="preserve"> postihnuté miesto veľkým množstvom </w:t>
      </w:r>
      <w:r w:rsidR="005C40EC">
        <w:rPr>
          <w:sz w:val="22"/>
          <w:szCs w:val="22"/>
        </w:rPr>
        <w:t>studenej</w:t>
      </w:r>
      <w:r w:rsidR="006420FC" w:rsidRPr="00603B72">
        <w:rPr>
          <w:sz w:val="22"/>
          <w:szCs w:val="22"/>
        </w:rPr>
        <w:t xml:space="preserve"> vody z vodovodu.</w:t>
      </w:r>
    </w:p>
    <w:p w14:paraId="161EB142" w14:textId="77777777" w:rsidR="006420FC" w:rsidRPr="00603B72" w:rsidRDefault="006420FC" w:rsidP="00E67C44">
      <w:pPr>
        <w:numPr>
          <w:ilvl w:val="12"/>
          <w:numId w:val="0"/>
        </w:numPr>
        <w:rPr>
          <w:sz w:val="22"/>
          <w:szCs w:val="22"/>
        </w:rPr>
      </w:pPr>
    </w:p>
    <w:p w14:paraId="3282E7D3" w14:textId="77777777" w:rsidR="006420FC" w:rsidRPr="00603B72" w:rsidRDefault="006420FC" w:rsidP="00E67C44">
      <w:pPr>
        <w:numPr>
          <w:ilvl w:val="12"/>
          <w:numId w:val="0"/>
        </w:numPr>
        <w:rPr>
          <w:b/>
          <w:bCs/>
          <w:sz w:val="22"/>
          <w:szCs w:val="22"/>
        </w:rPr>
      </w:pPr>
      <w:r w:rsidRPr="00603B72">
        <w:rPr>
          <w:b/>
          <w:sz w:val="22"/>
          <w:szCs w:val="22"/>
        </w:rPr>
        <w:t>Deti a dospievajúci</w:t>
      </w:r>
    </w:p>
    <w:p w14:paraId="630461FE" w14:textId="4C9F515A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nie je určený pre pacientov</w:t>
      </w:r>
      <w:r w:rsidR="000E2FAB">
        <w:rPr>
          <w:sz w:val="22"/>
          <w:szCs w:val="22"/>
        </w:rPr>
        <w:t xml:space="preserve"> mladších ako</w:t>
      </w:r>
      <w:r w:rsidRPr="00603B72">
        <w:rPr>
          <w:sz w:val="22"/>
          <w:szCs w:val="22"/>
        </w:rPr>
        <w:t xml:space="preserve"> 18 rokov.</w:t>
      </w:r>
    </w:p>
    <w:p w14:paraId="3A302D08" w14:textId="77777777" w:rsidR="006420FC" w:rsidRPr="00603B72" w:rsidRDefault="006420FC" w:rsidP="00E67C44">
      <w:pPr>
        <w:numPr>
          <w:ilvl w:val="12"/>
          <w:numId w:val="0"/>
        </w:numPr>
        <w:rPr>
          <w:b/>
          <w:bCs/>
          <w:sz w:val="22"/>
          <w:szCs w:val="22"/>
        </w:rPr>
      </w:pPr>
    </w:p>
    <w:p w14:paraId="653C6AFD" w14:textId="1700D153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  <w:r w:rsidRPr="00603B72">
        <w:rPr>
          <w:b/>
          <w:sz w:val="22"/>
          <w:szCs w:val="22"/>
        </w:rPr>
        <w:t xml:space="preserve">Iné lieky a 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</w:t>
      </w:r>
    </w:p>
    <w:p w14:paraId="53B987B9" w14:textId="77777777" w:rsidR="005C40EC" w:rsidRDefault="006420FC" w:rsidP="005C40EC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Ak teraz </w:t>
      </w:r>
      <w:r w:rsidR="00924F1B">
        <w:rPr>
          <w:sz w:val="22"/>
          <w:szCs w:val="22"/>
        </w:rPr>
        <w:t>(po)</w:t>
      </w:r>
      <w:r w:rsidRPr="00603B72">
        <w:rPr>
          <w:sz w:val="22"/>
          <w:szCs w:val="22"/>
        </w:rPr>
        <w:t xml:space="preserve">užívate alebo ste v poslednom čase </w:t>
      </w:r>
      <w:r w:rsidR="00924F1B">
        <w:rPr>
          <w:sz w:val="22"/>
          <w:szCs w:val="22"/>
        </w:rPr>
        <w:t>(po)</w:t>
      </w:r>
      <w:r w:rsidRPr="00603B72">
        <w:rPr>
          <w:sz w:val="22"/>
          <w:szCs w:val="22"/>
        </w:rPr>
        <w:t xml:space="preserve">užívali, či práve budete </w:t>
      </w:r>
      <w:r w:rsidR="00924F1B">
        <w:rPr>
          <w:sz w:val="22"/>
          <w:szCs w:val="22"/>
        </w:rPr>
        <w:t>(po)</w:t>
      </w:r>
      <w:r w:rsidRPr="00603B72">
        <w:rPr>
          <w:sz w:val="22"/>
          <w:szCs w:val="22"/>
        </w:rPr>
        <w:t>užívať ďalšie lieky, povedzte to svojmu lekárovi alebo lekárnikovi.</w:t>
      </w:r>
    </w:p>
    <w:p w14:paraId="59E15901" w14:textId="725F210D" w:rsidR="006420FC" w:rsidRPr="00603B72" w:rsidRDefault="005C40EC" w:rsidP="00BA598E">
      <w:pPr>
        <w:autoSpaceDE w:val="0"/>
        <w:autoSpaceDN w:val="0"/>
        <w:adjustRightInd w:val="0"/>
        <w:rPr>
          <w:sz w:val="22"/>
          <w:szCs w:val="22"/>
        </w:rPr>
      </w:pPr>
      <w:r w:rsidRPr="005B4F9E">
        <w:rPr>
          <w:sz w:val="22"/>
          <w:szCs w:val="22"/>
        </w:rPr>
        <w:t xml:space="preserve">Aj keď to nie je klinicky dokázané, </w:t>
      </w:r>
      <w:proofErr w:type="spellStart"/>
      <w:r w:rsidRPr="005B4F9E">
        <w:rPr>
          <w:sz w:val="22"/>
          <w:szCs w:val="22"/>
        </w:rPr>
        <w:t>minoxidil</w:t>
      </w:r>
      <w:proofErr w:type="spellEnd"/>
      <w:r w:rsidR="00725085">
        <w:rPr>
          <w:sz w:val="22"/>
          <w:szCs w:val="22"/>
        </w:rPr>
        <w:t>, ktorý sa vstrebe do krvi,</w:t>
      </w:r>
      <w:r w:rsidRPr="005B4F9E">
        <w:rPr>
          <w:sz w:val="22"/>
          <w:szCs w:val="22"/>
        </w:rPr>
        <w:t xml:space="preserve"> môže </w:t>
      </w:r>
      <w:r w:rsidR="00725085">
        <w:rPr>
          <w:sz w:val="22"/>
          <w:szCs w:val="22"/>
        </w:rPr>
        <w:t xml:space="preserve">teoreticky </w:t>
      </w:r>
      <w:r>
        <w:rPr>
          <w:sz w:val="22"/>
          <w:szCs w:val="22"/>
        </w:rPr>
        <w:t>zhoršiť</w:t>
      </w:r>
      <w:r w:rsidRPr="005B4F9E">
        <w:rPr>
          <w:sz w:val="22"/>
          <w:szCs w:val="22"/>
        </w:rPr>
        <w:t xml:space="preserve"> </w:t>
      </w:r>
      <w:proofErr w:type="spellStart"/>
      <w:r w:rsidRPr="005B4F9E">
        <w:rPr>
          <w:sz w:val="22"/>
          <w:szCs w:val="22"/>
        </w:rPr>
        <w:t>ortostatickú</w:t>
      </w:r>
      <w:proofErr w:type="spellEnd"/>
      <w:r w:rsidRPr="005B4F9E">
        <w:rPr>
          <w:sz w:val="22"/>
          <w:szCs w:val="22"/>
        </w:rPr>
        <w:t xml:space="preserve"> hypotenziu</w:t>
      </w:r>
      <w:r>
        <w:rPr>
          <w:sz w:val="22"/>
          <w:szCs w:val="22"/>
        </w:rPr>
        <w:t xml:space="preserve"> (</w:t>
      </w:r>
      <w:r w:rsidRPr="00BA598E">
        <w:rPr>
          <w:sz w:val="22"/>
          <w:szCs w:val="22"/>
        </w:rPr>
        <w:t xml:space="preserve">pokles </w:t>
      </w:r>
      <w:r w:rsidR="00725085">
        <w:rPr>
          <w:sz w:val="22"/>
          <w:szCs w:val="22"/>
        </w:rPr>
        <w:t>krv</w:t>
      </w:r>
      <w:r w:rsidR="002B099F">
        <w:rPr>
          <w:sz w:val="22"/>
          <w:szCs w:val="22"/>
        </w:rPr>
        <w:t>n</w:t>
      </w:r>
      <w:r w:rsidR="00725085">
        <w:rPr>
          <w:sz w:val="22"/>
          <w:szCs w:val="22"/>
        </w:rPr>
        <w:t xml:space="preserve">ého </w:t>
      </w:r>
      <w:r w:rsidRPr="00BA598E">
        <w:rPr>
          <w:sz w:val="22"/>
          <w:szCs w:val="22"/>
        </w:rPr>
        <w:t>tlaku</w:t>
      </w:r>
      <w:r w:rsidR="00725085">
        <w:rPr>
          <w:sz w:val="22"/>
          <w:szCs w:val="22"/>
        </w:rPr>
        <w:t xml:space="preserve"> pri prechode z ľahu do sedu alebo zo sedu do stoja</w:t>
      </w:r>
      <w:r>
        <w:rPr>
          <w:b/>
          <w:bCs/>
          <w:sz w:val="22"/>
          <w:szCs w:val="22"/>
        </w:rPr>
        <w:t>)</w:t>
      </w:r>
      <w:r w:rsidRPr="005B4F9E">
        <w:rPr>
          <w:sz w:val="22"/>
          <w:szCs w:val="22"/>
        </w:rPr>
        <w:t xml:space="preserve"> u</w:t>
      </w:r>
      <w:r w:rsidR="00593749">
        <w:rPr>
          <w:sz w:val="22"/>
          <w:szCs w:val="22"/>
        </w:rPr>
        <w:t> </w:t>
      </w:r>
      <w:r w:rsidRPr="005B4F9E">
        <w:rPr>
          <w:sz w:val="22"/>
          <w:szCs w:val="22"/>
        </w:rPr>
        <w:t>pacientov</w:t>
      </w:r>
      <w:r w:rsidR="00593749">
        <w:rPr>
          <w:sz w:val="22"/>
          <w:szCs w:val="22"/>
        </w:rPr>
        <w:t>, ktorí súbežne</w:t>
      </w:r>
      <w:r w:rsidRPr="005B4F9E">
        <w:rPr>
          <w:sz w:val="22"/>
          <w:szCs w:val="22"/>
        </w:rPr>
        <w:t xml:space="preserve"> užívajú periférne </w:t>
      </w:r>
      <w:proofErr w:type="spellStart"/>
      <w:r w:rsidRPr="005B4F9E">
        <w:rPr>
          <w:sz w:val="22"/>
          <w:szCs w:val="22"/>
        </w:rPr>
        <w:t>vazodilat</w:t>
      </w:r>
      <w:r w:rsidR="00593749">
        <w:rPr>
          <w:sz w:val="22"/>
          <w:szCs w:val="22"/>
        </w:rPr>
        <w:t>anciá</w:t>
      </w:r>
      <w:proofErr w:type="spellEnd"/>
      <w:r>
        <w:rPr>
          <w:sz w:val="22"/>
          <w:szCs w:val="22"/>
        </w:rPr>
        <w:t xml:space="preserve"> (</w:t>
      </w:r>
      <w:r w:rsidRPr="005C40EC">
        <w:rPr>
          <w:sz w:val="22"/>
          <w:szCs w:val="22"/>
        </w:rPr>
        <w:t>lieky</w:t>
      </w:r>
      <w:r>
        <w:rPr>
          <w:sz w:val="22"/>
          <w:szCs w:val="22"/>
        </w:rPr>
        <w:t>, ktoré rozširujú</w:t>
      </w:r>
      <w:r w:rsidRPr="005C40EC">
        <w:rPr>
          <w:sz w:val="22"/>
          <w:szCs w:val="22"/>
        </w:rPr>
        <w:t xml:space="preserve"> krvné cievy v</w:t>
      </w:r>
      <w:r w:rsidR="00B577C4">
        <w:rPr>
          <w:sz w:val="22"/>
          <w:szCs w:val="22"/>
        </w:rPr>
        <w:t> </w:t>
      </w:r>
      <w:r w:rsidRPr="005C40EC">
        <w:rPr>
          <w:sz w:val="22"/>
          <w:szCs w:val="22"/>
        </w:rPr>
        <w:t>okrajových častiach tela</w:t>
      </w:r>
      <w:r>
        <w:rPr>
          <w:sz w:val="22"/>
          <w:szCs w:val="22"/>
        </w:rPr>
        <w:t>)</w:t>
      </w:r>
      <w:r w:rsidRPr="005B4F9E">
        <w:rPr>
          <w:sz w:val="22"/>
          <w:szCs w:val="22"/>
        </w:rPr>
        <w:t>.</w:t>
      </w:r>
    </w:p>
    <w:p w14:paraId="35206730" w14:textId="77777777" w:rsidR="006420FC" w:rsidRPr="00603B72" w:rsidRDefault="006420FC" w:rsidP="00E67C44">
      <w:pPr>
        <w:numPr>
          <w:ilvl w:val="12"/>
          <w:numId w:val="0"/>
        </w:numPr>
        <w:tabs>
          <w:tab w:val="left" w:pos="1290"/>
        </w:tabs>
        <w:ind w:right="-2"/>
        <w:rPr>
          <w:sz w:val="22"/>
          <w:szCs w:val="22"/>
        </w:rPr>
      </w:pPr>
    </w:p>
    <w:p w14:paraId="37235E86" w14:textId="77777777" w:rsidR="006420FC" w:rsidRPr="00603B72" w:rsidRDefault="006420FC" w:rsidP="00901469">
      <w:pPr>
        <w:widowControl w:val="0"/>
        <w:numPr>
          <w:ilvl w:val="12"/>
          <w:numId w:val="0"/>
        </w:numPr>
        <w:outlineLvl w:val="0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>Tehotenstvo a dojčenie</w:t>
      </w:r>
    </w:p>
    <w:p w14:paraId="62EE1C76" w14:textId="77777777" w:rsidR="006420FC" w:rsidRPr="00603B72" w:rsidRDefault="006420FC" w:rsidP="00E67C44">
      <w:pPr>
        <w:numPr>
          <w:ilvl w:val="12"/>
          <w:numId w:val="0"/>
        </w:numPr>
        <w:rPr>
          <w:sz w:val="22"/>
          <w:szCs w:val="22"/>
        </w:rPr>
      </w:pPr>
      <w:r w:rsidRPr="00603B72">
        <w:rPr>
          <w:sz w:val="22"/>
          <w:szCs w:val="22"/>
        </w:rPr>
        <w:t xml:space="preserve">Ak ste tehotná alebo dojčíte, ak si myslíte, že ste tehotná alebo ak plánujete otehotnieť, poraďte sa so svojím lekárom alebo lekárnikom predtým, ako začnete </w:t>
      </w:r>
      <w:r w:rsidR="00D33F3C">
        <w:rPr>
          <w:sz w:val="22"/>
          <w:szCs w:val="22"/>
        </w:rPr>
        <w:t>po</w:t>
      </w:r>
      <w:r w:rsidRPr="00603B72">
        <w:rPr>
          <w:sz w:val="22"/>
          <w:szCs w:val="22"/>
        </w:rPr>
        <w:t>užívať tento liek.</w:t>
      </w:r>
    </w:p>
    <w:p w14:paraId="63C6B647" w14:textId="77777777" w:rsidR="006420FC" w:rsidRPr="00603B72" w:rsidRDefault="006420FC" w:rsidP="00E67C44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</w:p>
    <w:p w14:paraId="594BB2B5" w14:textId="77777777" w:rsidR="006420FC" w:rsidRPr="00603B72" w:rsidRDefault="006420FC" w:rsidP="00E67C44">
      <w:pPr>
        <w:numPr>
          <w:ilvl w:val="12"/>
          <w:numId w:val="0"/>
        </w:numPr>
        <w:ind w:right="-2"/>
        <w:outlineLvl w:val="0"/>
        <w:rPr>
          <w:sz w:val="22"/>
          <w:szCs w:val="22"/>
        </w:rPr>
      </w:pPr>
      <w:r w:rsidRPr="00603B72">
        <w:rPr>
          <w:b/>
          <w:sz w:val="22"/>
          <w:szCs w:val="22"/>
        </w:rPr>
        <w:t>Vedenie vozidiel a obsluha strojov</w:t>
      </w:r>
    </w:p>
    <w:p w14:paraId="4813BFB1" w14:textId="489D5452" w:rsidR="006420FC" w:rsidRPr="00603B72" w:rsidRDefault="006420FC" w:rsidP="00E67C44">
      <w:pPr>
        <w:numPr>
          <w:ilvl w:val="12"/>
          <w:numId w:val="0"/>
        </w:numPr>
        <w:rPr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by nemal ovplyvniť schopnosť viesť vozidlá alebo obsluhovať stroje.</w:t>
      </w:r>
    </w:p>
    <w:p w14:paraId="38ADBF65" w14:textId="77777777" w:rsidR="006420FC" w:rsidRPr="00603B72" w:rsidRDefault="006420FC" w:rsidP="00E67C44">
      <w:pPr>
        <w:numPr>
          <w:ilvl w:val="12"/>
          <w:numId w:val="0"/>
        </w:numPr>
        <w:rPr>
          <w:sz w:val="22"/>
          <w:szCs w:val="22"/>
        </w:rPr>
      </w:pPr>
    </w:p>
    <w:p w14:paraId="7C945436" w14:textId="56B8BA95" w:rsidR="006420FC" w:rsidRPr="00603B72" w:rsidRDefault="006420FC" w:rsidP="00E67C44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 xml:space="preserve">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 obsahuje propylénglykol.</w:t>
      </w:r>
    </w:p>
    <w:p w14:paraId="616FA99B" w14:textId="07DADC72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Môže </w:t>
      </w:r>
      <w:r w:rsidR="002E50BB">
        <w:rPr>
          <w:sz w:val="22"/>
          <w:szCs w:val="22"/>
        </w:rPr>
        <w:t>vyvolať</w:t>
      </w:r>
      <w:r w:rsidR="002E50BB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podráždenie pokožky.</w:t>
      </w:r>
    </w:p>
    <w:p w14:paraId="13CA813E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5ACCEA82" w14:textId="77777777" w:rsidR="006420FC" w:rsidRPr="00603B72" w:rsidRDefault="006420FC" w:rsidP="005852DE">
      <w:pPr>
        <w:tabs>
          <w:tab w:val="left" w:pos="540"/>
        </w:tabs>
        <w:autoSpaceDE w:val="0"/>
        <w:autoSpaceDN w:val="0"/>
        <w:adjustRightInd w:val="0"/>
        <w:rPr>
          <w:sz w:val="22"/>
          <w:szCs w:val="22"/>
        </w:rPr>
      </w:pPr>
    </w:p>
    <w:p w14:paraId="024D65E8" w14:textId="7247AD9E" w:rsidR="006420FC" w:rsidRPr="00603B72" w:rsidRDefault="006420FC" w:rsidP="00E67C44">
      <w:pPr>
        <w:numPr>
          <w:ilvl w:val="0"/>
          <w:numId w:val="11"/>
        </w:numPr>
        <w:tabs>
          <w:tab w:val="clear" w:pos="570"/>
        </w:tabs>
        <w:ind w:right="-2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 xml:space="preserve">Ako používať 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</w:t>
      </w:r>
    </w:p>
    <w:p w14:paraId="6E4B1F3D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52FA5C93" w14:textId="4F3C0166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je </w:t>
      </w:r>
      <w:r w:rsidRPr="009143EB">
        <w:rPr>
          <w:sz w:val="22"/>
          <w:szCs w:val="22"/>
        </w:rPr>
        <w:t xml:space="preserve">liek na </w:t>
      </w:r>
      <w:r w:rsidR="00D25444">
        <w:rPr>
          <w:sz w:val="22"/>
          <w:szCs w:val="22"/>
        </w:rPr>
        <w:t>liečbu</w:t>
      </w:r>
      <w:r w:rsidRPr="009143EB">
        <w:rPr>
          <w:sz w:val="22"/>
          <w:szCs w:val="22"/>
        </w:rPr>
        <w:t xml:space="preserve"> vypadávania vlasov,</w:t>
      </w:r>
      <w:r w:rsidR="00D25444">
        <w:rPr>
          <w:sz w:val="22"/>
          <w:szCs w:val="22"/>
        </w:rPr>
        <w:t xml:space="preserve"> ale</w:t>
      </w:r>
      <w:r w:rsidRPr="009143EB">
        <w:rPr>
          <w:sz w:val="22"/>
          <w:szCs w:val="22"/>
        </w:rPr>
        <w:t xml:space="preserve"> nie</w:t>
      </w:r>
      <w:r w:rsidR="00D25444">
        <w:rPr>
          <w:sz w:val="22"/>
          <w:szCs w:val="22"/>
        </w:rPr>
        <w:t xml:space="preserve"> v zmysle</w:t>
      </w:r>
      <w:r w:rsidRPr="009143EB">
        <w:rPr>
          <w:sz w:val="22"/>
          <w:szCs w:val="22"/>
        </w:rPr>
        <w:t xml:space="preserve"> </w:t>
      </w:r>
      <w:r w:rsidR="004812B4">
        <w:rPr>
          <w:sz w:val="22"/>
          <w:szCs w:val="22"/>
        </w:rPr>
        <w:t>úplného</w:t>
      </w:r>
      <w:r w:rsidR="00D25444">
        <w:rPr>
          <w:sz w:val="22"/>
          <w:szCs w:val="22"/>
        </w:rPr>
        <w:t xml:space="preserve"> vyliečenia</w:t>
      </w:r>
      <w:r w:rsidRPr="00603B72">
        <w:rPr>
          <w:sz w:val="22"/>
          <w:szCs w:val="22"/>
        </w:rPr>
        <w:t>. Na</w:t>
      </w:r>
      <w:r w:rsidR="00064B24">
        <w:rPr>
          <w:sz w:val="22"/>
          <w:szCs w:val="22"/>
        </w:rPr>
        <w:t> </w:t>
      </w:r>
      <w:r w:rsidRPr="00603B72">
        <w:rPr>
          <w:sz w:val="22"/>
          <w:szCs w:val="22"/>
        </w:rPr>
        <w:t xml:space="preserve">udržanie alebo zlepšenie dosiahnutých výsledkov je dôležité neprerušovať pravidelné používanie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dvakrát denne v odporúčanej dávke.</w:t>
      </w:r>
    </w:p>
    <w:p w14:paraId="69BE5615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5F945EF" w14:textId="6D666114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Naneste jednu dávku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(1 ml) priamo na pokožku hlavy v mieste, kde </w:t>
      </w:r>
      <w:r w:rsidR="00064B24" w:rsidRPr="00603B72">
        <w:rPr>
          <w:sz w:val="22"/>
          <w:szCs w:val="22"/>
        </w:rPr>
        <w:t>vlas</w:t>
      </w:r>
      <w:r w:rsidR="00064B24">
        <w:rPr>
          <w:sz w:val="22"/>
          <w:szCs w:val="22"/>
        </w:rPr>
        <w:t>y</w:t>
      </w:r>
      <w:r w:rsidR="00064B24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vypadáva</w:t>
      </w:r>
      <w:r w:rsidR="00064B24">
        <w:rPr>
          <w:sz w:val="22"/>
          <w:szCs w:val="22"/>
        </w:rPr>
        <w:t>jú</w:t>
      </w:r>
      <w:r w:rsidRPr="00603B72">
        <w:rPr>
          <w:sz w:val="22"/>
          <w:szCs w:val="22"/>
        </w:rPr>
        <w:t xml:space="preserve">, a to DVAKRÁT DENNE, napr. ráno a večer. Dávku rozotrite po celej postihnutej ploche a končekmi prstov ju vmasírujte do pokožky. </w:t>
      </w:r>
    </w:p>
    <w:p w14:paraId="06FCC7A8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2A8425BD" w14:textId="257D8ABF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Obsah každej fľaštičky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postač</w:t>
      </w:r>
      <w:r w:rsidR="009D4243">
        <w:rPr>
          <w:sz w:val="22"/>
          <w:szCs w:val="22"/>
        </w:rPr>
        <w:t>í</w:t>
      </w:r>
      <w:r w:rsidRPr="00603B72">
        <w:rPr>
          <w:sz w:val="22"/>
          <w:szCs w:val="22"/>
        </w:rPr>
        <w:t xml:space="preserve"> na 30 dní.</w:t>
      </w:r>
    </w:p>
    <w:p w14:paraId="2AA895DC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2089D65E" w14:textId="4C0E7AB9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Klinické </w:t>
      </w:r>
      <w:r w:rsidR="005079CC">
        <w:rPr>
          <w:sz w:val="22"/>
          <w:szCs w:val="22"/>
        </w:rPr>
        <w:t>skúšania</w:t>
      </w:r>
      <w:r w:rsidR="005079CC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preukázali, že odpove</w:t>
      </w:r>
      <w:r w:rsidR="00A50091">
        <w:rPr>
          <w:sz w:val="22"/>
          <w:szCs w:val="22"/>
        </w:rPr>
        <w:t>ď</w:t>
      </w:r>
      <w:r w:rsidRPr="00603B72">
        <w:rPr>
          <w:sz w:val="22"/>
          <w:szCs w:val="22"/>
        </w:rPr>
        <w:t xml:space="preserve"> na liečbu sa značne líši a výsledky sa nedostavujú okamžite. Vo všeobecnosti platí, že rast nových vlasov je postupný a v nanášaní </w:t>
      </w:r>
      <w:r w:rsidR="001E5831">
        <w:rPr>
          <w:sz w:val="22"/>
          <w:szCs w:val="22"/>
        </w:rPr>
        <w:t xml:space="preserve">lieku </w:t>
      </w:r>
      <w:r w:rsidRPr="00603B72">
        <w:rPr>
          <w:sz w:val="22"/>
          <w:szCs w:val="22"/>
        </w:rPr>
        <w:t xml:space="preserve">treba pokračovať dvakrát denne </w:t>
      </w:r>
      <w:r w:rsidR="003D17E5">
        <w:rPr>
          <w:sz w:val="22"/>
          <w:szCs w:val="22"/>
        </w:rPr>
        <w:t>minimálne počas</w:t>
      </w:r>
      <w:r w:rsidRPr="00603B72">
        <w:rPr>
          <w:sz w:val="22"/>
          <w:szCs w:val="22"/>
        </w:rPr>
        <w:t xml:space="preserve"> 4 mesiacov, aby sa dos</w:t>
      </w:r>
      <w:r w:rsidR="001E5831">
        <w:rPr>
          <w:sz w:val="22"/>
          <w:szCs w:val="22"/>
        </w:rPr>
        <w:t>iahli</w:t>
      </w:r>
      <w:r w:rsidRPr="00603B72">
        <w:rPr>
          <w:sz w:val="22"/>
          <w:szCs w:val="22"/>
        </w:rPr>
        <w:t xml:space="preserve"> viditeľné výsledky.</w:t>
      </w:r>
    </w:p>
    <w:p w14:paraId="62F18586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669C5A6A" w14:textId="0C212F85" w:rsidR="006420FC" w:rsidRPr="00603B72" w:rsidRDefault="00C3339E" w:rsidP="00E67C44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D</w:t>
      </w:r>
      <w:r w:rsidR="006420FC" w:rsidRPr="00603B72">
        <w:rPr>
          <w:sz w:val="22"/>
          <w:szCs w:val="22"/>
        </w:rPr>
        <w:t xml:space="preserve">ermálny roztok </w:t>
      </w:r>
      <w:r w:rsidR="00011E5E">
        <w:rPr>
          <w:sz w:val="22"/>
          <w:szCs w:val="22"/>
        </w:rPr>
        <w:t>Minorga</w:t>
      </w:r>
      <w:r w:rsidR="006420FC" w:rsidRPr="00603B72">
        <w:rPr>
          <w:sz w:val="22"/>
          <w:szCs w:val="22"/>
        </w:rPr>
        <w:t xml:space="preserve"> 2 % zač</w:t>
      </w:r>
      <w:r>
        <w:rPr>
          <w:sz w:val="22"/>
          <w:szCs w:val="22"/>
        </w:rPr>
        <w:t>ína</w:t>
      </w:r>
      <w:r w:rsidR="006420FC" w:rsidRPr="00603B72">
        <w:rPr>
          <w:sz w:val="22"/>
          <w:szCs w:val="22"/>
        </w:rPr>
        <w:t xml:space="preserve"> účinkovať na vlasové </w:t>
      </w:r>
      <w:r w:rsidRPr="009143EB">
        <w:rPr>
          <w:sz w:val="22"/>
          <w:szCs w:val="22"/>
        </w:rPr>
        <w:t>folikuly</w:t>
      </w:r>
      <w:r w:rsidR="00A43ED7">
        <w:rPr>
          <w:sz w:val="22"/>
          <w:szCs w:val="22"/>
        </w:rPr>
        <w:t xml:space="preserve"> (miesta, z ktorých vlas vyrastá)</w:t>
      </w:r>
      <w:r w:rsidR="006420FC" w:rsidRPr="00603B72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preto </w:t>
      </w:r>
      <w:r w:rsidR="00027B0D">
        <w:rPr>
          <w:sz w:val="22"/>
          <w:szCs w:val="22"/>
        </w:rPr>
        <w:t xml:space="preserve">sa môže </w:t>
      </w:r>
      <w:r w:rsidR="006420FC" w:rsidRPr="00603B72">
        <w:rPr>
          <w:sz w:val="22"/>
          <w:szCs w:val="22"/>
        </w:rPr>
        <w:t>približne 2 – 6 týždňov po</w:t>
      </w:r>
      <w:r w:rsidR="00C83AC6">
        <w:rPr>
          <w:sz w:val="22"/>
          <w:szCs w:val="22"/>
        </w:rPr>
        <w:t> </w:t>
      </w:r>
      <w:r w:rsidR="006420FC" w:rsidRPr="00603B72">
        <w:rPr>
          <w:sz w:val="22"/>
          <w:szCs w:val="22"/>
        </w:rPr>
        <w:t xml:space="preserve">začatí používania </w:t>
      </w:r>
      <w:r w:rsidR="00027B0D">
        <w:rPr>
          <w:sz w:val="22"/>
          <w:szCs w:val="22"/>
        </w:rPr>
        <w:t>objaviť</w:t>
      </w:r>
      <w:r w:rsidR="006420FC" w:rsidRPr="00603B72">
        <w:rPr>
          <w:sz w:val="22"/>
          <w:szCs w:val="22"/>
        </w:rPr>
        <w:t xml:space="preserve"> </w:t>
      </w:r>
      <w:r w:rsidR="00027B0D">
        <w:rPr>
          <w:sz w:val="22"/>
          <w:szCs w:val="22"/>
        </w:rPr>
        <w:t>rýchlejšie</w:t>
      </w:r>
      <w:r w:rsidR="006420FC" w:rsidRPr="00603B72">
        <w:rPr>
          <w:sz w:val="22"/>
          <w:szCs w:val="22"/>
        </w:rPr>
        <w:t xml:space="preserve"> vypadávan</w:t>
      </w:r>
      <w:r w:rsidR="00EB02F1">
        <w:rPr>
          <w:sz w:val="22"/>
          <w:szCs w:val="22"/>
        </w:rPr>
        <w:t>i</w:t>
      </w:r>
      <w:r w:rsidR="00027B0D">
        <w:rPr>
          <w:sz w:val="22"/>
          <w:szCs w:val="22"/>
        </w:rPr>
        <w:t>e</w:t>
      </w:r>
      <w:r w:rsidR="006420FC" w:rsidRPr="00603B72">
        <w:rPr>
          <w:sz w:val="22"/>
          <w:szCs w:val="22"/>
        </w:rPr>
        <w:t xml:space="preserve"> vlasov.</w:t>
      </w:r>
    </w:p>
    <w:p w14:paraId="17459490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3611C0C" w14:textId="13BEDC6D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Ak ste</w:t>
      </w:r>
      <w:r w:rsidR="003D2372">
        <w:rPr>
          <w:sz w:val="22"/>
          <w:szCs w:val="22"/>
        </w:rPr>
        <w:t xml:space="preserve"> mali na začiatku </w:t>
      </w:r>
      <w:r w:rsidR="009143EB">
        <w:rPr>
          <w:sz w:val="22"/>
          <w:szCs w:val="22"/>
        </w:rPr>
        <w:t>liečby</w:t>
      </w:r>
      <w:r w:rsidRPr="00603B72">
        <w:rPr>
          <w:sz w:val="22"/>
          <w:szCs w:val="22"/>
        </w:rPr>
        <w:t xml:space="preserve"> dermáln</w:t>
      </w:r>
      <w:r w:rsidR="009143EB">
        <w:rPr>
          <w:sz w:val="22"/>
          <w:szCs w:val="22"/>
        </w:rPr>
        <w:t>ym</w:t>
      </w:r>
      <w:r w:rsidRPr="00603B72">
        <w:rPr>
          <w:sz w:val="22"/>
          <w:szCs w:val="22"/>
        </w:rPr>
        <w:t xml:space="preserve"> roztok</w:t>
      </w:r>
      <w:r w:rsidR="009143EB">
        <w:rPr>
          <w:sz w:val="22"/>
          <w:szCs w:val="22"/>
        </w:rPr>
        <w:t>om</w:t>
      </w:r>
      <w:r w:rsidRPr="00603B72">
        <w:rPr>
          <w:sz w:val="22"/>
          <w:szCs w:val="22"/>
        </w:rPr>
        <w:t xml:space="preserve">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veľmi málo vlasov a vaše telo na</w:t>
      </w:r>
      <w:r w:rsidR="00EA7152">
        <w:rPr>
          <w:sz w:val="22"/>
          <w:szCs w:val="22"/>
        </w:rPr>
        <w:t> </w:t>
      </w:r>
      <w:r w:rsidR="00B6003B">
        <w:rPr>
          <w:sz w:val="22"/>
          <w:szCs w:val="22"/>
        </w:rPr>
        <w:t>liečbu</w:t>
      </w:r>
      <w:r w:rsidR="00B6003B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 xml:space="preserve">reaguje, nové vlasy, ktoré vám narastú, budú spočiatku jemné a zamatovo hebké a nebudú veľmi viditeľné. V priebehu </w:t>
      </w:r>
      <w:r w:rsidR="001F0B38">
        <w:rPr>
          <w:sz w:val="22"/>
          <w:szCs w:val="22"/>
        </w:rPr>
        <w:t>liečby</w:t>
      </w:r>
      <w:r w:rsidRPr="00603B72">
        <w:rPr>
          <w:sz w:val="22"/>
          <w:szCs w:val="22"/>
        </w:rPr>
        <w:t xml:space="preserve"> nové vlasy nadobudnú farbu a </w:t>
      </w:r>
      <w:r w:rsidR="00304C48">
        <w:rPr>
          <w:sz w:val="22"/>
          <w:szCs w:val="22"/>
        </w:rPr>
        <w:t>štruktúru</w:t>
      </w:r>
      <w:r w:rsidR="00304C48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 xml:space="preserve">podobnú ostatným vlasom. Ak vypadávanie vlasov </w:t>
      </w:r>
      <w:r w:rsidR="009B766F">
        <w:rPr>
          <w:sz w:val="22"/>
          <w:szCs w:val="22"/>
        </w:rPr>
        <w:t>nie je na začiatku liečby</w:t>
      </w:r>
      <w:r w:rsidRPr="00603B72">
        <w:rPr>
          <w:sz w:val="22"/>
          <w:szCs w:val="22"/>
        </w:rPr>
        <w:t xml:space="preserve"> veľmi výrazné, farba a</w:t>
      </w:r>
      <w:r w:rsidR="006D5877">
        <w:rPr>
          <w:sz w:val="22"/>
          <w:szCs w:val="22"/>
        </w:rPr>
        <w:t xml:space="preserve"> štruktúra nových </w:t>
      </w:r>
      <w:r w:rsidRPr="00603B72">
        <w:rPr>
          <w:sz w:val="22"/>
          <w:szCs w:val="22"/>
        </w:rPr>
        <w:t>vlasov bude podobná ostatným vlasom.</w:t>
      </w:r>
    </w:p>
    <w:p w14:paraId="1F7DD9FE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3A20B2C0" w14:textId="1C1B0EB4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Ak si pred nanesením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umývate pokožku hlavy, použite jemný šampón.</w:t>
      </w:r>
    </w:p>
    <w:p w14:paraId="1376428C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3AE3C3AF" w14:textId="3B794042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Počas používania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</w:t>
      </w:r>
      <w:r w:rsidR="006945A7">
        <w:rPr>
          <w:sz w:val="22"/>
          <w:szCs w:val="22"/>
        </w:rPr>
        <w:t xml:space="preserve"> nemusíte</w:t>
      </w:r>
      <w:r w:rsidRPr="00603B72">
        <w:rPr>
          <w:sz w:val="22"/>
          <w:szCs w:val="22"/>
        </w:rPr>
        <w:t xml:space="preserve"> meniť zaužívané postupy</w:t>
      </w:r>
      <w:r w:rsidR="00691444">
        <w:rPr>
          <w:sz w:val="22"/>
          <w:szCs w:val="22"/>
        </w:rPr>
        <w:t xml:space="preserve"> pri</w:t>
      </w:r>
      <w:r w:rsidRPr="00603B72">
        <w:rPr>
          <w:sz w:val="22"/>
          <w:szCs w:val="22"/>
        </w:rPr>
        <w:t xml:space="preserve"> starostlivosti o vlasy. Platí však, že najprv musíte naniesť 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, nechať vlasy vyschnúť a až potom použiť spreje, peny, kondicionéry, gély či akékoľvek iné prípravky (v prípade farieb na vlasy, nezmývateľných farieb atď.). Ak chodievate plávať alebo</w:t>
      </w:r>
      <w:r w:rsidR="001F5798">
        <w:rPr>
          <w:sz w:val="22"/>
          <w:szCs w:val="22"/>
        </w:rPr>
        <w:t xml:space="preserve"> je</w:t>
      </w:r>
      <w:r w:rsidRPr="00603B72">
        <w:rPr>
          <w:sz w:val="22"/>
          <w:szCs w:val="22"/>
        </w:rPr>
        <w:t xml:space="preserve"> možn</w:t>
      </w:r>
      <w:r w:rsidR="001F5798">
        <w:rPr>
          <w:sz w:val="22"/>
          <w:szCs w:val="22"/>
        </w:rPr>
        <w:t>é</w:t>
      </w:r>
      <w:r w:rsidRPr="00603B72">
        <w:rPr>
          <w:sz w:val="22"/>
          <w:szCs w:val="22"/>
        </w:rPr>
        <w:t xml:space="preserve">, že si zamokríte hlavu, naneste 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na suchú pokožku hlavy po plávaní, prípadne</w:t>
      </w:r>
      <w:r w:rsidR="0070203B">
        <w:rPr>
          <w:sz w:val="22"/>
          <w:szCs w:val="22"/>
        </w:rPr>
        <w:t xml:space="preserve"> najprv</w:t>
      </w:r>
      <w:r w:rsidRPr="00603B72">
        <w:rPr>
          <w:sz w:val="22"/>
          <w:szCs w:val="22"/>
        </w:rPr>
        <w:t xml:space="preserve"> naneste liek a počkajte dve hodiny. 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nechajte účinkovať na pokožku hlavy</w:t>
      </w:r>
      <w:r w:rsidR="001F5798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aspoň dv</w:t>
      </w:r>
      <w:r w:rsidR="001F5798">
        <w:rPr>
          <w:sz w:val="22"/>
          <w:szCs w:val="22"/>
        </w:rPr>
        <w:t>e</w:t>
      </w:r>
      <w:r w:rsidRPr="00603B72">
        <w:rPr>
          <w:sz w:val="22"/>
          <w:szCs w:val="22"/>
        </w:rPr>
        <w:t xml:space="preserve"> hod</w:t>
      </w:r>
      <w:r w:rsidR="001F5798">
        <w:rPr>
          <w:sz w:val="22"/>
          <w:szCs w:val="22"/>
        </w:rPr>
        <w:t>iny</w:t>
      </w:r>
      <w:r w:rsidRPr="00603B72">
        <w:rPr>
          <w:sz w:val="22"/>
          <w:szCs w:val="22"/>
        </w:rPr>
        <w:t>.</w:t>
      </w:r>
    </w:p>
    <w:p w14:paraId="4ED6EDB6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266A307E" w14:textId="38333DBD" w:rsidR="006420FC" w:rsidRPr="00603B72" w:rsidRDefault="006420FC" w:rsidP="00BA598E">
      <w:pPr>
        <w:keepNext/>
        <w:keepLines/>
        <w:autoSpaceDE w:val="0"/>
        <w:autoSpaceDN w:val="0"/>
        <w:adjustRightInd w:val="0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lastRenderedPageBreak/>
        <w:t xml:space="preserve">Ako </w:t>
      </w:r>
      <w:r w:rsidR="008A7E20">
        <w:rPr>
          <w:b/>
          <w:sz w:val="22"/>
          <w:szCs w:val="22"/>
        </w:rPr>
        <w:t>nanášať</w:t>
      </w:r>
      <w:r w:rsidR="008A7E20" w:rsidRPr="00603B72">
        <w:rPr>
          <w:b/>
          <w:sz w:val="22"/>
          <w:szCs w:val="22"/>
        </w:rPr>
        <w:t xml:space="preserve"> </w:t>
      </w:r>
      <w:r w:rsidRPr="00603B72">
        <w:rPr>
          <w:b/>
          <w:sz w:val="22"/>
          <w:szCs w:val="22"/>
        </w:rPr>
        <w:t xml:space="preserve">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?</w:t>
      </w:r>
    </w:p>
    <w:p w14:paraId="52D30F4A" w14:textId="20D44744" w:rsidR="006420FC" w:rsidRPr="00603B72" w:rsidRDefault="006420FC" w:rsidP="00BA598E">
      <w:pPr>
        <w:keepNext/>
        <w:keepLines/>
        <w:autoSpaceDE w:val="0"/>
        <w:autoSpaceDN w:val="0"/>
        <w:adjustRightInd w:val="0"/>
        <w:rPr>
          <w:iCs/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je určený iba na vonkajšie použitie.</w:t>
      </w:r>
    </w:p>
    <w:p w14:paraId="05FE6899" w14:textId="0ABEB9BF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Na oblasť vypadávania vlasov naneste jednu dávku (1 ml) dvakrát denne. Neprekračujte odporúčané dávkovanie. Liek nenanášajte na iné miesta okrem pokožky hlavy. Ak si pred nanášaním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umývate pokožku hlavy, použite jemný šampón.</w:t>
      </w:r>
    </w:p>
    <w:p w14:paraId="0BFF597A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5E185105" w14:textId="51E89726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Každý aplikátor bol navrhnutý tak, aby uvoľnil jednu dávku (1 ml)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.</w:t>
      </w:r>
    </w:p>
    <w:p w14:paraId="65E91364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Nanesené množstvo rozmasírujte po celej postihnutej ploche. Po každom použití si umyte ruky.</w:t>
      </w:r>
    </w:p>
    <w:p w14:paraId="3999D6B8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DCF2031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603B72">
        <w:rPr>
          <w:b/>
          <w:sz w:val="22"/>
          <w:szCs w:val="22"/>
        </w:rPr>
        <w:t>Pokyny na použitie</w:t>
      </w:r>
    </w:p>
    <w:p w14:paraId="6E12DF59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Pokyny na použitie závisia od typu používaného aplikátora.</w:t>
      </w:r>
    </w:p>
    <w:p w14:paraId="650F5A95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1912ECB5" w14:textId="11D37449" w:rsidR="006420FC" w:rsidRPr="009143EB" w:rsidRDefault="006420FC" w:rsidP="00FA60B4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9143EB">
        <w:rPr>
          <w:sz w:val="22"/>
          <w:szCs w:val="22"/>
        </w:rPr>
        <w:t>A.</w:t>
      </w:r>
      <w:r w:rsidR="00521B62">
        <w:rPr>
          <w:sz w:val="22"/>
          <w:szCs w:val="22"/>
        </w:rPr>
        <w:tab/>
      </w:r>
      <w:r w:rsidRPr="009143EB">
        <w:rPr>
          <w:sz w:val="22"/>
          <w:szCs w:val="22"/>
        </w:rPr>
        <w:t>Nanášanie roztoku pomocou rozprašovača na veľké plochy pokožky hlavy.</w:t>
      </w:r>
    </w:p>
    <w:p w14:paraId="060FA8C9" w14:textId="7820C465" w:rsidR="006420FC" w:rsidRPr="00603B72" w:rsidRDefault="006420FC" w:rsidP="00FA60B4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9143EB">
        <w:rPr>
          <w:sz w:val="22"/>
          <w:szCs w:val="22"/>
        </w:rPr>
        <w:t>B.</w:t>
      </w:r>
      <w:r w:rsidR="00521B62">
        <w:rPr>
          <w:sz w:val="22"/>
          <w:szCs w:val="22"/>
        </w:rPr>
        <w:tab/>
      </w:r>
      <w:r w:rsidRPr="009143EB">
        <w:rPr>
          <w:sz w:val="22"/>
          <w:szCs w:val="22"/>
        </w:rPr>
        <w:t>Nanášanie roztoku pomocou rozprašovača s aplikátorom na malé plochy pokožky hlavy alebo vo vlasoch.</w:t>
      </w:r>
    </w:p>
    <w:p w14:paraId="21CAD002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7C9A9DE9" w14:textId="6045FC7C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Aby sa </w:t>
      </w:r>
      <w:r w:rsidR="00FF7AE7">
        <w:rPr>
          <w:sz w:val="22"/>
          <w:szCs w:val="22"/>
        </w:rPr>
        <w:t>predišlo</w:t>
      </w:r>
      <w:r w:rsidR="00FF7AE7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plytvaniu obsahu v dôsledku výmen</w:t>
      </w:r>
      <w:r w:rsidR="007D2D3C">
        <w:rPr>
          <w:sz w:val="22"/>
          <w:szCs w:val="22"/>
        </w:rPr>
        <w:t>y</w:t>
      </w:r>
      <w:r w:rsidRPr="00603B72">
        <w:rPr>
          <w:sz w:val="22"/>
          <w:szCs w:val="22"/>
        </w:rPr>
        <w:t xml:space="preserve"> aplikátorov, zvolený aplikátor ponechajte nasadený na fľaštičke</w:t>
      </w:r>
      <w:r w:rsidR="007D2D3C">
        <w:rPr>
          <w:sz w:val="22"/>
          <w:szCs w:val="22"/>
        </w:rPr>
        <w:t>, kým sa nevyprázdni</w:t>
      </w:r>
      <w:r w:rsidRPr="00603B72">
        <w:rPr>
          <w:sz w:val="22"/>
          <w:szCs w:val="22"/>
        </w:rPr>
        <w:t>.</w:t>
      </w:r>
    </w:p>
    <w:p w14:paraId="52A8F4E5" w14:textId="77777777" w:rsidR="006420FC" w:rsidRPr="00603B72" w:rsidRDefault="006420FC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36C7DBC5" w14:textId="6953A0F3" w:rsidR="006420FC" w:rsidRPr="00FA60B4" w:rsidRDefault="00107E55" w:rsidP="00FA60B4">
      <w:pPr>
        <w:pStyle w:val="Odsekzoznamu"/>
        <w:numPr>
          <w:ilvl w:val="0"/>
          <w:numId w:val="30"/>
        </w:numPr>
        <w:autoSpaceDE w:val="0"/>
        <w:autoSpaceDN w:val="0"/>
        <w:adjustRightInd w:val="0"/>
        <w:ind w:left="567" w:hanging="567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Nanášanie roztoku pomocou r</w:t>
      </w:r>
      <w:r w:rsidR="006420FC" w:rsidRPr="00FA60B4">
        <w:rPr>
          <w:sz w:val="22"/>
          <w:szCs w:val="22"/>
          <w:u w:val="single"/>
        </w:rPr>
        <w:t>ozprašovač</w:t>
      </w:r>
      <w:r>
        <w:rPr>
          <w:sz w:val="22"/>
          <w:szCs w:val="22"/>
          <w:u w:val="single"/>
        </w:rPr>
        <w:t>a</w:t>
      </w:r>
    </w:p>
    <w:p w14:paraId="2C46E198" w14:textId="4852750D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Odporúča sa </w:t>
      </w:r>
      <w:r w:rsidR="006A3179">
        <w:rPr>
          <w:sz w:val="22"/>
          <w:szCs w:val="22"/>
        </w:rPr>
        <w:t>používať</w:t>
      </w:r>
      <w:r w:rsidRPr="00603B72">
        <w:rPr>
          <w:sz w:val="22"/>
          <w:szCs w:val="22"/>
        </w:rPr>
        <w:t xml:space="preserve"> na veľké plochy pokožky hlavy.</w:t>
      </w:r>
    </w:p>
    <w:p w14:paraId="36495392" w14:textId="77777777" w:rsidR="006420FC" w:rsidRPr="00603B72" w:rsidRDefault="006420FC" w:rsidP="00006389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1)</w:t>
      </w:r>
      <w:r w:rsidRPr="00603B72">
        <w:rPr>
          <w:sz w:val="22"/>
          <w:szCs w:val="22"/>
        </w:rPr>
        <w:tab/>
        <w:t>Z fľaštičky odstráňte kryt.</w:t>
      </w:r>
    </w:p>
    <w:p w14:paraId="3617C93A" w14:textId="4121B1F4" w:rsidR="006420FC" w:rsidRPr="00603B72" w:rsidRDefault="006420FC" w:rsidP="00FA60B4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603B72">
        <w:rPr>
          <w:sz w:val="22"/>
          <w:szCs w:val="22"/>
        </w:rPr>
        <w:t>2)</w:t>
      </w:r>
      <w:r w:rsidRPr="00603B72">
        <w:rPr>
          <w:sz w:val="22"/>
          <w:szCs w:val="22"/>
        </w:rPr>
        <w:tab/>
        <w:t>Rozprašovač</w:t>
      </w:r>
      <w:r w:rsidR="00006389">
        <w:rPr>
          <w:sz w:val="22"/>
          <w:szCs w:val="22"/>
        </w:rPr>
        <w:t xml:space="preserve"> nasmerujte na oblasť</w:t>
      </w:r>
      <w:r w:rsidRPr="00603B72">
        <w:rPr>
          <w:sz w:val="22"/>
          <w:szCs w:val="22"/>
        </w:rPr>
        <w:t xml:space="preserve"> </w:t>
      </w:r>
      <w:r w:rsidR="00856E4F">
        <w:rPr>
          <w:sz w:val="22"/>
          <w:szCs w:val="22"/>
        </w:rPr>
        <w:t>vypadávania vlasov</w:t>
      </w:r>
      <w:r w:rsidRPr="00603B72">
        <w:rPr>
          <w:sz w:val="22"/>
          <w:szCs w:val="22"/>
        </w:rPr>
        <w:t>, stlačte</w:t>
      </w:r>
      <w:r w:rsidR="00006389">
        <w:rPr>
          <w:sz w:val="22"/>
          <w:szCs w:val="22"/>
        </w:rPr>
        <w:t xml:space="preserve"> jeden raz</w:t>
      </w:r>
      <w:r w:rsidRPr="00603B72">
        <w:rPr>
          <w:sz w:val="22"/>
          <w:szCs w:val="22"/>
        </w:rPr>
        <w:t xml:space="preserve"> a končekmi prstov rozotrite roztok </w:t>
      </w:r>
      <w:r w:rsidR="00006389">
        <w:rPr>
          <w:sz w:val="22"/>
          <w:szCs w:val="22"/>
        </w:rPr>
        <w:t>na celú oblasť</w:t>
      </w:r>
      <w:r w:rsidRPr="00603B72">
        <w:rPr>
          <w:sz w:val="22"/>
          <w:szCs w:val="22"/>
        </w:rPr>
        <w:t xml:space="preserve">. Tento postup zopakujte šesťkrát, </w:t>
      </w:r>
      <w:r w:rsidR="00E84B06">
        <w:rPr>
          <w:sz w:val="22"/>
          <w:szCs w:val="22"/>
        </w:rPr>
        <w:t>aby sa naniesla</w:t>
      </w:r>
      <w:r w:rsidRPr="00603B72">
        <w:rPr>
          <w:sz w:val="22"/>
          <w:szCs w:val="22"/>
        </w:rPr>
        <w:t xml:space="preserve"> celá dávka v množstve 1 ml (t. j. spolu 7 strieknutí). Počas nanášania dbajte na to, aby ste </w:t>
      </w:r>
      <w:r w:rsidR="009A3BAD" w:rsidRPr="00603B72">
        <w:rPr>
          <w:sz w:val="22"/>
          <w:szCs w:val="22"/>
        </w:rPr>
        <w:t xml:space="preserve">liek </w:t>
      </w:r>
      <w:r w:rsidRPr="00603B72">
        <w:rPr>
          <w:sz w:val="22"/>
          <w:szCs w:val="22"/>
        </w:rPr>
        <w:t>nevdýchli.</w:t>
      </w:r>
    </w:p>
    <w:p w14:paraId="714285AF" w14:textId="77777777" w:rsidR="004942DC" w:rsidRDefault="006420FC" w:rsidP="00BA598E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3)</w:t>
      </w:r>
      <w:r w:rsidRPr="00603B72">
        <w:rPr>
          <w:sz w:val="22"/>
          <w:szCs w:val="22"/>
        </w:rPr>
        <w:tab/>
      </w:r>
      <w:r w:rsidR="009A3BAD">
        <w:rPr>
          <w:sz w:val="22"/>
          <w:szCs w:val="22"/>
        </w:rPr>
        <w:t xml:space="preserve">Po použití </w:t>
      </w:r>
      <w:r w:rsidRPr="00603B72">
        <w:rPr>
          <w:sz w:val="22"/>
          <w:szCs w:val="22"/>
        </w:rPr>
        <w:t>znova nasaďte</w:t>
      </w:r>
      <w:r w:rsidR="009A3BAD">
        <w:rPr>
          <w:sz w:val="22"/>
          <w:szCs w:val="22"/>
        </w:rPr>
        <w:t xml:space="preserve"> kryt </w:t>
      </w:r>
      <w:r w:rsidRPr="00603B72">
        <w:rPr>
          <w:sz w:val="22"/>
          <w:szCs w:val="22"/>
        </w:rPr>
        <w:t>na fľaštičku</w:t>
      </w:r>
      <w:r w:rsidR="00A72649">
        <w:rPr>
          <w:sz w:val="22"/>
          <w:szCs w:val="22"/>
        </w:rPr>
        <w:t xml:space="preserve">, </w:t>
      </w:r>
      <w:bookmarkStart w:id="1" w:name="_Hlk17375880"/>
      <w:r w:rsidR="00C86CE6" w:rsidRPr="00BE476F">
        <w:rPr>
          <w:sz w:val="22"/>
          <w:szCs w:val="22"/>
        </w:rPr>
        <w:t>aby nedochádzalo k odparovaniu alkoholu</w:t>
      </w:r>
      <w:bookmarkEnd w:id="1"/>
      <w:r w:rsidR="00C86CE6" w:rsidRPr="00BE476F">
        <w:rPr>
          <w:sz w:val="22"/>
          <w:szCs w:val="22"/>
        </w:rPr>
        <w:t>.</w:t>
      </w:r>
    </w:p>
    <w:p w14:paraId="23B8ED82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087C5A4A" w14:textId="0301AB71" w:rsidR="006420FC" w:rsidRPr="00FA60B4" w:rsidRDefault="009A1F12" w:rsidP="00FA60B4">
      <w:pPr>
        <w:pStyle w:val="Odsekzoznamu"/>
        <w:numPr>
          <w:ilvl w:val="0"/>
          <w:numId w:val="30"/>
        </w:numPr>
        <w:autoSpaceDE w:val="0"/>
        <w:autoSpaceDN w:val="0"/>
        <w:adjustRightInd w:val="0"/>
        <w:ind w:left="567" w:hanging="567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Nanášanie roztoku pomocou r</w:t>
      </w:r>
      <w:r w:rsidR="006420FC" w:rsidRPr="00FA60B4">
        <w:rPr>
          <w:sz w:val="22"/>
          <w:szCs w:val="22"/>
          <w:u w:val="single"/>
        </w:rPr>
        <w:t>ozprašovač</w:t>
      </w:r>
      <w:r>
        <w:rPr>
          <w:sz w:val="22"/>
          <w:szCs w:val="22"/>
          <w:u w:val="single"/>
        </w:rPr>
        <w:t>a</w:t>
      </w:r>
      <w:r w:rsidR="006420FC" w:rsidRPr="00FA60B4">
        <w:rPr>
          <w:sz w:val="22"/>
          <w:szCs w:val="22"/>
          <w:u w:val="single"/>
        </w:rPr>
        <w:t xml:space="preserve"> s aplikátorom</w:t>
      </w:r>
    </w:p>
    <w:p w14:paraId="25A075FE" w14:textId="721AAF8A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Odporúča sa </w:t>
      </w:r>
      <w:r w:rsidR="004E1A5F">
        <w:rPr>
          <w:sz w:val="22"/>
          <w:szCs w:val="22"/>
        </w:rPr>
        <w:t>používať</w:t>
      </w:r>
      <w:r w:rsidRPr="00603B72">
        <w:rPr>
          <w:sz w:val="22"/>
          <w:szCs w:val="22"/>
        </w:rPr>
        <w:t xml:space="preserve"> na malé plochy pokožky hlavy alebo vo vlasoch.</w:t>
      </w:r>
    </w:p>
    <w:p w14:paraId="17DB5217" w14:textId="77777777" w:rsidR="006420FC" w:rsidRPr="00603B72" w:rsidRDefault="006420FC" w:rsidP="00075BC1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1)</w:t>
      </w:r>
      <w:r w:rsidRPr="00603B72">
        <w:rPr>
          <w:sz w:val="22"/>
          <w:szCs w:val="22"/>
        </w:rPr>
        <w:tab/>
        <w:t>Z fľaštičky odstráňte kryt.</w:t>
      </w:r>
    </w:p>
    <w:p w14:paraId="53E8F467" w14:textId="04CD48C2" w:rsidR="006420FC" w:rsidRPr="00603B72" w:rsidRDefault="006420FC" w:rsidP="00FA60B4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603B72">
        <w:rPr>
          <w:sz w:val="22"/>
          <w:szCs w:val="22"/>
        </w:rPr>
        <w:t>2)</w:t>
      </w:r>
      <w:r w:rsidRPr="00603B72">
        <w:rPr>
          <w:sz w:val="22"/>
          <w:szCs w:val="22"/>
        </w:rPr>
        <w:tab/>
        <w:t>Horný diel</w:t>
      </w:r>
      <w:r w:rsidR="00894A93">
        <w:rPr>
          <w:sz w:val="22"/>
          <w:szCs w:val="22"/>
        </w:rPr>
        <w:t xml:space="preserve"> rozprašovača</w:t>
      </w:r>
      <w:r w:rsidRPr="00603B72">
        <w:rPr>
          <w:sz w:val="22"/>
          <w:szCs w:val="22"/>
        </w:rPr>
        <w:t xml:space="preserve"> vytiahnite von. Na rozprašovač nasaďte aplikátor a úplne zatlačte.</w:t>
      </w:r>
    </w:p>
    <w:p w14:paraId="2AF4E82A" w14:textId="22F7226C" w:rsidR="006420FC" w:rsidRPr="00603B72" w:rsidRDefault="006420FC" w:rsidP="00FA60B4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603B72">
        <w:rPr>
          <w:sz w:val="22"/>
          <w:szCs w:val="22"/>
        </w:rPr>
        <w:t>3)</w:t>
      </w:r>
      <w:r w:rsidRPr="00603B72">
        <w:rPr>
          <w:sz w:val="22"/>
          <w:szCs w:val="22"/>
        </w:rPr>
        <w:tab/>
        <w:t xml:space="preserve">Rozprašovač </w:t>
      </w:r>
      <w:r w:rsidR="002F0C16">
        <w:rPr>
          <w:sz w:val="22"/>
          <w:szCs w:val="22"/>
        </w:rPr>
        <w:t>nasmerujte na oblasť</w:t>
      </w:r>
      <w:r w:rsidRPr="00603B72">
        <w:rPr>
          <w:sz w:val="22"/>
          <w:szCs w:val="22"/>
        </w:rPr>
        <w:t xml:space="preserve"> </w:t>
      </w:r>
      <w:r w:rsidR="001D1435">
        <w:rPr>
          <w:sz w:val="22"/>
          <w:szCs w:val="22"/>
        </w:rPr>
        <w:t>vypadávania vlasov</w:t>
      </w:r>
      <w:r w:rsidRPr="00603B72">
        <w:rPr>
          <w:sz w:val="22"/>
          <w:szCs w:val="22"/>
        </w:rPr>
        <w:t xml:space="preserve">, stlačte </w:t>
      </w:r>
      <w:r w:rsidR="00CD6F45">
        <w:rPr>
          <w:sz w:val="22"/>
          <w:szCs w:val="22"/>
        </w:rPr>
        <w:t xml:space="preserve">jeden raz </w:t>
      </w:r>
      <w:r w:rsidRPr="00603B72">
        <w:rPr>
          <w:sz w:val="22"/>
          <w:szCs w:val="22"/>
        </w:rPr>
        <w:t xml:space="preserve">a končekmi prstov rozotrite roztok </w:t>
      </w:r>
      <w:r w:rsidR="00CD6F45">
        <w:rPr>
          <w:sz w:val="22"/>
          <w:szCs w:val="22"/>
        </w:rPr>
        <w:t>na celú oblasť</w:t>
      </w:r>
      <w:r w:rsidRPr="00603B72">
        <w:rPr>
          <w:sz w:val="22"/>
          <w:szCs w:val="22"/>
        </w:rPr>
        <w:t xml:space="preserve">. Tento postup zopakujte šesťkrát, </w:t>
      </w:r>
      <w:r w:rsidR="001220C2">
        <w:rPr>
          <w:sz w:val="22"/>
          <w:szCs w:val="22"/>
        </w:rPr>
        <w:t xml:space="preserve">aby sa naniesla </w:t>
      </w:r>
      <w:r w:rsidRPr="00603B72">
        <w:rPr>
          <w:sz w:val="22"/>
          <w:szCs w:val="22"/>
        </w:rPr>
        <w:t xml:space="preserve">celá dávka v množstve 1 ml (t. j. spolu 7 strieknutí). Počas nanášania dbajte na to, aby ste </w:t>
      </w:r>
      <w:r w:rsidR="00AA0B6D" w:rsidRPr="00603B72">
        <w:rPr>
          <w:sz w:val="22"/>
          <w:szCs w:val="22"/>
        </w:rPr>
        <w:t xml:space="preserve">liek </w:t>
      </w:r>
      <w:r w:rsidRPr="00603B72">
        <w:rPr>
          <w:sz w:val="22"/>
          <w:szCs w:val="22"/>
        </w:rPr>
        <w:t>nevdýchli.</w:t>
      </w:r>
    </w:p>
    <w:p w14:paraId="107B5772" w14:textId="3A6C6865" w:rsidR="006420FC" w:rsidRPr="00603B72" w:rsidRDefault="006420FC" w:rsidP="00075BC1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4)</w:t>
      </w:r>
      <w:r w:rsidRPr="00603B72">
        <w:rPr>
          <w:sz w:val="22"/>
          <w:szCs w:val="22"/>
        </w:rPr>
        <w:tab/>
      </w:r>
      <w:r w:rsidR="00AA0B6D">
        <w:rPr>
          <w:sz w:val="22"/>
          <w:szCs w:val="22"/>
        </w:rPr>
        <w:t>P</w:t>
      </w:r>
      <w:r w:rsidRPr="00603B72">
        <w:rPr>
          <w:sz w:val="22"/>
          <w:szCs w:val="22"/>
        </w:rPr>
        <w:t xml:space="preserve">o použití znova nasaďte </w:t>
      </w:r>
      <w:r w:rsidR="00AA0B6D">
        <w:rPr>
          <w:sz w:val="22"/>
          <w:szCs w:val="22"/>
        </w:rPr>
        <w:t xml:space="preserve">kryt </w:t>
      </w:r>
      <w:r w:rsidRPr="00603B72">
        <w:rPr>
          <w:sz w:val="22"/>
          <w:szCs w:val="22"/>
        </w:rPr>
        <w:t>na fľaštičku</w:t>
      </w:r>
      <w:r w:rsidR="00A72649">
        <w:rPr>
          <w:sz w:val="22"/>
          <w:szCs w:val="22"/>
        </w:rPr>
        <w:t>,</w:t>
      </w:r>
      <w:r w:rsidR="00A72649" w:rsidRPr="00A72649">
        <w:rPr>
          <w:sz w:val="22"/>
          <w:szCs w:val="22"/>
        </w:rPr>
        <w:t xml:space="preserve"> </w:t>
      </w:r>
      <w:r w:rsidR="00C86CE6" w:rsidRPr="00BE476F">
        <w:rPr>
          <w:sz w:val="22"/>
          <w:szCs w:val="22"/>
        </w:rPr>
        <w:t>aby nedochádzalo k odparovaniu alkoholu</w:t>
      </w:r>
      <w:r w:rsidRPr="00603B72">
        <w:rPr>
          <w:sz w:val="22"/>
          <w:szCs w:val="22"/>
        </w:rPr>
        <w:t>.</w:t>
      </w:r>
    </w:p>
    <w:p w14:paraId="66D66F21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4B72201A" w14:textId="0818D878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Vždy používajte tento liek presne tak, ako je to uvedené v tejto písomnej informácii alebo ako vám povedal váš lekár alebo lekárnik. Ak si nie ste niečím istý, overte si to u svojho lekára alebo lekárnika.</w:t>
      </w:r>
    </w:p>
    <w:p w14:paraId="74465A7C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A0A4D78" w14:textId="3C352738" w:rsidR="006420FC" w:rsidRPr="00603B72" w:rsidRDefault="006420FC" w:rsidP="00E67C44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 xml:space="preserve">Ak použijete viac dermálneho roztoku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, ako máte</w:t>
      </w:r>
    </w:p>
    <w:p w14:paraId="084AC957" w14:textId="366357CA" w:rsidR="006420FC" w:rsidRPr="00603B72" w:rsidRDefault="00857C8B" w:rsidP="00E67C44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Nezaznamenali sa</w:t>
      </w:r>
      <w:r w:rsidRPr="00603B72">
        <w:rPr>
          <w:sz w:val="22"/>
          <w:szCs w:val="22"/>
        </w:rPr>
        <w:t xml:space="preserve"> </w:t>
      </w:r>
      <w:r w:rsidR="006420FC" w:rsidRPr="00603B72">
        <w:rPr>
          <w:sz w:val="22"/>
          <w:szCs w:val="22"/>
        </w:rPr>
        <w:t xml:space="preserve">žiadne prípady predávkovania minoxidilom v dôsledku použitia dermálneho roztoku </w:t>
      </w:r>
      <w:r w:rsidR="00011E5E">
        <w:rPr>
          <w:sz w:val="22"/>
          <w:szCs w:val="22"/>
        </w:rPr>
        <w:t>Minorga</w:t>
      </w:r>
      <w:r w:rsidR="006420FC" w:rsidRPr="00603B72">
        <w:rPr>
          <w:sz w:val="22"/>
          <w:szCs w:val="22"/>
        </w:rPr>
        <w:t xml:space="preserve"> 2 % na pokožku.</w:t>
      </w:r>
    </w:p>
    <w:p w14:paraId="381AD2CB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78157475" w14:textId="544ADE7B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neužívajte </w:t>
      </w:r>
      <w:r w:rsidR="00723495">
        <w:rPr>
          <w:sz w:val="22"/>
          <w:szCs w:val="22"/>
        </w:rPr>
        <w:t>ústami (perorálne)</w:t>
      </w:r>
      <w:r w:rsidRPr="00603B72">
        <w:rPr>
          <w:sz w:val="22"/>
          <w:szCs w:val="22"/>
        </w:rPr>
        <w:t xml:space="preserve">. V prípade náhodného požitia sa obráťte na svojho lekára alebo kontaktujte toxikologické informačné </w:t>
      </w:r>
      <w:r w:rsidR="00B53767">
        <w:rPr>
          <w:sz w:val="22"/>
          <w:szCs w:val="22"/>
        </w:rPr>
        <w:t>centrum</w:t>
      </w:r>
      <w:r w:rsidRPr="00603B72">
        <w:rPr>
          <w:sz w:val="22"/>
          <w:szCs w:val="22"/>
        </w:rPr>
        <w:t>.</w:t>
      </w:r>
    </w:p>
    <w:p w14:paraId="6A21ADFA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291C4B3B" w14:textId="6D82E899" w:rsidR="006420FC" w:rsidRPr="00603B72" w:rsidRDefault="006420FC" w:rsidP="00E67C44">
      <w:pPr>
        <w:autoSpaceDE w:val="0"/>
        <w:autoSpaceDN w:val="0"/>
        <w:adjustRightInd w:val="0"/>
        <w:rPr>
          <w:bCs/>
          <w:sz w:val="22"/>
          <w:szCs w:val="22"/>
        </w:rPr>
      </w:pPr>
      <w:r w:rsidRPr="00603B72">
        <w:rPr>
          <w:sz w:val="22"/>
          <w:szCs w:val="22"/>
        </w:rPr>
        <w:t>Prejavy a príznaky predávkovania minoxidilom sa prejavia predovšetkým ako účinky na</w:t>
      </w:r>
      <w:r w:rsidR="004202B5">
        <w:rPr>
          <w:sz w:val="22"/>
          <w:szCs w:val="22"/>
        </w:rPr>
        <w:t> </w:t>
      </w:r>
      <w:r w:rsidRPr="00603B72">
        <w:rPr>
          <w:sz w:val="22"/>
          <w:szCs w:val="22"/>
        </w:rPr>
        <w:t xml:space="preserve">srdcovocievny systém spojené so zadržiavaním tekutín a zrýchleným </w:t>
      </w:r>
      <w:r w:rsidR="00E86812">
        <w:rPr>
          <w:sz w:val="22"/>
          <w:szCs w:val="22"/>
        </w:rPr>
        <w:t>tepom srdca</w:t>
      </w:r>
      <w:r w:rsidRPr="00603B72">
        <w:rPr>
          <w:sz w:val="22"/>
          <w:szCs w:val="22"/>
        </w:rPr>
        <w:t xml:space="preserve">. Zadržiavanie tekutín možno </w:t>
      </w:r>
      <w:r w:rsidR="00332769">
        <w:rPr>
          <w:sz w:val="22"/>
          <w:szCs w:val="22"/>
        </w:rPr>
        <w:t>liečiť</w:t>
      </w:r>
      <w:r w:rsidR="00332769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 xml:space="preserve">vhodnými močopudnými liekmi. Zrýchlený </w:t>
      </w:r>
      <w:r w:rsidR="00332769">
        <w:rPr>
          <w:sz w:val="22"/>
          <w:szCs w:val="22"/>
        </w:rPr>
        <w:t>tep</w:t>
      </w:r>
      <w:r w:rsidR="00DE3C3F">
        <w:rPr>
          <w:sz w:val="22"/>
          <w:szCs w:val="22"/>
        </w:rPr>
        <w:t xml:space="preserve"> srdca</w:t>
      </w:r>
      <w:r w:rsidRPr="00603B72">
        <w:rPr>
          <w:sz w:val="22"/>
          <w:szCs w:val="22"/>
        </w:rPr>
        <w:t xml:space="preserve"> možno </w:t>
      </w:r>
      <w:r w:rsidR="00E27269">
        <w:rPr>
          <w:sz w:val="22"/>
          <w:szCs w:val="22"/>
        </w:rPr>
        <w:t>liečiť</w:t>
      </w:r>
      <w:r w:rsidR="00E27269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podávaním látok</w:t>
      </w:r>
      <w:r w:rsidR="00E27269">
        <w:rPr>
          <w:sz w:val="22"/>
          <w:szCs w:val="22"/>
        </w:rPr>
        <w:t xml:space="preserve"> nazývaných</w:t>
      </w:r>
      <w:r w:rsidRPr="00603B72">
        <w:rPr>
          <w:sz w:val="22"/>
          <w:szCs w:val="22"/>
        </w:rPr>
        <w:t xml:space="preserve"> beta</w:t>
      </w:r>
      <w:r w:rsidR="00E27269">
        <w:rPr>
          <w:sz w:val="22"/>
          <w:szCs w:val="22"/>
        </w:rPr>
        <w:t>blokátory</w:t>
      </w:r>
      <w:r w:rsidRPr="00603B72">
        <w:rPr>
          <w:sz w:val="22"/>
          <w:szCs w:val="22"/>
        </w:rPr>
        <w:t xml:space="preserve">. Príznaky spôsobené nízkym tlakom sa dajú liečiť podávaním fyziologického roztoku do žily. </w:t>
      </w:r>
      <w:r w:rsidR="00C708CE">
        <w:rPr>
          <w:sz w:val="22"/>
          <w:szCs w:val="22"/>
        </w:rPr>
        <w:t>S</w:t>
      </w:r>
      <w:r w:rsidRPr="00603B72">
        <w:rPr>
          <w:sz w:val="22"/>
          <w:szCs w:val="22"/>
        </w:rPr>
        <w:t>ympatomimet</w:t>
      </w:r>
      <w:r w:rsidR="00EC7203">
        <w:rPr>
          <w:sz w:val="22"/>
          <w:szCs w:val="22"/>
        </w:rPr>
        <w:t>i</w:t>
      </w:r>
      <w:r w:rsidR="00C708CE">
        <w:rPr>
          <w:sz w:val="22"/>
          <w:szCs w:val="22"/>
        </w:rPr>
        <w:t>ká</w:t>
      </w:r>
      <w:r w:rsidRPr="00603B72">
        <w:rPr>
          <w:sz w:val="22"/>
          <w:szCs w:val="22"/>
        </w:rPr>
        <w:t xml:space="preserve"> (lieky povzbudzujúce vplyv sympatiku) ako</w:t>
      </w:r>
      <w:r w:rsidR="00612F61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adrenalín a</w:t>
      </w:r>
      <w:r w:rsidR="00612F61">
        <w:rPr>
          <w:sz w:val="22"/>
          <w:szCs w:val="22"/>
        </w:rPr>
        <w:t> </w:t>
      </w:r>
      <w:r w:rsidRPr="00603B72">
        <w:rPr>
          <w:sz w:val="22"/>
          <w:szCs w:val="22"/>
        </w:rPr>
        <w:t>noradrenalín</w:t>
      </w:r>
      <w:r w:rsidR="00612F61">
        <w:rPr>
          <w:sz w:val="22"/>
          <w:szCs w:val="22"/>
        </w:rPr>
        <w:t xml:space="preserve"> sa nemajú použiť</w:t>
      </w:r>
      <w:r w:rsidRPr="00603B72">
        <w:rPr>
          <w:sz w:val="22"/>
          <w:szCs w:val="22"/>
        </w:rPr>
        <w:t>, pretože</w:t>
      </w:r>
      <w:r w:rsidR="00612F61">
        <w:rPr>
          <w:sz w:val="22"/>
          <w:szCs w:val="22"/>
        </w:rPr>
        <w:t xml:space="preserve"> príliš povzbudzujú činnosť srdca</w:t>
      </w:r>
      <w:r w:rsidRPr="00603B72">
        <w:rPr>
          <w:sz w:val="22"/>
          <w:szCs w:val="22"/>
        </w:rPr>
        <w:t>.</w:t>
      </w:r>
    </w:p>
    <w:p w14:paraId="3D7ED021" w14:textId="77777777" w:rsidR="006420FC" w:rsidRPr="00603B72" w:rsidRDefault="006420FC" w:rsidP="00E67C44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45035695" w14:textId="08F33834" w:rsidR="006420FC" w:rsidRPr="00603B72" w:rsidRDefault="0069426F" w:rsidP="00E67C44">
      <w:p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sz w:val="22"/>
          <w:szCs w:val="22"/>
        </w:rPr>
        <w:t>Ak sa vyskytnú</w:t>
      </w:r>
      <w:r w:rsidR="006420FC" w:rsidRPr="00603B72">
        <w:rPr>
          <w:sz w:val="22"/>
          <w:szCs w:val="22"/>
        </w:rPr>
        <w:t xml:space="preserve"> ak</w:t>
      </w:r>
      <w:r>
        <w:rPr>
          <w:sz w:val="22"/>
          <w:szCs w:val="22"/>
        </w:rPr>
        <w:t>é</w:t>
      </w:r>
      <w:r w:rsidR="006420FC" w:rsidRPr="00603B72">
        <w:rPr>
          <w:sz w:val="22"/>
          <w:szCs w:val="22"/>
        </w:rPr>
        <w:t>koľvek ďalš</w:t>
      </w:r>
      <w:r w:rsidR="001E5ED2">
        <w:rPr>
          <w:sz w:val="22"/>
          <w:szCs w:val="22"/>
        </w:rPr>
        <w:t>ie</w:t>
      </w:r>
      <w:r w:rsidR="006420FC" w:rsidRPr="00603B72">
        <w:rPr>
          <w:sz w:val="22"/>
          <w:szCs w:val="22"/>
        </w:rPr>
        <w:t xml:space="preserve"> účink</w:t>
      </w:r>
      <w:r>
        <w:rPr>
          <w:sz w:val="22"/>
          <w:szCs w:val="22"/>
        </w:rPr>
        <w:t>y</w:t>
      </w:r>
      <w:r w:rsidR="006420FC" w:rsidRPr="00603B72">
        <w:rPr>
          <w:sz w:val="22"/>
          <w:szCs w:val="22"/>
        </w:rPr>
        <w:t xml:space="preserve"> spojen</w:t>
      </w:r>
      <w:r w:rsidR="00E837F0">
        <w:rPr>
          <w:sz w:val="22"/>
          <w:szCs w:val="22"/>
        </w:rPr>
        <w:t>é</w:t>
      </w:r>
      <w:r w:rsidR="006420FC" w:rsidRPr="00603B72">
        <w:rPr>
          <w:sz w:val="22"/>
          <w:szCs w:val="22"/>
        </w:rPr>
        <w:t xml:space="preserve"> s používaním dermálneho roztoku </w:t>
      </w:r>
      <w:r w:rsidR="00011E5E">
        <w:rPr>
          <w:sz w:val="22"/>
          <w:szCs w:val="22"/>
        </w:rPr>
        <w:t>Minorga</w:t>
      </w:r>
      <w:r w:rsidR="006420FC" w:rsidRPr="00603B72">
        <w:rPr>
          <w:sz w:val="22"/>
          <w:szCs w:val="22"/>
        </w:rPr>
        <w:t xml:space="preserve"> 2 %, ktoré nie sú uvedené v tejto písomnej informácii,</w:t>
      </w:r>
      <w:r w:rsidR="00E837F0">
        <w:rPr>
          <w:sz w:val="22"/>
          <w:szCs w:val="22"/>
        </w:rPr>
        <w:t xml:space="preserve"> povedzte to ihneď</w:t>
      </w:r>
      <w:r w:rsidR="006420FC" w:rsidRPr="00603B72">
        <w:rPr>
          <w:sz w:val="22"/>
          <w:szCs w:val="22"/>
        </w:rPr>
        <w:t xml:space="preserve"> svoj</w:t>
      </w:r>
      <w:r w:rsidR="00E837F0">
        <w:rPr>
          <w:sz w:val="22"/>
          <w:szCs w:val="22"/>
        </w:rPr>
        <w:t>mu</w:t>
      </w:r>
      <w:r w:rsidR="006420FC" w:rsidRPr="00603B72">
        <w:rPr>
          <w:sz w:val="22"/>
          <w:szCs w:val="22"/>
        </w:rPr>
        <w:t xml:space="preserve"> lekár</w:t>
      </w:r>
      <w:r w:rsidR="00E837F0">
        <w:rPr>
          <w:sz w:val="22"/>
          <w:szCs w:val="22"/>
        </w:rPr>
        <w:t>ovi</w:t>
      </w:r>
      <w:r w:rsidR="006420FC" w:rsidRPr="00603B72">
        <w:rPr>
          <w:sz w:val="22"/>
          <w:szCs w:val="22"/>
        </w:rPr>
        <w:t xml:space="preserve"> alebo lekárnik</w:t>
      </w:r>
      <w:r w:rsidR="00E837F0">
        <w:rPr>
          <w:sz w:val="22"/>
          <w:szCs w:val="22"/>
        </w:rPr>
        <w:t>ovi</w:t>
      </w:r>
      <w:r w:rsidR="006420FC" w:rsidRPr="00603B72">
        <w:rPr>
          <w:sz w:val="22"/>
          <w:szCs w:val="22"/>
        </w:rPr>
        <w:t>.</w:t>
      </w:r>
    </w:p>
    <w:p w14:paraId="2C1D6EBE" w14:textId="77777777" w:rsidR="006420FC" w:rsidRPr="00603B72" w:rsidRDefault="006420FC" w:rsidP="00E67C44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002E35FC" w14:textId="43A8D848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lastRenderedPageBreak/>
        <w:t xml:space="preserve">Klinické </w:t>
      </w:r>
      <w:r w:rsidR="002C2830">
        <w:rPr>
          <w:sz w:val="22"/>
          <w:szCs w:val="22"/>
        </w:rPr>
        <w:t>skúšania</w:t>
      </w:r>
      <w:r w:rsidR="002C2830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 xml:space="preserve">boli starostlivo vykonané s cieľom určiť presné množstvo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, ktoré sa má použiť, aby sa dosiahli uspokojivé výsledky. Neodporúča sa </w:t>
      </w:r>
      <w:r w:rsidR="00872D76">
        <w:rPr>
          <w:sz w:val="22"/>
          <w:szCs w:val="22"/>
        </w:rPr>
        <w:t>po</w:t>
      </w:r>
      <w:r w:rsidR="00247D8C">
        <w:rPr>
          <w:sz w:val="22"/>
          <w:szCs w:val="22"/>
        </w:rPr>
        <w:t>u</w:t>
      </w:r>
      <w:r w:rsidR="00872D76">
        <w:rPr>
          <w:sz w:val="22"/>
          <w:szCs w:val="22"/>
        </w:rPr>
        <w:t>žívať</w:t>
      </w:r>
      <w:r w:rsidR="00872D76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vyšš</w:t>
      </w:r>
      <w:r w:rsidR="00872D76">
        <w:rPr>
          <w:sz w:val="22"/>
          <w:szCs w:val="22"/>
        </w:rPr>
        <w:t>ie</w:t>
      </w:r>
      <w:r w:rsidRPr="00603B72">
        <w:rPr>
          <w:sz w:val="22"/>
          <w:szCs w:val="22"/>
        </w:rPr>
        <w:t xml:space="preserve"> dáv</w:t>
      </w:r>
      <w:r w:rsidR="001A3E17">
        <w:rPr>
          <w:sz w:val="22"/>
          <w:szCs w:val="22"/>
        </w:rPr>
        <w:t>k</w:t>
      </w:r>
      <w:r w:rsidR="001472CF">
        <w:rPr>
          <w:sz w:val="22"/>
          <w:szCs w:val="22"/>
        </w:rPr>
        <w:t>y</w:t>
      </w:r>
      <w:r>
        <w:rPr>
          <w:sz w:val="22"/>
          <w:szCs w:val="22"/>
        </w:rPr>
        <w:t>,</w:t>
      </w:r>
      <w:r w:rsidRPr="00603B72">
        <w:rPr>
          <w:sz w:val="22"/>
          <w:szCs w:val="22"/>
        </w:rPr>
        <w:t xml:space="preserve"> ako </w:t>
      </w:r>
      <w:r w:rsidR="00766B8F">
        <w:rPr>
          <w:sz w:val="22"/>
          <w:szCs w:val="22"/>
        </w:rPr>
        <w:t>sú</w:t>
      </w:r>
      <w:r w:rsidR="00766B8F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odporúčan</w:t>
      </w:r>
      <w:r w:rsidR="006A066A">
        <w:rPr>
          <w:sz w:val="22"/>
          <w:szCs w:val="22"/>
        </w:rPr>
        <w:t>é</w:t>
      </w:r>
      <w:r w:rsidRPr="00603B72">
        <w:rPr>
          <w:sz w:val="22"/>
          <w:szCs w:val="22"/>
        </w:rPr>
        <w:t xml:space="preserve"> (1 ml) </w:t>
      </w:r>
      <w:r w:rsidR="004B6F65">
        <w:rPr>
          <w:sz w:val="22"/>
          <w:szCs w:val="22"/>
        </w:rPr>
        <w:t>ani</w:t>
      </w:r>
      <w:r w:rsidR="004B6F65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 xml:space="preserve">používať častejšie ako dvakrát denne. Zvyšovanie dávky alebo častosti používania nezvýši rýchlosť rastu vlasov ani objem rastúcich vlasov a môže </w:t>
      </w:r>
      <w:r w:rsidR="0009436F">
        <w:rPr>
          <w:sz w:val="22"/>
          <w:szCs w:val="22"/>
        </w:rPr>
        <w:t>zvýšiť</w:t>
      </w:r>
      <w:r w:rsidRPr="00603B72">
        <w:rPr>
          <w:sz w:val="22"/>
          <w:szCs w:val="22"/>
        </w:rPr>
        <w:t xml:space="preserve"> výskyt vedľajších účinkov.</w:t>
      </w:r>
    </w:p>
    <w:p w14:paraId="07D9B88D" w14:textId="77777777" w:rsidR="006420FC" w:rsidRPr="00603B72" w:rsidRDefault="006420FC" w:rsidP="00E67C44">
      <w:pPr>
        <w:numPr>
          <w:ilvl w:val="12"/>
          <w:numId w:val="0"/>
        </w:numPr>
        <w:rPr>
          <w:sz w:val="22"/>
          <w:szCs w:val="22"/>
        </w:rPr>
      </w:pPr>
    </w:p>
    <w:p w14:paraId="4689AEF3" w14:textId="610E1074" w:rsidR="006420FC" w:rsidRPr="00603B72" w:rsidRDefault="006420FC" w:rsidP="00E67C44">
      <w:pPr>
        <w:numPr>
          <w:ilvl w:val="12"/>
          <w:numId w:val="0"/>
        </w:numPr>
        <w:ind w:right="-2"/>
        <w:outlineLvl w:val="0"/>
        <w:rPr>
          <w:sz w:val="22"/>
          <w:szCs w:val="22"/>
        </w:rPr>
      </w:pPr>
      <w:r w:rsidRPr="00603B72">
        <w:rPr>
          <w:b/>
          <w:sz w:val="22"/>
          <w:szCs w:val="22"/>
        </w:rPr>
        <w:t xml:space="preserve">Ak zabudnete použiť 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</w:t>
      </w:r>
    </w:p>
    <w:p w14:paraId="2B096B33" w14:textId="68E35168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Ak </w:t>
      </w:r>
      <w:r w:rsidR="001C5FA3">
        <w:rPr>
          <w:sz w:val="22"/>
          <w:szCs w:val="22"/>
        </w:rPr>
        <w:t xml:space="preserve">ste </w:t>
      </w:r>
      <w:r w:rsidR="00F83518">
        <w:rPr>
          <w:sz w:val="22"/>
          <w:szCs w:val="22"/>
        </w:rPr>
        <w:t xml:space="preserve">si zabudli </w:t>
      </w:r>
      <w:r w:rsidRPr="00603B72">
        <w:rPr>
          <w:sz w:val="22"/>
          <w:szCs w:val="22"/>
        </w:rPr>
        <w:t>dermáln</w:t>
      </w:r>
      <w:r w:rsidR="00F83518">
        <w:rPr>
          <w:sz w:val="22"/>
          <w:szCs w:val="22"/>
        </w:rPr>
        <w:t>y</w:t>
      </w:r>
      <w:r w:rsidRPr="00603B72">
        <w:rPr>
          <w:sz w:val="22"/>
          <w:szCs w:val="22"/>
        </w:rPr>
        <w:t xml:space="preserve">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</w:t>
      </w:r>
      <w:r w:rsidR="00F83518">
        <w:rPr>
          <w:sz w:val="22"/>
          <w:szCs w:val="22"/>
        </w:rPr>
        <w:t xml:space="preserve"> naniesť jeden alebo dvakrát</w:t>
      </w:r>
      <w:r w:rsidRPr="00603B72">
        <w:rPr>
          <w:sz w:val="22"/>
          <w:szCs w:val="22"/>
        </w:rPr>
        <w:t>, pokračujte v nanášaní dvakrát denne v súlade s odporúčaným dávkovaním. Nenanášajte vyššiu dávku, aby ste nahradili vynechanú dávku.</w:t>
      </w:r>
    </w:p>
    <w:p w14:paraId="2362404C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0B496301" w14:textId="73B70022" w:rsidR="006420FC" w:rsidRPr="00603B72" w:rsidRDefault="006420FC" w:rsidP="00E67C44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 xml:space="preserve">Ak prestanete používať 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</w:t>
      </w:r>
    </w:p>
    <w:p w14:paraId="1967C41B" w14:textId="6D837E3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>Na udržanie rastu vlásočníc</w:t>
      </w:r>
      <w:r w:rsidR="002C1D87">
        <w:rPr>
          <w:sz w:val="22"/>
          <w:szCs w:val="22"/>
        </w:rPr>
        <w:t xml:space="preserve"> (drobných </w:t>
      </w:r>
      <w:r w:rsidR="004716BE">
        <w:rPr>
          <w:sz w:val="22"/>
          <w:szCs w:val="22"/>
        </w:rPr>
        <w:t xml:space="preserve">krvných </w:t>
      </w:r>
      <w:r w:rsidR="002C1D87">
        <w:rPr>
          <w:sz w:val="22"/>
          <w:szCs w:val="22"/>
        </w:rPr>
        <w:t>ciev)</w:t>
      </w:r>
      <w:r w:rsidRPr="00603B72">
        <w:rPr>
          <w:sz w:val="22"/>
          <w:szCs w:val="22"/>
        </w:rPr>
        <w:t xml:space="preserve"> je potrebné nepretržit</w:t>
      </w:r>
      <w:r w:rsidR="00DE13EB">
        <w:rPr>
          <w:sz w:val="22"/>
          <w:szCs w:val="22"/>
        </w:rPr>
        <w:t>e</w:t>
      </w:r>
      <w:r w:rsidRPr="00603B72">
        <w:rPr>
          <w:sz w:val="22"/>
          <w:szCs w:val="22"/>
        </w:rPr>
        <w:t xml:space="preserve"> </w:t>
      </w:r>
      <w:r w:rsidR="00520EBB">
        <w:rPr>
          <w:sz w:val="22"/>
          <w:szCs w:val="22"/>
        </w:rPr>
        <w:t xml:space="preserve">nanášať </w:t>
      </w:r>
      <w:r w:rsidRPr="00603B72">
        <w:rPr>
          <w:sz w:val="22"/>
          <w:szCs w:val="22"/>
        </w:rPr>
        <w:t>odporúč</w:t>
      </w:r>
      <w:r w:rsidR="00520EBB">
        <w:rPr>
          <w:sz w:val="22"/>
          <w:szCs w:val="22"/>
        </w:rPr>
        <w:t>anú</w:t>
      </w:r>
      <w:r w:rsidRPr="00603B72">
        <w:rPr>
          <w:sz w:val="22"/>
          <w:szCs w:val="22"/>
        </w:rPr>
        <w:t xml:space="preserve"> dávk</w:t>
      </w:r>
      <w:r w:rsidR="00520EBB">
        <w:rPr>
          <w:sz w:val="22"/>
          <w:szCs w:val="22"/>
        </w:rPr>
        <w:t>u</w:t>
      </w:r>
      <w:r w:rsidRPr="00603B72">
        <w:rPr>
          <w:sz w:val="22"/>
          <w:szCs w:val="22"/>
        </w:rPr>
        <w:t xml:space="preserve"> dermálneho roztoku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. Tri alebo štyri mesiace po ukončení </w:t>
      </w:r>
      <w:r w:rsidR="008808D2">
        <w:rPr>
          <w:sz w:val="22"/>
          <w:szCs w:val="22"/>
        </w:rPr>
        <w:t>liečby</w:t>
      </w:r>
      <w:r w:rsidRPr="00603B72">
        <w:rPr>
          <w:sz w:val="22"/>
          <w:szCs w:val="22"/>
        </w:rPr>
        <w:t xml:space="preserve"> dermáln</w:t>
      </w:r>
      <w:r w:rsidR="008808D2">
        <w:rPr>
          <w:sz w:val="22"/>
          <w:szCs w:val="22"/>
        </w:rPr>
        <w:t>ym</w:t>
      </w:r>
      <w:r w:rsidRPr="00603B72">
        <w:rPr>
          <w:sz w:val="22"/>
          <w:szCs w:val="22"/>
        </w:rPr>
        <w:t xml:space="preserve"> roztok</w:t>
      </w:r>
      <w:r w:rsidR="008808D2">
        <w:rPr>
          <w:sz w:val="22"/>
          <w:szCs w:val="22"/>
        </w:rPr>
        <w:t>om</w:t>
      </w:r>
      <w:r w:rsidRPr="00603B72">
        <w:rPr>
          <w:sz w:val="22"/>
          <w:szCs w:val="22"/>
        </w:rPr>
        <w:t xml:space="preserve"> </w:t>
      </w:r>
      <w:r w:rsidR="00011E5E">
        <w:rPr>
          <w:sz w:val="22"/>
          <w:szCs w:val="22"/>
        </w:rPr>
        <w:t>Minorga</w:t>
      </w:r>
      <w:r w:rsidR="00EA4921">
        <w:rPr>
          <w:sz w:val="22"/>
          <w:szCs w:val="22"/>
        </w:rPr>
        <w:t> </w:t>
      </w:r>
      <w:r w:rsidRPr="00603B72">
        <w:rPr>
          <w:sz w:val="22"/>
          <w:szCs w:val="22"/>
        </w:rPr>
        <w:t xml:space="preserve">2 % sa rast nových vlasov zastaví a proces vypadávania vlasov sa vráti do stavu pred začatím </w:t>
      </w:r>
      <w:r w:rsidR="00547105">
        <w:rPr>
          <w:sz w:val="22"/>
          <w:szCs w:val="22"/>
        </w:rPr>
        <w:t>liečby</w:t>
      </w:r>
      <w:r w:rsidRPr="00603B72">
        <w:rPr>
          <w:sz w:val="22"/>
          <w:szCs w:val="22"/>
        </w:rPr>
        <w:t>.</w:t>
      </w:r>
    </w:p>
    <w:p w14:paraId="3CDAEFC3" w14:textId="77777777" w:rsidR="006420FC" w:rsidRPr="00603B72" w:rsidRDefault="006420FC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362CEF45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  <w:r w:rsidRPr="00603B72">
        <w:rPr>
          <w:sz w:val="22"/>
          <w:szCs w:val="22"/>
        </w:rPr>
        <w:t>Ak máte akékoľvek ďalšie otázky týkajúce sa použitia tohto lieku, opýtajte sa svojho lekára alebo lekárnika.</w:t>
      </w:r>
    </w:p>
    <w:p w14:paraId="74E40553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6AAD4A7E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50FC208" w14:textId="77777777" w:rsidR="006420FC" w:rsidRPr="00603B72" w:rsidRDefault="006420FC" w:rsidP="00E67C44">
      <w:pPr>
        <w:numPr>
          <w:ilvl w:val="12"/>
          <w:numId w:val="0"/>
        </w:numPr>
        <w:ind w:left="567" w:right="-2" w:hanging="567"/>
        <w:rPr>
          <w:sz w:val="22"/>
          <w:szCs w:val="22"/>
        </w:rPr>
      </w:pPr>
      <w:r w:rsidRPr="00603B72">
        <w:rPr>
          <w:b/>
          <w:sz w:val="22"/>
          <w:szCs w:val="22"/>
        </w:rPr>
        <w:t>4.</w:t>
      </w:r>
      <w:r w:rsidRPr="00603B72">
        <w:rPr>
          <w:sz w:val="22"/>
          <w:szCs w:val="22"/>
        </w:rPr>
        <w:tab/>
      </w:r>
      <w:r w:rsidRPr="00603B72">
        <w:rPr>
          <w:b/>
          <w:sz w:val="22"/>
          <w:szCs w:val="22"/>
        </w:rPr>
        <w:t>Možné vedľajšie účinky</w:t>
      </w:r>
    </w:p>
    <w:p w14:paraId="189362DB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69443D01" w14:textId="0520B2D1" w:rsidR="00676EA8" w:rsidRPr="00676EA8" w:rsidRDefault="00676EA8" w:rsidP="00676EA8">
      <w:pPr>
        <w:numPr>
          <w:ilvl w:val="12"/>
          <w:numId w:val="0"/>
        </w:numPr>
        <w:ind w:right="-29"/>
        <w:rPr>
          <w:sz w:val="22"/>
          <w:szCs w:val="22"/>
        </w:rPr>
      </w:pPr>
      <w:r>
        <w:rPr>
          <w:sz w:val="22"/>
          <w:szCs w:val="22"/>
        </w:rPr>
        <w:t>Ak spozorujete ktorýkoľvek z </w:t>
      </w:r>
      <w:r w:rsidRPr="00676EA8">
        <w:rPr>
          <w:sz w:val="22"/>
          <w:szCs w:val="22"/>
        </w:rPr>
        <w:t xml:space="preserve">nasledujúcich </w:t>
      </w:r>
      <w:r w:rsidR="006E565D">
        <w:rPr>
          <w:sz w:val="22"/>
          <w:szCs w:val="22"/>
        </w:rPr>
        <w:t>príznakov</w:t>
      </w:r>
      <w:r w:rsidRPr="00676EA8">
        <w:rPr>
          <w:sz w:val="22"/>
          <w:szCs w:val="22"/>
        </w:rPr>
        <w:t xml:space="preserve">, ihneď vyhľadajte lekára – možno budete potrebovať </w:t>
      </w:r>
      <w:r w:rsidR="005B47A2">
        <w:rPr>
          <w:sz w:val="22"/>
          <w:szCs w:val="22"/>
        </w:rPr>
        <w:t>neodkladnú liečbu:</w:t>
      </w:r>
    </w:p>
    <w:p w14:paraId="79E53A35" w14:textId="688E0514" w:rsidR="00676EA8" w:rsidRDefault="005B47A2" w:rsidP="00FA60B4">
      <w:pPr>
        <w:numPr>
          <w:ilvl w:val="12"/>
          <w:numId w:val="0"/>
        </w:numPr>
        <w:tabs>
          <w:tab w:val="left" w:pos="567"/>
        </w:tabs>
        <w:ind w:left="567" w:right="-29" w:hanging="567"/>
        <w:rPr>
          <w:sz w:val="22"/>
          <w:szCs w:val="22"/>
        </w:rPr>
      </w:pPr>
      <w:r>
        <w:rPr>
          <w:sz w:val="22"/>
          <w:szCs w:val="22"/>
        </w:rPr>
        <w:t>-</w:t>
      </w:r>
      <w:r>
        <w:rPr>
          <w:sz w:val="22"/>
          <w:szCs w:val="22"/>
        </w:rPr>
        <w:tab/>
      </w:r>
      <w:r w:rsidR="00676EA8" w:rsidRPr="00676EA8">
        <w:rPr>
          <w:sz w:val="22"/>
          <w:szCs w:val="22"/>
        </w:rPr>
        <w:t>Opuch tváre, pier alebo hrdla, ktorý spôsobuje problémy pri prehĺtaní alebo dýchaní. Mohol by to byť príznak závažnej alergickej reakcie (</w:t>
      </w:r>
      <w:r w:rsidR="004765EB">
        <w:rPr>
          <w:sz w:val="22"/>
          <w:szCs w:val="22"/>
        </w:rPr>
        <w:t xml:space="preserve">častosť výskytu je </w:t>
      </w:r>
      <w:r w:rsidR="006C2598">
        <w:rPr>
          <w:sz w:val="22"/>
          <w:szCs w:val="22"/>
        </w:rPr>
        <w:t>ne</w:t>
      </w:r>
      <w:r w:rsidR="00676EA8" w:rsidRPr="00676EA8">
        <w:rPr>
          <w:sz w:val="22"/>
          <w:szCs w:val="22"/>
        </w:rPr>
        <w:t>známa, nemožno ju odhadnúť z</w:t>
      </w:r>
      <w:r w:rsidR="004765EB">
        <w:rPr>
          <w:sz w:val="22"/>
          <w:szCs w:val="22"/>
        </w:rPr>
        <w:t> </w:t>
      </w:r>
      <w:r w:rsidR="00676EA8" w:rsidRPr="00676EA8">
        <w:rPr>
          <w:sz w:val="22"/>
          <w:szCs w:val="22"/>
        </w:rPr>
        <w:t>dostupných údajov).</w:t>
      </w:r>
    </w:p>
    <w:p w14:paraId="69F70434" w14:textId="77777777" w:rsidR="00676EA8" w:rsidRDefault="00676EA8" w:rsidP="00E67C44">
      <w:pPr>
        <w:numPr>
          <w:ilvl w:val="12"/>
          <w:numId w:val="0"/>
        </w:numPr>
        <w:ind w:right="-29"/>
        <w:rPr>
          <w:sz w:val="22"/>
          <w:szCs w:val="22"/>
        </w:rPr>
      </w:pPr>
    </w:p>
    <w:p w14:paraId="44692FF5" w14:textId="77777777" w:rsidR="006420FC" w:rsidRPr="00603B72" w:rsidRDefault="006420FC" w:rsidP="00E67C44">
      <w:pPr>
        <w:numPr>
          <w:ilvl w:val="12"/>
          <w:numId w:val="0"/>
        </w:numPr>
        <w:ind w:right="-29"/>
        <w:rPr>
          <w:sz w:val="22"/>
          <w:szCs w:val="22"/>
        </w:rPr>
      </w:pPr>
      <w:r w:rsidRPr="00603B72">
        <w:rPr>
          <w:sz w:val="22"/>
          <w:szCs w:val="22"/>
        </w:rPr>
        <w:t>Tak ako všetky lieky, aj tento liek môže spôsobovať vedľajšie účinky, hoci sa neprejavia u každého.</w:t>
      </w:r>
    </w:p>
    <w:p w14:paraId="1261A784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476440CE" w14:textId="2F8A4794" w:rsidR="006420FC" w:rsidRPr="00603B72" w:rsidRDefault="006420FC" w:rsidP="00E67C44">
      <w:pPr>
        <w:pStyle w:val="Default"/>
        <w:rPr>
          <w:sz w:val="22"/>
          <w:szCs w:val="22"/>
        </w:rPr>
      </w:pPr>
      <w:r w:rsidRPr="00603B72">
        <w:rPr>
          <w:sz w:val="22"/>
          <w:szCs w:val="22"/>
        </w:rPr>
        <w:t xml:space="preserve">Vedľajšie účinky sú zoradené podľa </w:t>
      </w:r>
      <w:r w:rsidR="002F2F6C">
        <w:rPr>
          <w:sz w:val="22"/>
          <w:szCs w:val="22"/>
        </w:rPr>
        <w:t xml:space="preserve">klesajúcej </w:t>
      </w:r>
      <w:r w:rsidRPr="00603B72">
        <w:rPr>
          <w:sz w:val="22"/>
          <w:szCs w:val="22"/>
        </w:rPr>
        <w:t>častosti výskytu.</w:t>
      </w:r>
    </w:p>
    <w:p w14:paraId="6C16EE1C" w14:textId="77777777" w:rsidR="006420FC" w:rsidRPr="00603B72" w:rsidRDefault="006420FC" w:rsidP="00E67C44">
      <w:pPr>
        <w:pStyle w:val="Default"/>
        <w:rPr>
          <w:sz w:val="22"/>
          <w:szCs w:val="22"/>
        </w:rPr>
      </w:pPr>
    </w:p>
    <w:p w14:paraId="46B988C1" w14:textId="77777777" w:rsidR="006420FC" w:rsidRPr="00603B72" w:rsidRDefault="006420FC" w:rsidP="00E67C44">
      <w:pPr>
        <w:rPr>
          <w:sz w:val="22"/>
          <w:szCs w:val="22"/>
        </w:rPr>
      </w:pPr>
      <w:r w:rsidRPr="00FA60B4">
        <w:rPr>
          <w:b/>
          <w:sz w:val="22"/>
          <w:szCs w:val="22"/>
        </w:rPr>
        <w:t>Veľmi časté</w:t>
      </w:r>
      <w:r w:rsidRPr="00603B72">
        <w:rPr>
          <w:sz w:val="22"/>
          <w:szCs w:val="22"/>
        </w:rPr>
        <w:t xml:space="preserve"> (môžu postihovať viac ako 1 z 10 osôb):</w:t>
      </w:r>
    </w:p>
    <w:p w14:paraId="56C03332" w14:textId="77777777" w:rsidR="006420FC" w:rsidRDefault="006420FC" w:rsidP="007F387F">
      <w:pPr>
        <w:numPr>
          <w:ilvl w:val="0"/>
          <w:numId w:val="21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>bolesť hlavy.</w:t>
      </w:r>
    </w:p>
    <w:p w14:paraId="2678F243" w14:textId="77777777" w:rsidR="006420FC" w:rsidRPr="00603B72" w:rsidRDefault="006420FC" w:rsidP="00E67C44">
      <w:pPr>
        <w:rPr>
          <w:sz w:val="22"/>
          <w:szCs w:val="22"/>
        </w:rPr>
      </w:pPr>
    </w:p>
    <w:p w14:paraId="08F2B9CD" w14:textId="66E8B754" w:rsidR="006420FC" w:rsidRPr="00603B72" w:rsidRDefault="006420FC">
      <w:pPr>
        <w:keepNext/>
        <w:keepLines/>
        <w:rPr>
          <w:sz w:val="22"/>
          <w:szCs w:val="22"/>
        </w:rPr>
      </w:pPr>
      <w:r w:rsidRPr="00FA60B4">
        <w:rPr>
          <w:b/>
          <w:sz w:val="22"/>
          <w:szCs w:val="22"/>
        </w:rPr>
        <w:t>Časté</w:t>
      </w:r>
      <w:r w:rsidRPr="00603B72">
        <w:rPr>
          <w:sz w:val="22"/>
          <w:szCs w:val="22"/>
        </w:rPr>
        <w:t xml:space="preserve"> (môžu postihovať menej ako 1 z 10 osôb):</w:t>
      </w:r>
    </w:p>
    <w:p w14:paraId="62CEAF8F" w14:textId="77777777" w:rsidR="006420FC" w:rsidRPr="00603B72" w:rsidRDefault="006420FC">
      <w:pPr>
        <w:keepNext/>
        <w:keepLines/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>depresia,</w:t>
      </w:r>
    </w:p>
    <w:p w14:paraId="2E31E2BB" w14:textId="08CE050F" w:rsidR="006420FC" w:rsidRPr="00603B72" w:rsidRDefault="006420FC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>dýchavičnosť (</w:t>
      </w:r>
      <w:r w:rsidR="00A0100E">
        <w:rPr>
          <w:sz w:val="22"/>
          <w:szCs w:val="22"/>
        </w:rPr>
        <w:t>krátky dych</w:t>
      </w:r>
      <w:r w:rsidRPr="00603B72">
        <w:rPr>
          <w:sz w:val="22"/>
          <w:szCs w:val="22"/>
        </w:rPr>
        <w:t>),</w:t>
      </w:r>
    </w:p>
    <w:p w14:paraId="4AD3FB59" w14:textId="668166D2" w:rsidR="006420FC" w:rsidRPr="00603B72" w:rsidRDefault="006420FC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>svrbenie kože, hypertrichóza (nadmern</w:t>
      </w:r>
      <w:r w:rsidR="003675C4">
        <w:rPr>
          <w:sz w:val="22"/>
          <w:szCs w:val="22"/>
        </w:rPr>
        <w:t>é ochlpenie</w:t>
      </w:r>
      <w:r w:rsidRPr="00603B72">
        <w:rPr>
          <w:sz w:val="22"/>
          <w:szCs w:val="22"/>
        </w:rPr>
        <w:t xml:space="preserve">), vyrážka, </w:t>
      </w:r>
      <w:r w:rsidR="00F7396B">
        <w:rPr>
          <w:sz w:val="22"/>
          <w:szCs w:val="22"/>
        </w:rPr>
        <w:t xml:space="preserve">vyrážka podobná </w:t>
      </w:r>
      <w:r w:rsidRPr="00603B72">
        <w:rPr>
          <w:sz w:val="22"/>
          <w:szCs w:val="22"/>
        </w:rPr>
        <w:t>akné, dermatitída (zápalové ochorenie kože),</w:t>
      </w:r>
    </w:p>
    <w:p w14:paraId="415E4FE3" w14:textId="0D5261EE" w:rsidR="006420FC" w:rsidRPr="00603B72" w:rsidRDefault="006420FC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 xml:space="preserve">bolesť </w:t>
      </w:r>
      <w:r w:rsidR="00AD02F4">
        <w:rPr>
          <w:sz w:val="22"/>
          <w:szCs w:val="22"/>
        </w:rPr>
        <w:t>svalov a kostí</w:t>
      </w:r>
      <w:r w:rsidRPr="00603B72">
        <w:rPr>
          <w:sz w:val="22"/>
          <w:szCs w:val="22"/>
        </w:rPr>
        <w:t>,</w:t>
      </w:r>
    </w:p>
    <w:p w14:paraId="5A2B870A" w14:textId="77777777" w:rsidR="006420FC" w:rsidRPr="00603B72" w:rsidRDefault="006420FC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>periférny edém (opuch rúk a nôh),</w:t>
      </w:r>
    </w:p>
    <w:p w14:paraId="52E860B9" w14:textId="77777777" w:rsidR="006420FC" w:rsidRPr="00603B72" w:rsidRDefault="006420FC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>bolesť.</w:t>
      </w:r>
    </w:p>
    <w:p w14:paraId="37D38E19" w14:textId="77777777" w:rsidR="006420FC" w:rsidRPr="00603B72" w:rsidRDefault="006420FC" w:rsidP="00E67C44">
      <w:pPr>
        <w:rPr>
          <w:sz w:val="22"/>
          <w:szCs w:val="22"/>
        </w:rPr>
      </w:pPr>
    </w:p>
    <w:p w14:paraId="49FF1658" w14:textId="2C83A08F" w:rsidR="006420FC" w:rsidRPr="00603B72" w:rsidRDefault="006420FC" w:rsidP="00E67C44">
      <w:pPr>
        <w:rPr>
          <w:sz w:val="22"/>
          <w:szCs w:val="22"/>
        </w:rPr>
      </w:pPr>
      <w:r w:rsidRPr="00FA60B4">
        <w:rPr>
          <w:b/>
          <w:sz w:val="22"/>
          <w:szCs w:val="22"/>
        </w:rPr>
        <w:t>Menej časté</w:t>
      </w:r>
      <w:r w:rsidRPr="00603B72">
        <w:rPr>
          <w:sz w:val="22"/>
          <w:szCs w:val="22"/>
        </w:rPr>
        <w:t xml:space="preserve"> (môžu postihovať menej ako 1 zo 100 osôb):</w:t>
      </w:r>
    </w:p>
    <w:p w14:paraId="5A090FD3" w14:textId="50B35129" w:rsidR="006420FC" w:rsidRDefault="006420FC" w:rsidP="007F387F">
      <w:pPr>
        <w:numPr>
          <w:ilvl w:val="0"/>
          <w:numId w:val="25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 xml:space="preserve">suchá pokožka, </w:t>
      </w:r>
      <w:r w:rsidR="00F54615">
        <w:rPr>
          <w:sz w:val="22"/>
          <w:szCs w:val="22"/>
        </w:rPr>
        <w:t>olupovanie</w:t>
      </w:r>
      <w:r w:rsidR="00F54615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</w:rPr>
        <w:t>pokožky, dočasné vypadávanie vlasov, zmena štruktúry vlasov, zmena farby vlasov,</w:t>
      </w:r>
    </w:p>
    <w:p w14:paraId="28B0F409" w14:textId="77777777" w:rsidR="006420FC" w:rsidRDefault="006420FC" w:rsidP="007F387F">
      <w:pPr>
        <w:numPr>
          <w:ilvl w:val="0"/>
          <w:numId w:val="25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>podráždenie pokožky v mieste nanesenia.</w:t>
      </w:r>
    </w:p>
    <w:p w14:paraId="278EC3B4" w14:textId="77777777" w:rsidR="006420FC" w:rsidRPr="00603B72" w:rsidRDefault="006420FC" w:rsidP="00E67C44">
      <w:pPr>
        <w:rPr>
          <w:sz w:val="22"/>
          <w:szCs w:val="22"/>
        </w:rPr>
      </w:pPr>
    </w:p>
    <w:p w14:paraId="2AF6A057" w14:textId="77777777" w:rsidR="006420FC" w:rsidRPr="00603B72" w:rsidRDefault="006420FC" w:rsidP="00E67C44">
      <w:pPr>
        <w:rPr>
          <w:sz w:val="22"/>
          <w:szCs w:val="22"/>
        </w:rPr>
      </w:pPr>
      <w:r w:rsidRPr="00FA60B4">
        <w:rPr>
          <w:b/>
          <w:sz w:val="22"/>
          <w:szCs w:val="22"/>
        </w:rPr>
        <w:t>Zriedkavé</w:t>
      </w:r>
      <w:r w:rsidRPr="00603B72">
        <w:rPr>
          <w:sz w:val="22"/>
          <w:szCs w:val="22"/>
        </w:rPr>
        <w:t xml:space="preserve"> (môžu postihovať menej ako 1 z 1 000 osôb):</w:t>
      </w:r>
    </w:p>
    <w:p w14:paraId="5271FC2D" w14:textId="0A3D691D" w:rsidR="006420FC" w:rsidRDefault="006420FC" w:rsidP="007F387F">
      <w:pPr>
        <w:numPr>
          <w:ilvl w:val="0"/>
          <w:numId w:val="27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 xml:space="preserve">búšenie srdca, zrýchlený </w:t>
      </w:r>
      <w:r w:rsidR="00BB3158">
        <w:rPr>
          <w:sz w:val="22"/>
          <w:szCs w:val="22"/>
        </w:rPr>
        <w:t>tep srdca</w:t>
      </w:r>
      <w:r w:rsidRPr="00603B72">
        <w:rPr>
          <w:sz w:val="22"/>
          <w:szCs w:val="22"/>
        </w:rPr>
        <w:t>, bolesť v hrudi,</w:t>
      </w:r>
    </w:p>
    <w:p w14:paraId="79E42AA1" w14:textId="77777777" w:rsidR="006420FC" w:rsidRDefault="006420FC" w:rsidP="007F387F">
      <w:pPr>
        <w:numPr>
          <w:ilvl w:val="0"/>
          <w:numId w:val="27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>sčervenanie pokožky v mieste nanesenia.</w:t>
      </w:r>
    </w:p>
    <w:p w14:paraId="41444BFD" w14:textId="77777777" w:rsidR="006420FC" w:rsidRPr="00603B72" w:rsidRDefault="006420FC" w:rsidP="00E67C44">
      <w:pPr>
        <w:rPr>
          <w:sz w:val="22"/>
          <w:szCs w:val="22"/>
        </w:rPr>
      </w:pPr>
    </w:p>
    <w:p w14:paraId="7423F928" w14:textId="77777777" w:rsidR="006420FC" w:rsidRPr="00603B72" w:rsidRDefault="006420FC" w:rsidP="00E67C44">
      <w:pPr>
        <w:rPr>
          <w:sz w:val="22"/>
          <w:szCs w:val="22"/>
        </w:rPr>
      </w:pPr>
      <w:r w:rsidRPr="00FA60B4">
        <w:rPr>
          <w:b/>
          <w:sz w:val="22"/>
          <w:szCs w:val="22"/>
        </w:rPr>
        <w:t>Veľmi zriedkavé</w:t>
      </w:r>
      <w:r w:rsidRPr="00603B72">
        <w:rPr>
          <w:sz w:val="22"/>
          <w:szCs w:val="22"/>
        </w:rPr>
        <w:t xml:space="preserve"> (môžu postihovať menej ako 1 z 10 000 osôb):</w:t>
      </w:r>
    </w:p>
    <w:p w14:paraId="231A61FA" w14:textId="77777777" w:rsidR="006420FC" w:rsidRDefault="006420FC" w:rsidP="007F387F">
      <w:pPr>
        <w:numPr>
          <w:ilvl w:val="0"/>
          <w:numId w:val="29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603B72">
        <w:rPr>
          <w:sz w:val="22"/>
          <w:szCs w:val="22"/>
        </w:rPr>
        <w:t>nízky krvný tlak.</w:t>
      </w:r>
    </w:p>
    <w:p w14:paraId="462D83C5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5B24EF23" w14:textId="77777777" w:rsidR="006420FC" w:rsidRPr="00603B72" w:rsidRDefault="006420FC" w:rsidP="00E67C44">
      <w:pPr>
        <w:numPr>
          <w:ilvl w:val="12"/>
          <w:numId w:val="0"/>
        </w:numPr>
        <w:tabs>
          <w:tab w:val="left" w:pos="720"/>
        </w:tabs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lastRenderedPageBreak/>
        <w:t>Hlásenie vedľajších účinkov</w:t>
      </w:r>
    </w:p>
    <w:p w14:paraId="32F6F200" w14:textId="69561241" w:rsidR="006420FC" w:rsidRPr="00603B72" w:rsidRDefault="006420FC" w:rsidP="00E67C44">
      <w:pPr>
        <w:numPr>
          <w:ilvl w:val="12"/>
          <w:numId w:val="0"/>
        </w:numPr>
        <w:tabs>
          <w:tab w:val="left" w:pos="720"/>
        </w:tabs>
        <w:ind w:right="-2"/>
        <w:rPr>
          <w:sz w:val="22"/>
          <w:szCs w:val="22"/>
        </w:rPr>
      </w:pPr>
      <w:r w:rsidRPr="00603B72">
        <w:rPr>
          <w:sz w:val="22"/>
          <w:szCs w:val="22"/>
        </w:rPr>
        <w:t xml:space="preserve">Ak sa u vás vyskytne akýkoľvek vedľajší účinok, obráťte sa na svojho lekára alebo lekárnika. To sa týka aj akýchkoľvek vedľajších účinkov, ktoré nie sú uvedené v tejto písomnej informácii. Vedľajšie účinky môžete hlásiť aj priamo </w:t>
      </w:r>
      <w:r w:rsidR="00EC5E63">
        <w:rPr>
          <w:sz w:val="22"/>
          <w:szCs w:val="22"/>
        </w:rPr>
        <w:t>na</w:t>
      </w:r>
      <w:r w:rsidR="00EC5E63" w:rsidRPr="00603B72">
        <w:rPr>
          <w:sz w:val="22"/>
          <w:szCs w:val="22"/>
        </w:rPr>
        <w:t xml:space="preserve"> </w:t>
      </w:r>
      <w:r w:rsidRPr="00603B72">
        <w:rPr>
          <w:sz w:val="22"/>
          <w:szCs w:val="22"/>
          <w:highlight w:val="lightGray"/>
        </w:rPr>
        <w:t xml:space="preserve">národné </w:t>
      </w:r>
      <w:r w:rsidR="00EC5E63">
        <w:rPr>
          <w:sz w:val="22"/>
          <w:szCs w:val="22"/>
          <w:highlight w:val="lightGray"/>
        </w:rPr>
        <w:t>centrum</w:t>
      </w:r>
      <w:r w:rsidRPr="00603B72">
        <w:rPr>
          <w:sz w:val="22"/>
          <w:szCs w:val="22"/>
          <w:highlight w:val="lightGray"/>
        </w:rPr>
        <w:t xml:space="preserve"> hlásenia uvedené v </w:t>
      </w:r>
      <w:hyperlink r:id="rId8" w:history="1">
        <w:r w:rsidRPr="00603B72">
          <w:rPr>
            <w:rStyle w:val="Hypertextovprepojenie"/>
            <w:sz w:val="22"/>
            <w:szCs w:val="22"/>
            <w:highlight w:val="lightGray"/>
          </w:rPr>
          <w:t>Prílohe V</w:t>
        </w:r>
      </w:hyperlink>
      <w:r w:rsidRPr="00603B72">
        <w:rPr>
          <w:sz w:val="22"/>
          <w:szCs w:val="22"/>
        </w:rPr>
        <w:t>. Hlásením vedľajších účinkov môžete prispieť k získaniu ďalších informácií o bezpečnosti tohto lieku.</w:t>
      </w:r>
    </w:p>
    <w:p w14:paraId="46AEAD23" w14:textId="77777777" w:rsidR="006420FC" w:rsidRPr="00603B72" w:rsidRDefault="006420FC" w:rsidP="00E67C44">
      <w:pPr>
        <w:numPr>
          <w:ilvl w:val="12"/>
          <w:numId w:val="0"/>
        </w:numPr>
        <w:ind w:left="567" w:right="-2" w:hanging="567"/>
        <w:rPr>
          <w:b/>
          <w:sz w:val="22"/>
          <w:szCs w:val="22"/>
        </w:rPr>
      </w:pPr>
    </w:p>
    <w:p w14:paraId="3634E7F7" w14:textId="77777777" w:rsidR="006420FC" w:rsidRPr="00603B72" w:rsidRDefault="006420FC" w:rsidP="00E67C44">
      <w:pPr>
        <w:numPr>
          <w:ilvl w:val="12"/>
          <w:numId w:val="0"/>
        </w:numPr>
        <w:ind w:left="567" w:right="-2" w:hanging="567"/>
        <w:rPr>
          <w:b/>
          <w:sz w:val="22"/>
          <w:szCs w:val="22"/>
        </w:rPr>
      </w:pPr>
    </w:p>
    <w:p w14:paraId="26B3B6D0" w14:textId="7F441B24" w:rsidR="006420FC" w:rsidRPr="00603B72" w:rsidRDefault="006420FC" w:rsidP="00E67C44">
      <w:pPr>
        <w:numPr>
          <w:ilvl w:val="12"/>
          <w:numId w:val="0"/>
        </w:numPr>
        <w:ind w:left="567" w:right="-2" w:hanging="567"/>
        <w:rPr>
          <w:sz w:val="22"/>
          <w:szCs w:val="22"/>
        </w:rPr>
      </w:pPr>
      <w:r w:rsidRPr="00603B72">
        <w:rPr>
          <w:b/>
          <w:sz w:val="22"/>
          <w:szCs w:val="22"/>
        </w:rPr>
        <w:t>5.</w:t>
      </w:r>
      <w:r w:rsidRPr="00603B72">
        <w:rPr>
          <w:sz w:val="22"/>
          <w:szCs w:val="22"/>
        </w:rPr>
        <w:tab/>
      </w:r>
      <w:r w:rsidRPr="00603B72">
        <w:rPr>
          <w:b/>
          <w:sz w:val="22"/>
          <w:szCs w:val="22"/>
        </w:rPr>
        <w:t xml:space="preserve">Ako uchovávať 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</w:t>
      </w:r>
    </w:p>
    <w:p w14:paraId="5779195C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5BCEC96B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  <w:r w:rsidRPr="00603B72">
        <w:rPr>
          <w:sz w:val="22"/>
          <w:szCs w:val="22"/>
        </w:rPr>
        <w:t>Tento liek uchovávajte mimo dohľadu a dosahu detí.</w:t>
      </w:r>
    </w:p>
    <w:p w14:paraId="2711F666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77266970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  <w:r w:rsidRPr="00603B72">
        <w:rPr>
          <w:sz w:val="22"/>
          <w:szCs w:val="22"/>
        </w:rPr>
        <w:t>Horľavina. Chráňte pred teplom. Fľaštičku udržiavajte dôkladne uzatvorenú.</w:t>
      </w:r>
    </w:p>
    <w:p w14:paraId="17A7EB58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1FFC59F9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  <w:r w:rsidRPr="00603B72">
        <w:rPr>
          <w:sz w:val="22"/>
          <w:szCs w:val="22"/>
        </w:rPr>
        <w:t>Nepoužívajte tento liek po dátume exspirácie, ktorý je uvedený na fľaštičke po EXP. Dátum exspirácie sa vzťahuje na posledný deň v danom mesiaci.</w:t>
      </w:r>
    </w:p>
    <w:p w14:paraId="2F14787B" w14:textId="77777777" w:rsidR="006420FC" w:rsidRPr="00603B72" w:rsidRDefault="006420FC" w:rsidP="00E67C44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3F5EC40D" w14:textId="77777777" w:rsidR="006420FC" w:rsidRPr="00603B72" w:rsidRDefault="006420FC" w:rsidP="005852DE">
      <w:pPr>
        <w:tabs>
          <w:tab w:val="left" w:pos="540"/>
        </w:tabs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3193F77F" w14:textId="77777777" w:rsidR="006420FC" w:rsidRPr="00603B72" w:rsidRDefault="006420FC" w:rsidP="005852DE">
      <w:pPr>
        <w:numPr>
          <w:ilvl w:val="12"/>
          <w:numId w:val="0"/>
        </w:numPr>
        <w:tabs>
          <w:tab w:val="left" w:pos="540"/>
        </w:tabs>
        <w:ind w:right="-2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>6.</w:t>
      </w:r>
      <w:r w:rsidRPr="00603B72">
        <w:rPr>
          <w:sz w:val="22"/>
          <w:szCs w:val="22"/>
        </w:rPr>
        <w:tab/>
      </w:r>
      <w:r w:rsidRPr="00603B72">
        <w:rPr>
          <w:b/>
          <w:sz w:val="22"/>
          <w:szCs w:val="22"/>
        </w:rPr>
        <w:t>Obsah balenia a ďalšie informácie</w:t>
      </w:r>
    </w:p>
    <w:p w14:paraId="148A95A3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239B412B" w14:textId="72D21D93" w:rsidR="006420FC" w:rsidRPr="00603B72" w:rsidRDefault="006420FC" w:rsidP="00E67C44">
      <w:pPr>
        <w:numPr>
          <w:ilvl w:val="12"/>
          <w:numId w:val="0"/>
        </w:numPr>
        <w:ind w:right="-2"/>
        <w:rPr>
          <w:b/>
          <w:bCs/>
          <w:sz w:val="22"/>
          <w:szCs w:val="22"/>
        </w:rPr>
      </w:pPr>
      <w:r w:rsidRPr="00603B72">
        <w:rPr>
          <w:b/>
          <w:sz w:val="22"/>
          <w:szCs w:val="22"/>
        </w:rPr>
        <w:t xml:space="preserve">Čo 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 obsahuje</w:t>
      </w:r>
    </w:p>
    <w:p w14:paraId="161FD5E1" w14:textId="77777777" w:rsidR="006420FC" w:rsidRPr="00603B72" w:rsidRDefault="006420FC" w:rsidP="005852DE">
      <w:pPr>
        <w:pStyle w:val="Odsekzoznamu"/>
        <w:numPr>
          <w:ilvl w:val="0"/>
          <w:numId w:val="19"/>
        </w:numPr>
        <w:ind w:left="540" w:right="-2" w:hanging="540"/>
        <w:rPr>
          <w:i/>
          <w:iCs/>
          <w:sz w:val="22"/>
          <w:szCs w:val="22"/>
        </w:rPr>
      </w:pPr>
      <w:r w:rsidRPr="00603B72">
        <w:rPr>
          <w:sz w:val="22"/>
          <w:szCs w:val="22"/>
        </w:rPr>
        <w:t>Liečivo je minoxidil.</w:t>
      </w:r>
    </w:p>
    <w:p w14:paraId="5E5CE89C" w14:textId="2B65CF45" w:rsidR="006420FC" w:rsidRPr="00603B72" w:rsidRDefault="0051508E" w:rsidP="005852DE">
      <w:pPr>
        <w:pStyle w:val="Odsekzoznamu"/>
        <w:numPr>
          <w:ilvl w:val="0"/>
          <w:numId w:val="19"/>
        </w:numPr>
        <w:ind w:left="540" w:right="-2" w:hanging="540"/>
        <w:rPr>
          <w:sz w:val="22"/>
          <w:szCs w:val="22"/>
        </w:rPr>
      </w:pPr>
      <w:r>
        <w:rPr>
          <w:sz w:val="22"/>
          <w:szCs w:val="22"/>
        </w:rPr>
        <w:t>Pomocné látky</w:t>
      </w:r>
      <w:r w:rsidR="006420FC" w:rsidRPr="00603B72">
        <w:rPr>
          <w:sz w:val="22"/>
          <w:szCs w:val="22"/>
        </w:rPr>
        <w:t xml:space="preserve"> sú </w:t>
      </w:r>
      <w:proofErr w:type="spellStart"/>
      <w:r w:rsidR="006420FC" w:rsidRPr="00603B72">
        <w:rPr>
          <w:sz w:val="22"/>
          <w:szCs w:val="22"/>
        </w:rPr>
        <w:t>propylénglykol</w:t>
      </w:r>
      <w:proofErr w:type="spellEnd"/>
      <w:r w:rsidR="006420FC" w:rsidRPr="00603B72">
        <w:rPr>
          <w:sz w:val="22"/>
          <w:szCs w:val="22"/>
        </w:rPr>
        <w:t>, etanol a čistená voda.</w:t>
      </w:r>
    </w:p>
    <w:p w14:paraId="2D549AA4" w14:textId="77777777" w:rsidR="006420FC" w:rsidRPr="00603B72" w:rsidRDefault="006420FC" w:rsidP="00E67C44">
      <w:pPr>
        <w:ind w:right="-2"/>
        <w:rPr>
          <w:sz w:val="22"/>
          <w:szCs w:val="22"/>
        </w:rPr>
      </w:pPr>
    </w:p>
    <w:p w14:paraId="21BD439F" w14:textId="01C58705" w:rsidR="006420FC" w:rsidRPr="00603B72" w:rsidRDefault="006420FC" w:rsidP="00E67C44">
      <w:pPr>
        <w:keepNext/>
        <w:numPr>
          <w:ilvl w:val="12"/>
          <w:numId w:val="0"/>
        </w:numPr>
        <w:ind w:right="-2"/>
        <w:rPr>
          <w:b/>
          <w:bCs/>
          <w:sz w:val="22"/>
          <w:szCs w:val="22"/>
        </w:rPr>
      </w:pPr>
      <w:r w:rsidRPr="00603B72">
        <w:rPr>
          <w:b/>
          <w:sz w:val="22"/>
          <w:szCs w:val="22"/>
        </w:rPr>
        <w:t xml:space="preserve">Ako vyzerá dermálny roztok </w:t>
      </w:r>
      <w:r w:rsidR="00011E5E">
        <w:rPr>
          <w:b/>
          <w:sz w:val="22"/>
          <w:szCs w:val="22"/>
        </w:rPr>
        <w:t>Minorga</w:t>
      </w:r>
      <w:r w:rsidRPr="00603B72">
        <w:rPr>
          <w:b/>
          <w:sz w:val="22"/>
          <w:szCs w:val="22"/>
        </w:rPr>
        <w:t xml:space="preserve"> 2 % a obsah balenia</w:t>
      </w:r>
    </w:p>
    <w:p w14:paraId="74D7ED85" w14:textId="11D96C9D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603B72">
        <w:rPr>
          <w:sz w:val="22"/>
          <w:szCs w:val="22"/>
        </w:rPr>
        <w:t xml:space="preserve">Dermálny roztok </w:t>
      </w:r>
      <w:r w:rsidR="00011E5E">
        <w:rPr>
          <w:sz w:val="22"/>
          <w:szCs w:val="22"/>
        </w:rPr>
        <w:t>Minorga</w:t>
      </w:r>
      <w:r w:rsidRPr="00603B72">
        <w:rPr>
          <w:sz w:val="22"/>
          <w:szCs w:val="22"/>
        </w:rPr>
        <w:t xml:space="preserve"> 2 % je číry a bezfarebný alebo mierne žltkastý roztok s alkoholovým zápachom a je k dispozícii v takejto forme:</w:t>
      </w:r>
    </w:p>
    <w:p w14:paraId="1AC00174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5304759D" w14:textId="73E18D90" w:rsidR="006420FC" w:rsidRPr="009143EB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9143EB">
        <w:rPr>
          <w:sz w:val="22"/>
          <w:szCs w:val="22"/>
        </w:rPr>
        <w:t>Fľaštička z HDPE s mechanickým rozprašovačom</w:t>
      </w:r>
      <w:r w:rsidR="00B41B9D">
        <w:rPr>
          <w:sz w:val="22"/>
          <w:szCs w:val="22"/>
        </w:rPr>
        <w:t>/</w:t>
      </w:r>
      <w:r w:rsidRPr="009143EB">
        <w:rPr>
          <w:sz w:val="22"/>
          <w:szCs w:val="22"/>
        </w:rPr>
        <w:t>aplikátormi obsahujúca 60 ml roztoku.</w:t>
      </w:r>
    </w:p>
    <w:p w14:paraId="6D20E3E5" w14:textId="77777777" w:rsidR="006420FC" w:rsidRPr="00FA60B4" w:rsidRDefault="006420FC" w:rsidP="00E67C44">
      <w:pPr>
        <w:autoSpaceDE w:val="0"/>
        <w:autoSpaceDN w:val="0"/>
        <w:adjustRightInd w:val="0"/>
        <w:rPr>
          <w:sz w:val="22"/>
          <w:szCs w:val="22"/>
          <w:highlight w:val="yellow"/>
        </w:rPr>
      </w:pPr>
    </w:p>
    <w:p w14:paraId="21D3BC8F" w14:textId="77777777" w:rsidR="006420FC" w:rsidRPr="009143EB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9143EB">
        <w:rPr>
          <w:sz w:val="22"/>
          <w:szCs w:val="22"/>
        </w:rPr>
        <w:t>Veľkosti balenia:</w:t>
      </w:r>
    </w:p>
    <w:p w14:paraId="52F570DF" w14:textId="77777777" w:rsidR="006420FC" w:rsidRPr="009143EB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9143EB">
        <w:rPr>
          <w:sz w:val="22"/>
          <w:szCs w:val="22"/>
        </w:rPr>
        <w:t>1 x 60 ml s 1 odnímateľným aplikátorom s dýzou a 1 odnímateľným aplikátorom so špičkou.</w:t>
      </w:r>
    </w:p>
    <w:p w14:paraId="2CF7FA52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  <w:r w:rsidRPr="009143EB">
        <w:rPr>
          <w:sz w:val="22"/>
          <w:szCs w:val="22"/>
        </w:rPr>
        <w:t>3 x 60 ml s 3 odnímateľnými aplikátormi s dýzou a 2 odnímateľnými aplikátormi so špičkou.</w:t>
      </w:r>
    </w:p>
    <w:p w14:paraId="404AF76D" w14:textId="77777777" w:rsidR="006420FC" w:rsidRPr="00603B72" w:rsidRDefault="006420FC" w:rsidP="00E67C44">
      <w:pPr>
        <w:autoSpaceDE w:val="0"/>
        <w:autoSpaceDN w:val="0"/>
        <w:adjustRightInd w:val="0"/>
        <w:rPr>
          <w:sz w:val="22"/>
          <w:szCs w:val="22"/>
        </w:rPr>
      </w:pPr>
    </w:p>
    <w:p w14:paraId="7664549C" w14:textId="77777777" w:rsidR="006420FC" w:rsidRPr="00603B72" w:rsidRDefault="006420FC">
      <w:pPr>
        <w:keepNext/>
        <w:keepLines/>
        <w:numPr>
          <w:ilvl w:val="12"/>
          <w:numId w:val="0"/>
        </w:numPr>
        <w:rPr>
          <w:b/>
          <w:bCs/>
          <w:sz w:val="22"/>
          <w:szCs w:val="22"/>
        </w:rPr>
      </w:pPr>
      <w:r w:rsidRPr="00603B72">
        <w:rPr>
          <w:b/>
          <w:sz w:val="22"/>
          <w:szCs w:val="22"/>
        </w:rPr>
        <w:t>Držiteľ rozhodnutia o registrácii a výrobca</w:t>
      </w:r>
    </w:p>
    <w:p w14:paraId="020ECF00" w14:textId="77777777" w:rsidR="006420FC" w:rsidRPr="00603B72" w:rsidRDefault="006420FC">
      <w:pPr>
        <w:keepNext/>
        <w:keepLines/>
        <w:numPr>
          <w:ilvl w:val="12"/>
          <w:numId w:val="0"/>
        </w:numPr>
        <w:rPr>
          <w:sz w:val="22"/>
          <w:szCs w:val="22"/>
          <w:u w:val="single"/>
        </w:rPr>
      </w:pPr>
    </w:p>
    <w:p w14:paraId="0D27DCE3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bCs/>
          <w:sz w:val="22"/>
          <w:szCs w:val="22"/>
          <w:u w:val="single"/>
        </w:rPr>
      </w:pPr>
      <w:r w:rsidRPr="00603B72">
        <w:rPr>
          <w:sz w:val="22"/>
          <w:szCs w:val="22"/>
          <w:u w:val="single"/>
        </w:rPr>
        <w:t>Držiteľ rozhodnutia o registrácii</w:t>
      </w:r>
    </w:p>
    <w:p w14:paraId="4D51B88C" w14:textId="77777777" w:rsidR="006420FC" w:rsidRPr="00603B72" w:rsidRDefault="006420FC" w:rsidP="00332AAD">
      <w:pPr>
        <w:rPr>
          <w:sz w:val="22"/>
          <w:szCs w:val="22"/>
        </w:rPr>
      </w:pPr>
      <w:r w:rsidRPr="00603B72">
        <w:rPr>
          <w:sz w:val="22"/>
          <w:szCs w:val="22"/>
        </w:rPr>
        <w:t>Laboratoires Bailleul S.A.</w:t>
      </w:r>
    </w:p>
    <w:p w14:paraId="5321B9A7" w14:textId="77777777" w:rsidR="006420FC" w:rsidRPr="00603B72" w:rsidRDefault="006420FC" w:rsidP="00332AAD">
      <w:pPr>
        <w:rPr>
          <w:sz w:val="22"/>
          <w:szCs w:val="22"/>
        </w:rPr>
      </w:pPr>
      <w:r w:rsidRPr="00603B72">
        <w:rPr>
          <w:sz w:val="22"/>
          <w:szCs w:val="22"/>
        </w:rPr>
        <w:t xml:space="preserve">10-12 Avenue Pasteur </w:t>
      </w:r>
    </w:p>
    <w:p w14:paraId="4FDC0E50" w14:textId="77777777" w:rsidR="006420FC" w:rsidRPr="00603B72" w:rsidRDefault="006420FC" w:rsidP="00332AAD">
      <w:pPr>
        <w:rPr>
          <w:sz w:val="22"/>
          <w:szCs w:val="22"/>
        </w:rPr>
      </w:pPr>
      <w:r w:rsidRPr="00603B72">
        <w:rPr>
          <w:sz w:val="22"/>
          <w:szCs w:val="22"/>
        </w:rPr>
        <w:t>L-2310 Luxemburg</w:t>
      </w:r>
    </w:p>
    <w:p w14:paraId="481DFA50" w14:textId="77777777" w:rsidR="006420FC" w:rsidRPr="00603B72" w:rsidRDefault="006420FC" w:rsidP="00E67C44">
      <w:pPr>
        <w:rPr>
          <w:sz w:val="22"/>
          <w:szCs w:val="22"/>
        </w:rPr>
      </w:pPr>
      <w:r w:rsidRPr="00603B72">
        <w:rPr>
          <w:sz w:val="22"/>
          <w:szCs w:val="22"/>
        </w:rPr>
        <w:t>Luxembursko</w:t>
      </w:r>
    </w:p>
    <w:p w14:paraId="4118B471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6BCF23AC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  <w:u w:val="single"/>
        </w:rPr>
      </w:pPr>
      <w:r w:rsidRPr="00603B72">
        <w:rPr>
          <w:sz w:val="22"/>
          <w:szCs w:val="22"/>
          <w:u w:val="single"/>
        </w:rPr>
        <w:t>Výrobca</w:t>
      </w:r>
    </w:p>
    <w:p w14:paraId="04986869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  <w:r w:rsidRPr="00603B72">
        <w:rPr>
          <w:sz w:val="22"/>
          <w:szCs w:val="22"/>
        </w:rPr>
        <w:t>Laboratoires OPODEX Industrie</w:t>
      </w:r>
    </w:p>
    <w:p w14:paraId="65EA3F69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  <w:r w:rsidRPr="00603B72">
        <w:rPr>
          <w:sz w:val="22"/>
          <w:szCs w:val="22"/>
        </w:rPr>
        <w:t>36-42 avenue Marc Sangnier</w:t>
      </w:r>
    </w:p>
    <w:p w14:paraId="668F92FB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  <w:r w:rsidRPr="00603B72">
        <w:rPr>
          <w:sz w:val="22"/>
          <w:szCs w:val="22"/>
        </w:rPr>
        <w:t>92390 Villeneuve La Garenne</w:t>
      </w:r>
    </w:p>
    <w:p w14:paraId="2D06A058" w14:textId="77777777" w:rsidR="008468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  <w:r w:rsidRPr="00603B72">
        <w:rPr>
          <w:sz w:val="22"/>
          <w:szCs w:val="22"/>
        </w:rPr>
        <w:t>Francúzsko</w:t>
      </w:r>
    </w:p>
    <w:p w14:paraId="72421ECA" w14:textId="77777777" w:rsidR="00846872" w:rsidRDefault="00846872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6DA42EE1" w14:textId="77777777" w:rsidR="00846872" w:rsidRDefault="00846872" w:rsidP="00846872">
      <w:pPr>
        <w:numPr>
          <w:ilvl w:val="12"/>
          <w:numId w:val="0"/>
        </w:numPr>
        <w:ind w:right="-2"/>
        <w:rPr>
          <w:sz w:val="22"/>
          <w:szCs w:val="22"/>
        </w:rPr>
      </w:pPr>
      <w:r>
        <w:rPr>
          <w:sz w:val="22"/>
          <w:szCs w:val="22"/>
        </w:rPr>
        <w:t>alebo</w:t>
      </w:r>
    </w:p>
    <w:p w14:paraId="4EA7658C" w14:textId="77777777" w:rsidR="00846872" w:rsidRDefault="00846872" w:rsidP="00846872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06EF96C9" w14:textId="77777777" w:rsidR="00846872" w:rsidRDefault="00846872" w:rsidP="00846872">
      <w:pPr>
        <w:numPr>
          <w:ilvl w:val="12"/>
          <w:numId w:val="0"/>
        </w:numPr>
        <w:ind w:right="-2"/>
        <w:rPr>
          <w:sz w:val="22"/>
          <w:szCs w:val="22"/>
        </w:rPr>
      </w:pPr>
      <w:r>
        <w:rPr>
          <w:sz w:val="22"/>
          <w:szCs w:val="22"/>
        </w:rPr>
        <w:t>DELPHARM HUNINGUE SAS</w:t>
      </w:r>
    </w:p>
    <w:p w14:paraId="30785837" w14:textId="77777777" w:rsidR="00846872" w:rsidRDefault="00846872" w:rsidP="00846872">
      <w:pPr>
        <w:numPr>
          <w:ilvl w:val="12"/>
          <w:numId w:val="0"/>
        </w:numPr>
        <w:ind w:right="-2"/>
        <w:rPr>
          <w:sz w:val="22"/>
          <w:szCs w:val="22"/>
        </w:rPr>
      </w:pPr>
      <w:r>
        <w:rPr>
          <w:sz w:val="22"/>
          <w:szCs w:val="22"/>
        </w:rPr>
        <w:t>26 rue de la Chapelle</w:t>
      </w:r>
    </w:p>
    <w:p w14:paraId="13DCFC7E" w14:textId="77777777" w:rsidR="00846872" w:rsidRDefault="00846872" w:rsidP="00846872">
      <w:pPr>
        <w:numPr>
          <w:ilvl w:val="12"/>
          <w:numId w:val="0"/>
        </w:numPr>
        <w:ind w:right="-2"/>
        <w:rPr>
          <w:sz w:val="22"/>
          <w:szCs w:val="22"/>
        </w:rPr>
      </w:pPr>
      <w:r>
        <w:rPr>
          <w:sz w:val="22"/>
          <w:szCs w:val="22"/>
        </w:rPr>
        <w:t xml:space="preserve">68330 Huningue </w:t>
      </w:r>
    </w:p>
    <w:p w14:paraId="1FCF1E54" w14:textId="77777777" w:rsidR="00846872" w:rsidRDefault="00846872" w:rsidP="00846872">
      <w:pPr>
        <w:numPr>
          <w:ilvl w:val="12"/>
          <w:numId w:val="0"/>
        </w:numPr>
        <w:ind w:right="-2"/>
        <w:rPr>
          <w:sz w:val="22"/>
          <w:szCs w:val="22"/>
        </w:rPr>
      </w:pPr>
      <w:r>
        <w:rPr>
          <w:sz w:val="22"/>
          <w:szCs w:val="22"/>
        </w:rPr>
        <w:t>Francúzsko</w:t>
      </w:r>
    </w:p>
    <w:p w14:paraId="7D07C662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2E52A9F2" w14:textId="2F00D383" w:rsidR="006420FC" w:rsidRPr="00603B72" w:rsidRDefault="006420FC" w:rsidP="00BA598E">
      <w:pPr>
        <w:keepNext/>
        <w:keepLines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lastRenderedPageBreak/>
        <w:t>Liek je schválený v členských krajinách Európskeho hospodárskeho priestoru (EHP) pod</w:t>
      </w:r>
      <w:r w:rsidR="00251E61">
        <w:rPr>
          <w:b/>
          <w:sz w:val="22"/>
          <w:szCs w:val="22"/>
        </w:rPr>
        <w:t> </w:t>
      </w:r>
      <w:r w:rsidRPr="00603B72">
        <w:rPr>
          <w:b/>
          <w:sz w:val="22"/>
          <w:szCs w:val="22"/>
        </w:rPr>
        <w:t>nasledovnými názvami:</w:t>
      </w:r>
    </w:p>
    <w:p w14:paraId="344E64A2" w14:textId="77777777" w:rsidR="006420FC" w:rsidRPr="00603B72" w:rsidRDefault="006420FC" w:rsidP="00BA598E">
      <w:pPr>
        <w:keepNext/>
        <w:keepLines/>
        <w:rPr>
          <w:sz w:val="22"/>
          <w:szCs w:val="22"/>
        </w:rPr>
      </w:pPr>
    </w:p>
    <w:p w14:paraId="3E776BC6" w14:textId="4DBF085A" w:rsidR="006420FC" w:rsidRPr="009143EB" w:rsidRDefault="006420FC" w:rsidP="00BA598E">
      <w:pPr>
        <w:keepNext/>
        <w:keepLines/>
        <w:rPr>
          <w:sz w:val="22"/>
          <w:szCs w:val="22"/>
        </w:rPr>
      </w:pPr>
      <w:r w:rsidRPr="009143EB">
        <w:rPr>
          <w:sz w:val="22"/>
          <w:szCs w:val="22"/>
        </w:rPr>
        <w:t>Cyprus:</w:t>
      </w:r>
      <w:r w:rsidRPr="009143EB">
        <w:rPr>
          <w:sz w:val="22"/>
          <w:szCs w:val="22"/>
        </w:rPr>
        <w:tab/>
      </w:r>
      <w:r w:rsidRPr="009143EB">
        <w:rPr>
          <w:sz w:val="22"/>
          <w:szCs w:val="22"/>
        </w:rPr>
        <w:tab/>
      </w:r>
      <w:r w:rsidRPr="009143EB">
        <w:rPr>
          <w:sz w:val="22"/>
          <w:szCs w:val="22"/>
        </w:rPr>
        <w:tab/>
      </w:r>
      <w:r w:rsidR="00676EA8" w:rsidRPr="009143EB">
        <w:rPr>
          <w:sz w:val="22"/>
          <w:szCs w:val="22"/>
        </w:rPr>
        <w:t>Androxil 2%, δερματικόδιάλυμα</w:t>
      </w:r>
    </w:p>
    <w:p w14:paraId="066E6B5E" w14:textId="34B054A4" w:rsidR="006420FC" w:rsidRPr="009143EB" w:rsidRDefault="006420FC" w:rsidP="00EB5469">
      <w:pPr>
        <w:numPr>
          <w:ilvl w:val="12"/>
          <w:numId w:val="0"/>
        </w:numPr>
        <w:ind w:right="-2"/>
        <w:rPr>
          <w:sz w:val="22"/>
          <w:szCs w:val="22"/>
        </w:rPr>
      </w:pPr>
      <w:r w:rsidRPr="009143EB">
        <w:rPr>
          <w:sz w:val="22"/>
          <w:szCs w:val="22"/>
        </w:rPr>
        <w:t>Česká republika:</w:t>
      </w:r>
      <w:r w:rsidRPr="009143EB">
        <w:rPr>
          <w:sz w:val="22"/>
          <w:szCs w:val="22"/>
        </w:rPr>
        <w:tab/>
      </w:r>
      <w:r w:rsidR="00676EA8" w:rsidRPr="009143EB">
        <w:rPr>
          <w:sz w:val="22"/>
          <w:szCs w:val="22"/>
          <w:lang w:val="pt-PT"/>
        </w:rPr>
        <w:t>Minorga 20 mg/ml, kožní roztok</w:t>
      </w:r>
    </w:p>
    <w:p w14:paraId="55199FDB" w14:textId="6BABD94A" w:rsidR="006420FC" w:rsidRPr="009143EB" w:rsidRDefault="006420FC">
      <w:pPr>
        <w:numPr>
          <w:ilvl w:val="12"/>
          <w:numId w:val="0"/>
        </w:numPr>
        <w:ind w:right="-2"/>
        <w:rPr>
          <w:sz w:val="22"/>
          <w:szCs w:val="22"/>
        </w:rPr>
      </w:pPr>
      <w:r w:rsidRPr="009143EB">
        <w:rPr>
          <w:sz w:val="22"/>
          <w:szCs w:val="22"/>
        </w:rPr>
        <w:t>Grécko:</w:t>
      </w:r>
      <w:r w:rsidRPr="009143EB">
        <w:rPr>
          <w:sz w:val="22"/>
          <w:szCs w:val="22"/>
        </w:rPr>
        <w:tab/>
      </w:r>
      <w:r w:rsidRPr="009143EB">
        <w:rPr>
          <w:sz w:val="22"/>
          <w:szCs w:val="22"/>
        </w:rPr>
        <w:tab/>
      </w:r>
      <w:r w:rsidR="00676EA8" w:rsidRPr="009143EB">
        <w:rPr>
          <w:sz w:val="22"/>
          <w:szCs w:val="22"/>
        </w:rPr>
        <w:t>Androxil 2%, δερματικόδιάλυμα</w:t>
      </w:r>
    </w:p>
    <w:p w14:paraId="531682ED" w14:textId="3ABBD130" w:rsidR="006420FC" w:rsidRPr="009143EB" w:rsidRDefault="006420FC" w:rsidP="007F387F">
      <w:pPr>
        <w:pStyle w:val="Pta"/>
        <w:tabs>
          <w:tab w:val="clear" w:pos="9072"/>
          <w:tab w:val="left" w:pos="2127"/>
          <w:tab w:val="left" w:pos="5040"/>
        </w:tabs>
        <w:rPr>
          <w:sz w:val="22"/>
          <w:szCs w:val="22"/>
        </w:rPr>
      </w:pPr>
      <w:r w:rsidRPr="009143EB">
        <w:rPr>
          <w:sz w:val="22"/>
          <w:szCs w:val="22"/>
        </w:rPr>
        <w:t>Taliansko:</w:t>
      </w:r>
      <w:r w:rsidRPr="009143EB">
        <w:rPr>
          <w:sz w:val="22"/>
          <w:szCs w:val="22"/>
        </w:rPr>
        <w:tab/>
      </w:r>
      <w:r w:rsidR="00676EA8" w:rsidRPr="009143EB">
        <w:rPr>
          <w:sz w:val="22"/>
          <w:szCs w:val="22"/>
          <w:lang w:val="pt-PT"/>
        </w:rPr>
        <w:t>Minoxidil Biorga 2%, soluzione cutanea</w:t>
      </w:r>
    </w:p>
    <w:p w14:paraId="21A9AD4B" w14:textId="5254E817" w:rsidR="006420FC" w:rsidRPr="009143EB" w:rsidRDefault="006420FC" w:rsidP="00433E27">
      <w:pPr>
        <w:numPr>
          <w:ilvl w:val="12"/>
          <w:numId w:val="0"/>
        </w:numPr>
        <w:ind w:right="-2"/>
        <w:rPr>
          <w:sz w:val="22"/>
          <w:szCs w:val="22"/>
        </w:rPr>
      </w:pPr>
      <w:r w:rsidRPr="009143EB">
        <w:rPr>
          <w:sz w:val="22"/>
          <w:szCs w:val="22"/>
        </w:rPr>
        <w:t>Malta:</w:t>
      </w:r>
      <w:r w:rsidRPr="009143EB">
        <w:rPr>
          <w:sz w:val="22"/>
          <w:szCs w:val="22"/>
        </w:rPr>
        <w:tab/>
      </w:r>
      <w:r w:rsidRPr="009143EB">
        <w:rPr>
          <w:sz w:val="22"/>
          <w:szCs w:val="22"/>
        </w:rPr>
        <w:tab/>
      </w:r>
      <w:r w:rsidRPr="009143EB">
        <w:rPr>
          <w:sz w:val="22"/>
          <w:szCs w:val="22"/>
        </w:rPr>
        <w:tab/>
      </w:r>
      <w:r w:rsidR="00676EA8" w:rsidRPr="009143EB">
        <w:rPr>
          <w:sz w:val="22"/>
          <w:szCs w:val="22"/>
        </w:rPr>
        <w:t>Minorga 2%, cutaneous solution</w:t>
      </w:r>
    </w:p>
    <w:p w14:paraId="0569DF01" w14:textId="1E58A967" w:rsidR="006420FC" w:rsidRPr="009143EB" w:rsidRDefault="006420FC" w:rsidP="00EB5469">
      <w:pPr>
        <w:numPr>
          <w:ilvl w:val="12"/>
          <w:numId w:val="0"/>
        </w:numPr>
        <w:ind w:right="-2"/>
        <w:rPr>
          <w:sz w:val="22"/>
          <w:szCs w:val="22"/>
        </w:rPr>
      </w:pPr>
      <w:r w:rsidRPr="009143EB">
        <w:rPr>
          <w:sz w:val="22"/>
          <w:szCs w:val="22"/>
        </w:rPr>
        <w:t>Poľsko:</w:t>
      </w:r>
      <w:r w:rsidRPr="009143EB">
        <w:rPr>
          <w:sz w:val="22"/>
          <w:szCs w:val="22"/>
        </w:rPr>
        <w:tab/>
      </w:r>
      <w:r w:rsidRPr="009143EB">
        <w:rPr>
          <w:sz w:val="22"/>
          <w:szCs w:val="22"/>
        </w:rPr>
        <w:tab/>
      </w:r>
      <w:r w:rsidRPr="009143EB">
        <w:rPr>
          <w:sz w:val="22"/>
          <w:szCs w:val="22"/>
        </w:rPr>
        <w:tab/>
      </w:r>
      <w:r w:rsidR="00676EA8" w:rsidRPr="009143EB">
        <w:rPr>
          <w:sz w:val="22"/>
          <w:szCs w:val="22"/>
          <w:lang w:val="pt-PT"/>
        </w:rPr>
        <w:t>Minorga 20 mg/mL, roztwór na skórę</w:t>
      </w:r>
    </w:p>
    <w:p w14:paraId="499CEB26" w14:textId="77777777" w:rsidR="006420FC" w:rsidRPr="009143EB" w:rsidRDefault="006420FC">
      <w:pPr>
        <w:numPr>
          <w:ilvl w:val="12"/>
          <w:numId w:val="0"/>
        </w:numPr>
        <w:ind w:right="-2"/>
        <w:rPr>
          <w:sz w:val="22"/>
          <w:szCs w:val="22"/>
        </w:rPr>
      </w:pPr>
      <w:r w:rsidRPr="009143EB">
        <w:rPr>
          <w:sz w:val="22"/>
          <w:szCs w:val="22"/>
        </w:rPr>
        <w:t>Portugalsko:</w:t>
      </w:r>
      <w:r w:rsidRPr="009143EB">
        <w:rPr>
          <w:sz w:val="22"/>
          <w:szCs w:val="22"/>
        </w:rPr>
        <w:tab/>
      </w:r>
      <w:r w:rsidRPr="009143EB">
        <w:rPr>
          <w:sz w:val="22"/>
          <w:szCs w:val="22"/>
        </w:rPr>
        <w:tab/>
        <w:t>Minoxidil Biorga 2%, solução cutânea</w:t>
      </w:r>
    </w:p>
    <w:p w14:paraId="23F5FD14" w14:textId="4441D9F6" w:rsidR="006420FC" w:rsidRPr="009143EB" w:rsidRDefault="006420FC">
      <w:pPr>
        <w:numPr>
          <w:ilvl w:val="12"/>
          <w:numId w:val="0"/>
        </w:numPr>
        <w:ind w:right="-2"/>
        <w:rPr>
          <w:sz w:val="22"/>
          <w:szCs w:val="22"/>
        </w:rPr>
      </w:pPr>
      <w:r w:rsidRPr="009143EB">
        <w:rPr>
          <w:sz w:val="22"/>
          <w:szCs w:val="22"/>
        </w:rPr>
        <w:t>Rumunsko:</w:t>
      </w:r>
      <w:r w:rsidRPr="009143EB">
        <w:rPr>
          <w:sz w:val="22"/>
          <w:szCs w:val="22"/>
        </w:rPr>
        <w:tab/>
      </w:r>
      <w:r w:rsidRPr="009143EB">
        <w:rPr>
          <w:sz w:val="22"/>
          <w:szCs w:val="22"/>
        </w:rPr>
        <w:tab/>
      </w:r>
      <w:r w:rsidR="00676EA8" w:rsidRPr="009143EB">
        <w:rPr>
          <w:sz w:val="22"/>
          <w:szCs w:val="22"/>
          <w:lang w:val="pt-PT"/>
        </w:rPr>
        <w:t>Minorga 2%, soluƫie cutanată</w:t>
      </w:r>
    </w:p>
    <w:p w14:paraId="2EFAADCD" w14:textId="2D537EF3" w:rsidR="006420FC" w:rsidRPr="009143EB" w:rsidRDefault="006420FC">
      <w:pPr>
        <w:numPr>
          <w:ilvl w:val="12"/>
          <w:numId w:val="0"/>
        </w:numPr>
        <w:ind w:right="-2"/>
        <w:rPr>
          <w:sz w:val="22"/>
          <w:szCs w:val="22"/>
        </w:rPr>
      </w:pPr>
      <w:r w:rsidRPr="009143EB">
        <w:rPr>
          <w:sz w:val="22"/>
          <w:szCs w:val="22"/>
        </w:rPr>
        <w:t>Slovenská republika:</w:t>
      </w:r>
      <w:r w:rsidRPr="009143EB">
        <w:rPr>
          <w:sz w:val="22"/>
          <w:szCs w:val="22"/>
        </w:rPr>
        <w:tab/>
      </w:r>
      <w:r w:rsidR="00676EA8" w:rsidRPr="009143EB">
        <w:rPr>
          <w:sz w:val="22"/>
          <w:szCs w:val="22"/>
          <w:lang w:val="pt-PT"/>
        </w:rPr>
        <w:t>Minorga 2% dermálny roztok</w:t>
      </w:r>
    </w:p>
    <w:p w14:paraId="61EA5A87" w14:textId="77777777" w:rsidR="006420FC" w:rsidRDefault="006420FC">
      <w:pPr>
        <w:numPr>
          <w:ilvl w:val="12"/>
          <w:numId w:val="0"/>
        </w:numPr>
        <w:ind w:right="-2"/>
        <w:rPr>
          <w:sz w:val="22"/>
          <w:szCs w:val="22"/>
        </w:rPr>
      </w:pPr>
      <w:r w:rsidRPr="009143EB">
        <w:rPr>
          <w:sz w:val="22"/>
          <w:szCs w:val="22"/>
        </w:rPr>
        <w:t>Španielsko:</w:t>
      </w:r>
      <w:r w:rsidRPr="009143EB">
        <w:rPr>
          <w:sz w:val="22"/>
          <w:szCs w:val="22"/>
        </w:rPr>
        <w:tab/>
      </w:r>
      <w:r w:rsidRPr="009143EB">
        <w:rPr>
          <w:sz w:val="22"/>
          <w:szCs w:val="22"/>
        </w:rPr>
        <w:tab/>
        <w:t>Minoxidil Biorga 20 mg/ml solución cutánea</w:t>
      </w:r>
    </w:p>
    <w:p w14:paraId="769FCAB3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6B30372D" w14:textId="61284F7C" w:rsidR="006420FC" w:rsidRPr="00603B72" w:rsidRDefault="006420FC" w:rsidP="00E67C44">
      <w:pPr>
        <w:numPr>
          <w:ilvl w:val="12"/>
          <w:numId w:val="0"/>
        </w:numPr>
        <w:ind w:right="-2"/>
        <w:outlineLvl w:val="0"/>
        <w:rPr>
          <w:sz w:val="22"/>
          <w:szCs w:val="22"/>
        </w:rPr>
      </w:pPr>
      <w:r w:rsidRPr="00603B72">
        <w:rPr>
          <w:b/>
          <w:sz w:val="22"/>
          <w:szCs w:val="22"/>
        </w:rPr>
        <w:t>Táto písomná informácia bola naposledy aktualizovaná v</w:t>
      </w:r>
      <w:r w:rsidR="00871487">
        <w:rPr>
          <w:b/>
          <w:sz w:val="22"/>
          <w:szCs w:val="22"/>
        </w:rPr>
        <w:t> 09/2020</w:t>
      </w:r>
      <w:r w:rsidR="00D10C16">
        <w:rPr>
          <w:b/>
          <w:sz w:val="22"/>
          <w:szCs w:val="22"/>
        </w:rPr>
        <w:t>.</w:t>
      </w:r>
    </w:p>
    <w:p w14:paraId="33C1A6D2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2729884D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b/>
          <w:sz w:val="22"/>
          <w:szCs w:val="22"/>
        </w:rPr>
      </w:pPr>
      <w:r w:rsidRPr="00603B72">
        <w:rPr>
          <w:b/>
          <w:sz w:val="22"/>
          <w:szCs w:val="22"/>
        </w:rPr>
        <w:t>Ďalšie zdroje informácií</w:t>
      </w:r>
    </w:p>
    <w:p w14:paraId="7F5ECCC8" w14:textId="77777777" w:rsidR="006420FC" w:rsidRPr="00603B72" w:rsidRDefault="006420FC" w:rsidP="00E67C44">
      <w:pPr>
        <w:numPr>
          <w:ilvl w:val="12"/>
          <w:numId w:val="0"/>
        </w:numPr>
        <w:ind w:right="-2"/>
        <w:rPr>
          <w:iCs/>
          <w:sz w:val="22"/>
          <w:szCs w:val="22"/>
        </w:rPr>
      </w:pPr>
      <w:r w:rsidRPr="00603B72">
        <w:rPr>
          <w:sz w:val="22"/>
          <w:szCs w:val="22"/>
        </w:rPr>
        <w:t xml:space="preserve">Podrobné informácie o tomto lieku sú dostupné na internetovej stránke </w:t>
      </w:r>
      <w:hyperlink r:id="rId9" w:history="1">
        <w:r w:rsidRPr="00603B72">
          <w:rPr>
            <w:rStyle w:val="Hypertextovprepojenie"/>
            <w:sz w:val="22"/>
            <w:szCs w:val="22"/>
          </w:rPr>
          <w:t>www.sukl.sk</w:t>
        </w:r>
      </w:hyperlink>
      <w:r w:rsidRPr="00603B72">
        <w:rPr>
          <w:sz w:val="22"/>
          <w:szCs w:val="22"/>
        </w:rPr>
        <w:t>.</w:t>
      </w:r>
    </w:p>
    <w:sectPr w:rsidR="006420FC" w:rsidRPr="00603B72" w:rsidSect="00BA598E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134" w:right="1418" w:bottom="1134" w:left="1418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77E4D5A" w15:done="0"/>
  <w15:commentEx w15:paraId="514B3C00" w15:paraIdParent="377E4D5A" w15:done="0"/>
  <w15:commentEx w15:paraId="45124BBD" w15:paraIdParent="377E4D5A" w15:done="0"/>
  <w15:commentEx w15:paraId="6E28D537" w15:done="0"/>
  <w15:commentEx w15:paraId="6DF2EB9E" w15:paraIdParent="6E28D53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37836" w16cex:dateUtc="2020-09-09T13:50:00Z"/>
  <w16cex:commentExtensible w16cex:durableId="23037915" w16cex:dateUtc="2020-09-09T13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77E4D5A" w16cid:durableId="23037364"/>
  <w16cid:commentId w16cid:paraId="514B3C00" w16cid:durableId="23037836"/>
  <w16cid:commentId w16cid:paraId="45124BBD" w16cid:durableId="2305C993"/>
  <w16cid:commentId w16cid:paraId="6E28D537" w16cid:durableId="23037365"/>
  <w16cid:commentId w16cid:paraId="6DF2EB9E" w16cid:durableId="2303791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D3AADB" w14:textId="77777777" w:rsidR="00DD2110" w:rsidRDefault="00DD2110" w:rsidP="00832731">
      <w:r>
        <w:separator/>
      </w:r>
    </w:p>
  </w:endnote>
  <w:endnote w:type="continuationSeparator" w:id="0">
    <w:p w14:paraId="0FBCE24A" w14:textId="77777777" w:rsidR="00DD2110" w:rsidRDefault="00DD2110" w:rsidP="00832731">
      <w:r>
        <w:continuationSeparator/>
      </w:r>
    </w:p>
  </w:endnote>
  <w:endnote w:type="continuationNotice" w:id="1">
    <w:p w14:paraId="64EE4598" w14:textId="77777777" w:rsidR="00DD2110" w:rsidRDefault="00DD21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Gras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F1BE2D" w14:textId="4231F2E6" w:rsidR="006420FC" w:rsidRPr="00216FD5" w:rsidRDefault="006420FC" w:rsidP="00670D2B">
    <w:pPr>
      <w:pStyle w:val="Pta"/>
      <w:jc w:val="center"/>
      <w:rPr>
        <w:sz w:val="18"/>
        <w:szCs w:val="18"/>
      </w:rPr>
    </w:pPr>
    <w:r w:rsidRPr="00216FD5">
      <w:rPr>
        <w:sz w:val="18"/>
        <w:szCs w:val="18"/>
      </w:rPr>
      <w:fldChar w:fldCharType="begin"/>
    </w:r>
    <w:r w:rsidRPr="00216FD5">
      <w:rPr>
        <w:sz w:val="18"/>
        <w:szCs w:val="18"/>
      </w:rPr>
      <w:instrText xml:space="preserve"> PAGE   \* MERGEFORMAT </w:instrText>
    </w:r>
    <w:r w:rsidRPr="00216FD5">
      <w:rPr>
        <w:sz w:val="18"/>
        <w:szCs w:val="18"/>
      </w:rPr>
      <w:fldChar w:fldCharType="separate"/>
    </w:r>
    <w:r w:rsidR="00BA598E">
      <w:rPr>
        <w:noProof/>
        <w:sz w:val="18"/>
        <w:szCs w:val="18"/>
      </w:rPr>
      <w:t>7</w:t>
    </w:r>
    <w:r w:rsidRPr="00216FD5"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B86470" w14:textId="77777777" w:rsidR="006420FC" w:rsidRPr="00670D2B" w:rsidRDefault="006420FC" w:rsidP="00670D2B">
    <w:pPr>
      <w:pStyle w:val="Pta"/>
      <w:jc w:val="center"/>
      <w:rPr>
        <w:sz w:val="18"/>
        <w:szCs w:val="18"/>
      </w:rPr>
    </w:pPr>
    <w:r>
      <w:rPr>
        <w:sz w:val="18"/>
        <w:szCs w:val="18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5F19DF" w14:textId="77777777" w:rsidR="00DD2110" w:rsidRDefault="00DD2110" w:rsidP="00832731">
      <w:r>
        <w:separator/>
      </w:r>
    </w:p>
  </w:footnote>
  <w:footnote w:type="continuationSeparator" w:id="0">
    <w:p w14:paraId="0E28A968" w14:textId="77777777" w:rsidR="00DD2110" w:rsidRDefault="00DD2110" w:rsidP="00832731">
      <w:r>
        <w:continuationSeparator/>
      </w:r>
    </w:p>
  </w:footnote>
  <w:footnote w:type="continuationNotice" w:id="1">
    <w:p w14:paraId="63FE47F4" w14:textId="77777777" w:rsidR="00DD2110" w:rsidRDefault="00DD211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DB8A69" w14:textId="77777777" w:rsidR="00AA0FC2" w:rsidRDefault="00AA0FC2" w:rsidP="00BA598E">
    <w:pPr>
      <w:tabs>
        <w:tab w:val="left" w:pos="284"/>
      </w:tabs>
      <w:rPr>
        <w:bCs/>
        <w:sz w:val="18"/>
        <w:szCs w:val="18"/>
      </w:rPr>
    </w:pPr>
    <w:r w:rsidRPr="00EB0A1F">
      <w:rPr>
        <w:bCs/>
        <w:sz w:val="18"/>
        <w:szCs w:val="18"/>
      </w:rPr>
      <w:t>Schválený text k rozhodnutiu o predĺžení, ev. č.:</w:t>
    </w:r>
    <w:r>
      <w:rPr>
        <w:bCs/>
        <w:sz w:val="18"/>
        <w:szCs w:val="18"/>
      </w:rPr>
      <w:t xml:space="preserve"> 2018/02444-PRE</w:t>
    </w:r>
  </w:p>
  <w:p w14:paraId="7BA6DD5E" w14:textId="21FE30D4" w:rsidR="00AA0FC2" w:rsidRDefault="00AA0FC2" w:rsidP="00AA0FC2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222ACE" w14:textId="46502585" w:rsidR="006420FC" w:rsidRDefault="004E04ED">
    <w:pPr>
      <w:pStyle w:val="Hlavika"/>
      <w:rPr>
        <w:bCs/>
        <w:sz w:val="18"/>
        <w:szCs w:val="18"/>
      </w:rPr>
    </w:pPr>
    <w:r>
      <w:rPr>
        <w:bCs/>
        <w:sz w:val="18"/>
        <w:szCs w:val="18"/>
      </w:rPr>
      <w:t>Príloha č. 3</w:t>
    </w:r>
    <w:r w:rsidR="006420FC" w:rsidRPr="002D285C">
      <w:rPr>
        <w:bCs/>
        <w:sz w:val="18"/>
        <w:szCs w:val="18"/>
      </w:rPr>
      <w:t xml:space="preserve"> k </w:t>
    </w:r>
    <w:r>
      <w:rPr>
        <w:bCs/>
        <w:sz w:val="18"/>
        <w:szCs w:val="18"/>
      </w:rPr>
      <w:t>notifikácii</w:t>
    </w:r>
    <w:r w:rsidR="006420FC" w:rsidRPr="002D285C">
      <w:rPr>
        <w:bCs/>
        <w:sz w:val="18"/>
        <w:szCs w:val="18"/>
      </w:rPr>
      <w:t xml:space="preserve"> o </w:t>
    </w:r>
    <w:r>
      <w:rPr>
        <w:bCs/>
        <w:sz w:val="18"/>
        <w:szCs w:val="18"/>
      </w:rPr>
      <w:t>zmene</w:t>
    </w:r>
    <w:r w:rsidR="006420FC" w:rsidRPr="002D285C">
      <w:rPr>
        <w:bCs/>
        <w:sz w:val="18"/>
        <w:szCs w:val="18"/>
      </w:rPr>
      <w:t>, ev. č.:</w:t>
    </w:r>
    <w:r w:rsidR="006420FC">
      <w:rPr>
        <w:bCs/>
        <w:sz w:val="18"/>
        <w:szCs w:val="18"/>
      </w:rPr>
      <w:t xml:space="preserve"> </w:t>
    </w:r>
    <w:r>
      <w:rPr>
        <w:bCs/>
        <w:sz w:val="18"/>
        <w:szCs w:val="18"/>
      </w:rPr>
      <w:t>2016/03154-Z1B</w:t>
    </w:r>
  </w:p>
  <w:p w14:paraId="55D1101A" w14:textId="77777777" w:rsidR="00011E5E" w:rsidRDefault="00011E5E">
    <w:pPr>
      <w:pStyle w:val="Hlavika"/>
      <w:rPr>
        <w:bCs/>
        <w:sz w:val="18"/>
        <w:szCs w:val="18"/>
      </w:rPr>
    </w:pPr>
    <w:r>
      <w:rPr>
        <w:bCs/>
        <w:sz w:val="18"/>
        <w:szCs w:val="18"/>
      </w:rPr>
      <w:t>Príloha č. 2 k notifikácii o zmene, ev. č.: 2016/05791-Z1A</w:t>
    </w:r>
  </w:p>
  <w:p w14:paraId="76B0444B" w14:textId="6F09B5D5" w:rsidR="00395480" w:rsidRDefault="00395480" w:rsidP="00395480">
    <w:pPr>
      <w:pStyle w:val="Hlavika"/>
      <w:rPr>
        <w:bCs/>
        <w:sz w:val="18"/>
        <w:szCs w:val="18"/>
      </w:rPr>
    </w:pPr>
    <w:r>
      <w:rPr>
        <w:bCs/>
        <w:sz w:val="18"/>
        <w:szCs w:val="18"/>
      </w:rPr>
      <w:t xml:space="preserve">Príloha č. 1 k notifikácii o zmene, ev. č.: </w:t>
    </w:r>
    <w:r w:rsidRPr="00395480">
      <w:rPr>
        <w:bCs/>
        <w:sz w:val="18"/>
        <w:szCs w:val="18"/>
      </w:rPr>
      <w:t>2017/01818-Z1B</w:t>
    </w:r>
  </w:p>
  <w:p w14:paraId="37AFC66B" w14:textId="77777777" w:rsidR="00395480" w:rsidRDefault="0039548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>
    <w:nsid w:val="002A731E"/>
    <w:multiLevelType w:val="hybridMultilevel"/>
    <w:tmpl w:val="1F461ADE"/>
    <w:lvl w:ilvl="0" w:tplc="E8685C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810264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3">
    <w:nsid w:val="0306236D"/>
    <w:multiLevelType w:val="hybridMultilevel"/>
    <w:tmpl w:val="97CE354C"/>
    <w:lvl w:ilvl="0" w:tplc="E8685C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C15EDE"/>
    <w:multiLevelType w:val="hybridMultilevel"/>
    <w:tmpl w:val="562E7CCC"/>
    <w:lvl w:ilvl="0" w:tplc="0A6AEC7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2235344"/>
    <w:multiLevelType w:val="hybridMultilevel"/>
    <w:tmpl w:val="57FA76D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2E394F"/>
    <w:multiLevelType w:val="hybridMultilevel"/>
    <w:tmpl w:val="B390185E"/>
    <w:lvl w:ilvl="0" w:tplc="E8685C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FA4E13"/>
    <w:multiLevelType w:val="multilevel"/>
    <w:tmpl w:val="5ED2FF96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1134"/>
      </w:pPr>
      <w:rPr>
        <w:rFonts w:cs="Times New Roman" w:hint="default"/>
        <w:b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6"/>
        <w:szCs w:val="26"/>
        <w:u w:val="none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1418"/>
      </w:pPr>
      <w:rPr>
        <w:rFonts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2">
      <w:start w:val="1"/>
      <w:numFmt w:val="decimal"/>
      <w:lvlText w:val="3.2.P.%1.%2.%3"/>
      <w:lvlJc w:val="left"/>
      <w:pPr>
        <w:tabs>
          <w:tab w:val="num" w:pos="1418"/>
        </w:tabs>
        <w:ind w:left="1418" w:hanging="1418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</w:rPr>
    </w:lvl>
    <w:lvl w:ilvl="3">
      <w:start w:val="1"/>
      <w:numFmt w:val="decimal"/>
      <w:lvlText w:val="3.2.P.%1.%2.%3.%4"/>
      <w:lvlJc w:val="left"/>
      <w:pPr>
        <w:tabs>
          <w:tab w:val="num" w:pos="1559"/>
        </w:tabs>
        <w:ind w:left="1559" w:hanging="1559"/>
      </w:pPr>
      <w:rPr>
        <w:rFonts w:ascii="Arial Gras" w:hAnsi="Arial Gras" w:cs="Times New Roman" w:hint="default"/>
        <w:b/>
        <w:i/>
        <w:caps w:val="0"/>
        <w:strike w:val="0"/>
        <w:dstrike w:val="0"/>
        <w:vanish w:val="0"/>
        <w:color w:val="000000"/>
        <w:vertAlign w:val="baseline"/>
      </w:rPr>
    </w:lvl>
    <w:lvl w:ilvl="4">
      <w:start w:val="1"/>
      <w:numFmt w:val="upperLetter"/>
      <w:lvlText w:val="%5.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8">
    <w:nsid w:val="2C1311C6"/>
    <w:multiLevelType w:val="hybridMultilevel"/>
    <w:tmpl w:val="0AFCD7AC"/>
    <w:lvl w:ilvl="0" w:tplc="E8685C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1F2E69"/>
    <w:multiLevelType w:val="hybridMultilevel"/>
    <w:tmpl w:val="16CCE27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DE4B89"/>
    <w:multiLevelType w:val="hybridMultilevel"/>
    <w:tmpl w:val="09347012"/>
    <w:lvl w:ilvl="0" w:tplc="E8685C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E541609"/>
    <w:multiLevelType w:val="hybridMultilevel"/>
    <w:tmpl w:val="1E5AABE8"/>
    <w:lvl w:ilvl="0" w:tplc="B888CF38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>
    <w:nsid w:val="34B412AC"/>
    <w:multiLevelType w:val="hybridMultilevel"/>
    <w:tmpl w:val="0A8CEB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682039"/>
    <w:multiLevelType w:val="hybridMultilevel"/>
    <w:tmpl w:val="C9F454E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31947C5"/>
    <w:multiLevelType w:val="multilevel"/>
    <w:tmpl w:val="2EFCF7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993C04"/>
    <w:multiLevelType w:val="multilevel"/>
    <w:tmpl w:val="C9F454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8B56C73"/>
    <w:multiLevelType w:val="hybridMultilevel"/>
    <w:tmpl w:val="5BA42128"/>
    <w:lvl w:ilvl="0" w:tplc="EF94C522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>
    <w:nsid w:val="5E857151"/>
    <w:multiLevelType w:val="hybridMultilevel"/>
    <w:tmpl w:val="FA5083A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</w:abstractNum>
  <w:abstractNum w:abstractNumId="19">
    <w:nsid w:val="6AD543CF"/>
    <w:multiLevelType w:val="multilevel"/>
    <w:tmpl w:val="FA5083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E047CF"/>
    <w:multiLevelType w:val="hybridMultilevel"/>
    <w:tmpl w:val="2EFCF78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D6921BE"/>
    <w:multiLevelType w:val="multilevel"/>
    <w:tmpl w:val="0A8CEB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9E703C"/>
    <w:multiLevelType w:val="multilevel"/>
    <w:tmpl w:val="57FA76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8"/>
  </w:num>
  <w:num w:numId="10">
    <w:abstractNumId w:val="11"/>
  </w:num>
  <w:num w:numId="11">
    <w:abstractNumId w:val="16"/>
  </w:num>
  <w:num w:numId="12">
    <w:abstractNumId w:val="5"/>
  </w:num>
  <w:num w:numId="13">
    <w:abstractNumId w:val="13"/>
  </w:num>
  <w:num w:numId="14">
    <w:abstractNumId w:val="20"/>
  </w:num>
  <w:num w:numId="15">
    <w:abstractNumId w:val="2"/>
  </w:num>
  <w:num w:numId="16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17">
    <w:abstractNumId w:val="12"/>
  </w:num>
  <w:num w:numId="18">
    <w:abstractNumId w:val="17"/>
  </w:num>
  <w:num w:numId="19">
    <w:abstractNumId w:val="4"/>
  </w:num>
  <w:num w:numId="20">
    <w:abstractNumId w:val="19"/>
  </w:num>
  <w:num w:numId="21">
    <w:abstractNumId w:val="8"/>
  </w:num>
  <w:num w:numId="22">
    <w:abstractNumId w:val="21"/>
  </w:num>
  <w:num w:numId="23">
    <w:abstractNumId w:val="6"/>
  </w:num>
  <w:num w:numId="24">
    <w:abstractNumId w:val="22"/>
  </w:num>
  <w:num w:numId="25">
    <w:abstractNumId w:val="1"/>
  </w:num>
  <w:num w:numId="26">
    <w:abstractNumId w:val="15"/>
  </w:num>
  <w:num w:numId="27">
    <w:abstractNumId w:val="10"/>
  </w:num>
  <w:num w:numId="28">
    <w:abstractNumId w:val="14"/>
  </w:num>
  <w:num w:numId="29">
    <w:abstractNumId w:val="3"/>
  </w:num>
  <w:num w:numId="30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lastimil Zachar">
    <w15:presenceInfo w15:providerId="AD" w15:userId="S-1-5-21-970292734-3806219473-2508978584-1711"/>
  </w15:person>
  <w15:person w15:author="Vlastimil Zachar [2]">
    <w15:presenceInfo w15:providerId="None" w15:userId="Vlastimil Zachar"/>
  </w15:person>
  <w15:person w15:author="Dorothée Djakeli">
    <w15:presenceInfo w15:providerId="None" w15:userId="Dorothée Djake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jO2NDI0NTayNDBS0lEKTi0uzszPAykwrQUA4pQtGywAAAA="/>
  </w:docVars>
  <w:rsids>
    <w:rsidRoot w:val="00832731"/>
    <w:rsid w:val="000002A1"/>
    <w:rsid w:val="000008F5"/>
    <w:rsid w:val="00006389"/>
    <w:rsid w:val="00006EC1"/>
    <w:rsid w:val="00011A5B"/>
    <w:rsid w:val="00011E5E"/>
    <w:rsid w:val="00027729"/>
    <w:rsid w:val="00027B0D"/>
    <w:rsid w:val="00036E44"/>
    <w:rsid w:val="00043765"/>
    <w:rsid w:val="00047C39"/>
    <w:rsid w:val="000513B3"/>
    <w:rsid w:val="00055ADC"/>
    <w:rsid w:val="0005785E"/>
    <w:rsid w:val="00063A5A"/>
    <w:rsid w:val="00064B24"/>
    <w:rsid w:val="000733E8"/>
    <w:rsid w:val="00075BC1"/>
    <w:rsid w:val="00083A60"/>
    <w:rsid w:val="000903C2"/>
    <w:rsid w:val="0009436F"/>
    <w:rsid w:val="000A5DC5"/>
    <w:rsid w:val="000B15B3"/>
    <w:rsid w:val="000B5113"/>
    <w:rsid w:val="000C1424"/>
    <w:rsid w:val="000C53BF"/>
    <w:rsid w:val="000D75E6"/>
    <w:rsid w:val="000E2FAB"/>
    <w:rsid w:val="000E549B"/>
    <w:rsid w:val="000E5AD0"/>
    <w:rsid w:val="000E5CF4"/>
    <w:rsid w:val="000F0BDE"/>
    <w:rsid w:val="000F163E"/>
    <w:rsid w:val="000F4E97"/>
    <w:rsid w:val="000F53F3"/>
    <w:rsid w:val="000F5476"/>
    <w:rsid w:val="000F680D"/>
    <w:rsid w:val="000F6CF6"/>
    <w:rsid w:val="00101350"/>
    <w:rsid w:val="001019B4"/>
    <w:rsid w:val="00107E55"/>
    <w:rsid w:val="00111294"/>
    <w:rsid w:val="00117BBF"/>
    <w:rsid w:val="001220C2"/>
    <w:rsid w:val="00124B57"/>
    <w:rsid w:val="00127979"/>
    <w:rsid w:val="001300EC"/>
    <w:rsid w:val="00132197"/>
    <w:rsid w:val="00133B33"/>
    <w:rsid w:val="00137CB1"/>
    <w:rsid w:val="001472CF"/>
    <w:rsid w:val="00164096"/>
    <w:rsid w:val="00165C6C"/>
    <w:rsid w:val="00180999"/>
    <w:rsid w:val="001814B1"/>
    <w:rsid w:val="001820DA"/>
    <w:rsid w:val="00183A80"/>
    <w:rsid w:val="00195B9C"/>
    <w:rsid w:val="00196457"/>
    <w:rsid w:val="001A01BE"/>
    <w:rsid w:val="001A0A08"/>
    <w:rsid w:val="001A3E17"/>
    <w:rsid w:val="001A4549"/>
    <w:rsid w:val="001A6804"/>
    <w:rsid w:val="001A69BB"/>
    <w:rsid w:val="001A6F1E"/>
    <w:rsid w:val="001B12E3"/>
    <w:rsid w:val="001C29AA"/>
    <w:rsid w:val="001C5D02"/>
    <w:rsid w:val="001C5FA3"/>
    <w:rsid w:val="001C78E2"/>
    <w:rsid w:val="001D010C"/>
    <w:rsid w:val="001D1435"/>
    <w:rsid w:val="001E2153"/>
    <w:rsid w:val="001E459D"/>
    <w:rsid w:val="001E5831"/>
    <w:rsid w:val="001E5ED2"/>
    <w:rsid w:val="001F0B38"/>
    <w:rsid w:val="001F5798"/>
    <w:rsid w:val="00202D31"/>
    <w:rsid w:val="002143AE"/>
    <w:rsid w:val="00216FD5"/>
    <w:rsid w:val="002219A3"/>
    <w:rsid w:val="00247D8C"/>
    <w:rsid w:val="00251E61"/>
    <w:rsid w:val="00255F25"/>
    <w:rsid w:val="0027478F"/>
    <w:rsid w:val="00293BDE"/>
    <w:rsid w:val="002979FB"/>
    <w:rsid w:val="002A18C1"/>
    <w:rsid w:val="002A5495"/>
    <w:rsid w:val="002B099F"/>
    <w:rsid w:val="002B298D"/>
    <w:rsid w:val="002C1D87"/>
    <w:rsid w:val="002C2830"/>
    <w:rsid w:val="002C5ECD"/>
    <w:rsid w:val="002D285C"/>
    <w:rsid w:val="002D311A"/>
    <w:rsid w:val="002D4032"/>
    <w:rsid w:val="002D428F"/>
    <w:rsid w:val="002D4CBB"/>
    <w:rsid w:val="002E50BB"/>
    <w:rsid w:val="002E6151"/>
    <w:rsid w:val="002E6FA6"/>
    <w:rsid w:val="002F0C16"/>
    <w:rsid w:val="002F2F6C"/>
    <w:rsid w:val="00304C48"/>
    <w:rsid w:val="00310D93"/>
    <w:rsid w:val="00314066"/>
    <w:rsid w:val="0031588C"/>
    <w:rsid w:val="00315CD2"/>
    <w:rsid w:val="00317AF8"/>
    <w:rsid w:val="003211C1"/>
    <w:rsid w:val="003261D1"/>
    <w:rsid w:val="00330937"/>
    <w:rsid w:val="00332769"/>
    <w:rsid w:val="00332AAD"/>
    <w:rsid w:val="00333B87"/>
    <w:rsid w:val="00333BCA"/>
    <w:rsid w:val="00344785"/>
    <w:rsid w:val="003523B0"/>
    <w:rsid w:val="00352EF4"/>
    <w:rsid w:val="0036519B"/>
    <w:rsid w:val="003675C4"/>
    <w:rsid w:val="003752B1"/>
    <w:rsid w:val="003818AB"/>
    <w:rsid w:val="003826FF"/>
    <w:rsid w:val="00387FD9"/>
    <w:rsid w:val="00391655"/>
    <w:rsid w:val="00391855"/>
    <w:rsid w:val="00392AA0"/>
    <w:rsid w:val="00395480"/>
    <w:rsid w:val="003A34C8"/>
    <w:rsid w:val="003A67F5"/>
    <w:rsid w:val="003A7EA8"/>
    <w:rsid w:val="003B59DC"/>
    <w:rsid w:val="003B653F"/>
    <w:rsid w:val="003B7B01"/>
    <w:rsid w:val="003C04AE"/>
    <w:rsid w:val="003C1675"/>
    <w:rsid w:val="003D107F"/>
    <w:rsid w:val="003D17E5"/>
    <w:rsid w:val="003D2372"/>
    <w:rsid w:val="003D7A4C"/>
    <w:rsid w:val="003E1732"/>
    <w:rsid w:val="003E7B86"/>
    <w:rsid w:val="003F05AC"/>
    <w:rsid w:val="003F5592"/>
    <w:rsid w:val="003F7D46"/>
    <w:rsid w:val="003F7EAA"/>
    <w:rsid w:val="00402F8C"/>
    <w:rsid w:val="004202B5"/>
    <w:rsid w:val="00420E0D"/>
    <w:rsid w:val="00422966"/>
    <w:rsid w:val="00431936"/>
    <w:rsid w:val="00433E27"/>
    <w:rsid w:val="00443430"/>
    <w:rsid w:val="0044535C"/>
    <w:rsid w:val="004457D9"/>
    <w:rsid w:val="00446EEF"/>
    <w:rsid w:val="00447FE8"/>
    <w:rsid w:val="00454F8E"/>
    <w:rsid w:val="004563EB"/>
    <w:rsid w:val="0046145B"/>
    <w:rsid w:val="0046517C"/>
    <w:rsid w:val="00470E39"/>
    <w:rsid w:val="00471256"/>
    <w:rsid w:val="004716BE"/>
    <w:rsid w:val="00473545"/>
    <w:rsid w:val="004765EB"/>
    <w:rsid w:val="004812B4"/>
    <w:rsid w:val="00481D37"/>
    <w:rsid w:val="004856EE"/>
    <w:rsid w:val="00492324"/>
    <w:rsid w:val="00492619"/>
    <w:rsid w:val="004942DC"/>
    <w:rsid w:val="004A71DA"/>
    <w:rsid w:val="004B5E98"/>
    <w:rsid w:val="004B6F65"/>
    <w:rsid w:val="004C2956"/>
    <w:rsid w:val="004C49DE"/>
    <w:rsid w:val="004D0046"/>
    <w:rsid w:val="004D007C"/>
    <w:rsid w:val="004D08F4"/>
    <w:rsid w:val="004E04ED"/>
    <w:rsid w:val="004E1A5F"/>
    <w:rsid w:val="004E2EC1"/>
    <w:rsid w:val="004F304D"/>
    <w:rsid w:val="004F3DE4"/>
    <w:rsid w:val="004F3F8E"/>
    <w:rsid w:val="00503C68"/>
    <w:rsid w:val="005079CC"/>
    <w:rsid w:val="00510EB4"/>
    <w:rsid w:val="0051508E"/>
    <w:rsid w:val="0052055E"/>
    <w:rsid w:val="00520EBB"/>
    <w:rsid w:val="00521B62"/>
    <w:rsid w:val="005233A3"/>
    <w:rsid w:val="0053344E"/>
    <w:rsid w:val="00540A1D"/>
    <w:rsid w:val="0054489D"/>
    <w:rsid w:val="00544E43"/>
    <w:rsid w:val="0054599D"/>
    <w:rsid w:val="00547105"/>
    <w:rsid w:val="00562D77"/>
    <w:rsid w:val="00575F27"/>
    <w:rsid w:val="005850BA"/>
    <w:rsid w:val="005852DE"/>
    <w:rsid w:val="005870A2"/>
    <w:rsid w:val="00587938"/>
    <w:rsid w:val="005904D5"/>
    <w:rsid w:val="0059135B"/>
    <w:rsid w:val="00593749"/>
    <w:rsid w:val="00594AE7"/>
    <w:rsid w:val="005A085A"/>
    <w:rsid w:val="005A6689"/>
    <w:rsid w:val="005A6AA4"/>
    <w:rsid w:val="005A6D30"/>
    <w:rsid w:val="005B13C7"/>
    <w:rsid w:val="005B36A6"/>
    <w:rsid w:val="005B3D26"/>
    <w:rsid w:val="005B47A2"/>
    <w:rsid w:val="005C32EE"/>
    <w:rsid w:val="005C40EC"/>
    <w:rsid w:val="005C47B6"/>
    <w:rsid w:val="005D2DE5"/>
    <w:rsid w:val="005D487F"/>
    <w:rsid w:val="005D5EC3"/>
    <w:rsid w:val="005E5F74"/>
    <w:rsid w:val="005E7E1D"/>
    <w:rsid w:val="005F3352"/>
    <w:rsid w:val="005F4DDF"/>
    <w:rsid w:val="005F6366"/>
    <w:rsid w:val="00601B7C"/>
    <w:rsid w:val="00601DDE"/>
    <w:rsid w:val="00603B72"/>
    <w:rsid w:val="00606AEF"/>
    <w:rsid w:val="006075E0"/>
    <w:rsid w:val="00612F61"/>
    <w:rsid w:val="00613201"/>
    <w:rsid w:val="006213B5"/>
    <w:rsid w:val="00621BB1"/>
    <w:rsid w:val="00622AF0"/>
    <w:rsid w:val="00630601"/>
    <w:rsid w:val="00637C2F"/>
    <w:rsid w:val="006420FC"/>
    <w:rsid w:val="00646E23"/>
    <w:rsid w:val="0065586E"/>
    <w:rsid w:val="00662349"/>
    <w:rsid w:val="00662C20"/>
    <w:rsid w:val="006648AE"/>
    <w:rsid w:val="00670D2B"/>
    <w:rsid w:val="006717A9"/>
    <w:rsid w:val="006744EF"/>
    <w:rsid w:val="00676569"/>
    <w:rsid w:val="00676EA8"/>
    <w:rsid w:val="00684868"/>
    <w:rsid w:val="0068505E"/>
    <w:rsid w:val="00685473"/>
    <w:rsid w:val="00691444"/>
    <w:rsid w:val="0069221D"/>
    <w:rsid w:val="00692F77"/>
    <w:rsid w:val="0069426F"/>
    <w:rsid w:val="006945A7"/>
    <w:rsid w:val="0069776D"/>
    <w:rsid w:val="00697F09"/>
    <w:rsid w:val="006A066A"/>
    <w:rsid w:val="006A3179"/>
    <w:rsid w:val="006A3B48"/>
    <w:rsid w:val="006C2598"/>
    <w:rsid w:val="006D5877"/>
    <w:rsid w:val="006E14E0"/>
    <w:rsid w:val="006E565D"/>
    <w:rsid w:val="006E77A9"/>
    <w:rsid w:val="006E7ADE"/>
    <w:rsid w:val="006F3997"/>
    <w:rsid w:val="006F5777"/>
    <w:rsid w:val="00701F55"/>
    <w:rsid w:val="0070203B"/>
    <w:rsid w:val="00705C52"/>
    <w:rsid w:val="0071122E"/>
    <w:rsid w:val="00711895"/>
    <w:rsid w:val="007152C2"/>
    <w:rsid w:val="007176AA"/>
    <w:rsid w:val="007224A7"/>
    <w:rsid w:val="00723495"/>
    <w:rsid w:val="00724507"/>
    <w:rsid w:val="00725085"/>
    <w:rsid w:val="007255BB"/>
    <w:rsid w:val="00727936"/>
    <w:rsid w:val="007305F0"/>
    <w:rsid w:val="007327B6"/>
    <w:rsid w:val="00733C63"/>
    <w:rsid w:val="00737C04"/>
    <w:rsid w:val="00737C1A"/>
    <w:rsid w:val="00740069"/>
    <w:rsid w:val="00747618"/>
    <w:rsid w:val="00757517"/>
    <w:rsid w:val="007600D1"/>
    <w:rsid w:val="00762523"/>
    <w:rsid w:val="00766B8F"/>
    <w:rsid w:val="00772B7D"/>
    <w:rsid w:val="00780143"/>
    <w:rsid w:val="0078126A"/>
    <w:rsid w:val="0078506A"/>
    <w:rsid w:val="00785662"/>
    <w:rsid w:val="00786879"/>
    <w:rsid w:val="007939BF"/>
    <w:rsid w:val="00796945"/>
    <w:rsid w:val="007A1CE3"/>
    <w:rsid w:val="007A59E1"/>
    <w:rsid w:val="007B2F8D"/>
    <w:rsid w:val="007B7647"/>
    <w:rsid w:val="007C43BB"/>
    <w:rsid w:val="007C5A72"/>
    <w:rsid w:val="007D2D3C"/>
    <w:rsid w:val="007D3B5D"/>
    <w:rsid w:val="007E2978"/>
    <w:rsid w:val="007E5BC3"/>
    <w:rsid w:val="007E779E"/>
    <w:rsid w:val="007F387F"/>
    <w:rsid w:val="007F5911"/>
    <w:rsid w:val="008169E2"/>
    <w:rsid w:val="008249B9"/>
    <w:rsid w:val="00832731"/>
    <w:rsid w:val="00846872"/>
    <w:rsid w:val="0085130B"/>
    <w:rsid w:val="00853D61"/>
    <w:rsid w:val="00856E4F"/>
    <w:rsid w:val="00857C8B"/>
    <w:rsid w:val="00861AEB"/>
    <w:rsid w:val="008629A1"/>
    <w:rsid w:val="00864C3C"/>
    <w:rsid w:val="0086773E"/>
    <w:rsid w:val="00871487"/>
    <w:rsid w:val="00872D76"/>
    <w:rsid w:val="008808D2"/>
    <w:rsid w:val="00883E3B"/>
    <w:rsid w:val="00894A93"/>
    <w:rsid w:val="008A63CA"/>
    <w:rsid w:val="008A7E20"/>
    <w:rsid w:val="008B0A05"/>
    <w:rsid w:val="008B3F00"/>
    <w:rsid w:val="008B65A3"/>
    <w:rsid w:val="008C4B14"/>
    <w:rsid w:val="008D2F30"/>
    <w:rsid w:val="008D6154"/>
    <w:rsid w:val="008D666A"/>
    <w:rsid w:val="008E0A3F"/>
    <w:rsid w:val="008F4621"/>
    <w:rsid w:val="00901469"/>
    <w:rsid w:val="00902EB6"/>
    <w:rsid w:val="009143EB"/>
    <w:rsid w:val="00915ADF"/>
    <w:rsid w:val="00924F1B"/>
    <w:rsid w:val="0096094A"/>
    <w:rsid w:val="00961470"/>
    <w:rsid w:val="009634BA"/>
    <w:rsid w:val="009635B4"/>
    <w:rsid w:val="00963E2D"/>
    <w:rsid w:val="00971730"/>
    <w:rsid w:val="00971853"/>
    <w:rsid w:val="009754BB"/>
    <w:rsid w:val="009762D8"/>
    <w:rsid w:val="00976C28"/>
    <w:rsid w:val="009832D6"/>
    <w:rsid w:val="009835CC"/>
    <w:rsid w:val="00992121"/>
    <w:rsid w:val="00993259"/>
    <w:rsid w:val="00997D7E"/>
    <w:rsid w:val="009A1F12"/>
    <w:rsid w:val="009A3BAD"/>
    <w:rsid w:val="009B01A5"/>
    <w:rsid w:val="009B766F"/>
    <w:rsid w:val="009C2AB9"/>
    <w:rsid w:val="009C48D0"/>
    <w:rsid w:val="009C5113"/>
    <w:rsid w:val="009C72C9"/>
    <w:rsid w:val="009D2EB3"/>
    <w:rsid w:val="009D4243"/>
    <w:rsid w:val="009D7969"/>
    <w:rsid w:val="00A0100E"/>
    <w:rsid w:val="00A05CB1"/>
    <w:rsid w:val="00A07486"/>
    <w:rsid w:val="00A07BC1"/>
    <w:rsid w:val="00A12DFC"/>
    <w:rsid w:val="00A15D05"/>
    <w:rsid w:val="00A16A82"/>
    <w:rsid w:val="00A42AA5"/>
    <w:rsid w:val="00A43ED7"/>
    <w:rsid w:val="00A50091"/>
    <w:rsid w:val="00A52B81"/>
    <w:rsid w:val="00A540C8"/>
    <w:rsid w:val="00A56B7D"/>
    <w:rsid w:val="00A646A3"/>
    <w:rsid w:val="00A67F73"/>
    <w:rsid w:val="00A70252"/>
    <w:rsid w:val="00A72649"/>
    <w:rsid w:val="00A80A89"/>
    <w:rsid w:val="00A86810"/>
    <w:rsid w:val="00A86CD8"/>
    <w:rsid w:val="00A86DD9"/>
    <w:rsid w:val="00A90FC5"/>
    <w:rsid w:val="00A961A8"/>
    <w:rsid w:val="00AA0B6D"/>
    <w:rsid w:val="00AA0FC2"/>
    <w:rsid w:val="00AA5339"/>
    <w:rsid w:val="00AA5C80"/>
    <w:rsid w:val="00AA796F"/>
    <w:rsid w:val="00AB05BA"/>
    <w:rsid w:val="00AB3A1D"/>
    <w:rsid w:val="00AC10F6"/>
    <w:rsid w:val="00AC517B"/>
    <w:rsid w:val="00AD02F4"/>
    <w:rsid w:val="00AD4920"/>
    <w:rsid w:val="00AD4FD2"/>
    <w:rsid w:val="00AE2EF3"/>
    <w:rsid w:val="00AE315B"/>
    <w:rsid w:val="00AF2833"/>
    <w:rsid w:val="00AF3CE2"/>
    <w:rsid w:val="00AF7FAB"/>
    <w:rsid w:val="00B03AC3"/>
    <w:rsid w:val="00B17CC0"/>
    <w:rsid w:val="00B3224D"/>
    <w:rsid w:val="00B40E3A"/>
    <w:rsid w:val="00B41B9D"/>
    <w:rsid w:val="00B42DA9"/>
    <w:rsid w:val="00B45827"/>
    <w:rsid w:val="00B47147"/>
    <w:rsid w:val="00B4755A"/>
    <w:rsid w:val="00B4770D"/>
    <w:rsid w:val="00B47F21"/>
    <w:rsid w:val="00B53767"/>
    <w:rsid w:val="00B537C5"/>
    <w:rsid w:val="00B577C4"/>
    <w:rsid w:val="00B6003B"/>
    <w:rsid w:val="00B63A68"/>
    <w:rsid w:val="00B643C7"/>
    <w:rsid w:val="00B72455"/>
    <w:rsid w:val="00BA0317"/>
    <w:rsid w:val="00BA3509"/>
    <w:rsid w:val="00BA598E"/>
    <w:rsid w:val="00BB3158"/>
    <w:rsid w:val="00BC029F"/>
    <w:rsid w:val="00BC35B8"/>
    <w:rsid w:val="00BC4F8E"/>
    <w:rsid w:val="00BC7854"/>
    <w:rsid w:val="00BD004E"/>
    <w:rsid w:val="00BD420B"/>
    <w:rsid w:val="00BD76C9"/>
    <w:rsid w:val="00BD7FB7"/>
    <w:rsid w:val="00BE64B5"/>
    <w:rsid w:val="00BF1659"/>
    <w:rsid w:val="00BF6013"/>
    <w:rsid w:val="00C044D1"/>
    <w:rsid w:val="00C05CB2"/>
    <w:rsid w:val="00C126F2"/>
    <w:rsid w:val="00C23B83"/>
    <w:rsid w:val="00C25C00"/>
    <w:rsid w:val="00C25F3B"/>
    <w:rsid w:val="00C32883"/>
    <w:rsid w:val="00C3339E"/>
    <w:rsid w:val="00C334E5"/>
    <w:rsid w:val="00C4565A"/>
    <w:rsid w:val="00C51DB0"/>
    <w:rsid w:val="00C561B1"/>
    <w:rsid w:val="00C610BB"/>
    <w:rsid w:val="00C62E11"/>
    <w:rsid w:val="00C708CE"/>
    <w:rsid w:val="00C75AB0"/>
    <w:rsid w:val="00C81CAB"/>
    <w:rsid w:val="00C837C8"/>
    <w:rsid w:val="00C83AC6"/>
    <w:rsid w:val="00C86CE6"/>
    <w:rsid w:val="00C879D9"/>
    <w:rsid w:val="00C9048A"/>
    <w:rsid w:val="00C94E75"/>
    <w:rsid w:val="00C95DD9"/>
    <w:rsid w:val="00CB0F79"/>
    <w:rsid w:val="00CB32BA"/>
    <w:rsid w:val="00CB5D8B"/>
    <w:rsid w:val="00CC2CF8"/>
    <w:rsid w:val="00CC467A"/>
    <w:rsid w:val="00CC52CB"/>
    <w:rsid w:val="00CD01E0"/>
    <w:rsid w:val="00CD603C"/>
    <w:rsid w:val="00CD6F45"/>
    <w:rsid w:val="00CE4D72"/>
    <w:rsid w:val="00CE57B9"/>
    <w:rsid w:val="00CF03C1"/>
    <w:rsid w:val="00CF62F7"/>
    <w:rsid w:val="00D03CA0"/>
    <w:rsid w:val="00D1067E"/>
    <w:rsid w:val="00D109A5"/>
    <w:rsid w:val="00D10C16"/>
    <w:rsid w:val="00D10C68"/>
    <w:rsid w:val="00D10D29"/>
    <w:rsid w:val="00D2047F"/>
    <w:rsid w:val="00D20948"/>
    <w:rsid w:val="00D25444"/>
    <w:rsid w:val="00D25FAA"/>
    <w:rsid w:val="00D273A2"/>
    <w:rsid w:val="00D33F3C"/>
    <w:rsid w:val="00D448FA"/>
    <w:rsid w:val="00D4670E"/>
    <w:rsid w:val="00D47331"/>
    <w:rsid w:val="00D550F4"/>
    <w:rsid w:val="00D575F5"/>
    <w:rsid w:val="00D6050A"/>
    <w:rsid w:val="00D615D7"/>
    <w:rsid w:val="00D721B6"/>
    <w:rsid w:val="00D7331D"/>
    <w:rsid w:val="00D8129A"/>
    <w:rsid w:val="00D819C8"/>
    <w:rsid w:val="00D85374"/>
    <w:rsid w:val="00D9252A"/>
    <w:rsid w:val="00D92C79"/>
    <w:rsid w:val="00DA05D3"/>
    <w:rsid w:val="00DA196F"/>
    <w:rsid w:val="00DA40E6"/>
    <w:rsid w:val="00DA5EDB"/>
    <w:rsid w:val="00DC2210"/>
    <w:rsid w:val="00DD2110"/>
    <w:rsid w:val="00DE0105"/>
    <w:rsid w:val="00DE13EB"/>
    <w:rsid w:val="00DE3C3F"/>
    <w:rsid w:val="00DE599F"/>
    <w:rsid w:val="00DF2B82"/>
    <w:rsid w:val="00DF3B69"/>
    <w:rsid w:val="00DF7BF0"/>
    <w:rsid w:val="00E024E3"/>
    <w:rsid w:val="00E07F3B"/>
    <w:rsid w:val="00E13EEE"/>
    <w:rsid w:val="00E16649"/>
    <w:rsid w:val="00E167F0"/>
    <w:rsid w:val="00E178C4"/>
    <w:rsid w:val="00E201DB"/>
    <w:rsid w:val="00E211B2"/>
    <w:rsid w:val="00E27269"/>
    <w:rsid w:val="00E3042A"/>
    <w:rsid w:val="00E317CB"/>
    <w:rsid w:val="00E34B03"/>
    <w:rsid w:val="00E35BFE"/>
    <w:rsid w:val="00E3790C"/>
    <w:rsid w:val="00E502BC"/>
    <w:rsid w:val="00E54223"/>
    <w:rsid w:val="00E6323D"/>
    <w:rsid w:val="00E66634"/>
    <w:rsid w:val="00E67C44"/>
    <w:rsid w:val="00E710F2"/>
    <w:rsid w:val="00E74A8E"/>
    <w:rsid w:val="00E754BD"/>
    <w:rsid w:val="00E837F0"/>
    <w:rsid w:val="00E84B06"/>
    <w:rsid w:val="00E85D54"/>
    <w:rsid w:val="00E86812"/>
    <w:rsid w:val="00E91AEB"/>
    <w:rsid w:val="00E94428"/>
    <w:rsid w:val="00E9498B"/>
    <w:rsid w:val="00E95252"/>
    <w:rsid w:val="00E95FBC"/>
    <w:rsid w:val="00E97479"/>
    <w:rsid w:val="00EA0610"/>
    <w:rsid w:val="00EA4921"/>
    <w:rsid w:val="00EA56E0"/>
    <w:rsid w:val="00EA7152"/>
    <w:rsid w:val="00EB02F1"/>
    <w:rsid w:val="00EB2B5D"/>
    <w:rsid w:val="00EB5469"/>
    <w:rsid w:val="00EB7F03"/>
    <w:rsid w:val="00EC3D75"/>
    <w:rsid w:val="00EC5E63"/>
    <w:rsid w:val="00EC7203"/>
    <w:rsid w:val="00ED0AAE"/>
    <w:rsid w:val="00ED15BA"/>
    <w:rsid w:val="00EE0E5B"/>
    <w:rsid w:val="00EE3F90"/>
    <w:rsid w:val="00EE50DC"/>
    <w:rsid w:val="00EE716F"/>
    <w:rsid w:val="00EF7D87"/>
    <w:rsid w:val="00F10C69"/>
    <w:rsid w:val="00F1584B"/>
    <w:rsid w:val="00F20920"/>
    <w:rsid w:val="00F21076"/>
    <w:rsid w:val="00F23337"/>
    <w:rsid w:val="00F323BF"/>
    <w:rsid w:val="00F361AA"/>
    <w:rsid w:val="00F37334"/>
    <w:rsid w:val="00F4016F"/>
    <w:rsid w:val="00F40F4B"/>
    <w:rsid w:val="00F42CC4"/>
    <w:rsid w:val="00F44D82"/>
    <w:rsid w:val="00F52413"/>
    <w:rsid w:val="00F54615"/>
    <w:rsid w:val="00F61498"/>
    <w:rsid w:val="00F6421F"/>
    <w:rsid w:val="00F70B4F"/>
    <w:rsid w:val="00F7396B"/>
    <w:rsid w:val="00F83518"/>
    <w:rsid w:val="00FA60B4"/>
    <w:rsid w:val="00FA60DD"/>
    <w:rsid w:val="00FB0522"/>
    <w:rsid w:val="00FB1E72"/>
    <w:rsid w:val="00FC3C70"/>
    <w:rsid w:val="00FD3275"/>
    <w:rsid w:val="00FD6F69"/>
    <w:rsid w:val="00FE0C0D"/>
    <w:rsid w:val="00FE64B5"/>
    <w:rsid w:val="00FE74AE"/>
    <w:rsid w:val="00FF0B78"/>
    <w:rsid w:val="00FF49D2"/>
    <w:rsid w:val="00FF75DE"/>
    <w:rsid w:val="00FF7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1F7BF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lny">
    <w:name w:val="Normal"/>
    <w:qFormat/>
    <w:rsid w:val="00832731"/>
    <w:rPr>
      <w:sz w:val="20"/>
      <w:szCs w:val="20"/>
    </w:rPr>
  </w:style>
  <w:style w:type="paragraph" w:styleId="Nadpis1">
    <w:name w:val="heading 1"/>
    <w:basedOn w:val="Normlny"/>
    <w:next w:val="Normlny"/>
    <w:link w:val="Nadpis1Char"/>
    <w:uiPriority w:val="99"/>
    <w:qFormat/>
    <w:rsid w:val="005E5F74"/>
    <w:pPr>
      <w:keepNext/>
      <w:spacing w:after="360"/>
      <w:jc w:val="right"/>
      <w:outlineLvl w:val="0"/>
    </w:pPr>
    <w:rPr>
      <w:rFonts w:ascii="Arial" w:hAnsi="Arial" w:cs="Arial"/>
      <w:b/>
      <w:bCs/>
    </w:rPr>
  </w:style>
  <w:style w:type="paragraph" w:styleId="Nadpis2">
    <w:name w:val="heading 2"/>
    <w:basedOn w:val="Normlny"/>
    <w:next w:val="Normlny"/>
    <w:link w:val="Nadpis2Char"/>
    <w:uiPriority w:val="99"/>
    <w:qFormat/>
    <w:rsid w:val="005E5F74"/>
    <w:pPr>
      <w:keepNext/>
      <w:outlineLvl w:val="1"/>
    </w:pPr>
    <w:rPr>
      <w:rFonts w:cs="Arial"/>
      <w:b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9"/>
    <w:qFormat/>
    <w:rsid w:val="005E5F7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9"/>
    <w:qFormat/>
    <w:rsid w:val="005E5F74"/>
    <w:pPr>
      <w:keepNext/>
      <w:spacing w:before="240"/>
      <w:outlineLvl w:val="3"/>
    </w:pPr>
    <w:rPr>
      <w:rFonts w:ascii="Arial" w:hAnsi="Arial"/>
      <w:b/>
      <w:bCs/>
      <w:sz w:val="22"/>
      <w:szCs w:val="28"/>
    </w:rPr>
  </w:style>
  <w:style w:type="paragraph" w:styleId="Nadpis5">
    <w:name w:val="heading 5"/>
    <w:basedOn w:val="Normlny"/>
    <w:next w:val="Normlny"/>
    <w:link w:val="Nadpis5Char"/>
    <w:uiPriority w:val="99"/>
    <w:qFormat/>
    <w:rsid w:val="005E5F74"/>
    <w:pPr>
      <w:spacing w:before="240" w:after="120"/>
      <w:outlineLvl w:val="4"/>
    </w:pPr>
    <w:rPr>
      <w:rFonts w:ascii="Arial" w:hAnsi="Arial"/>
      <w:b/>
      <w:bCs/>
      <w:iCs/>
      <w:sz w:val="22"/>
      <w:szCs w:val="26"/>
    </w:rPr>
  </w:style>
  <w:style w:type="paragraph" w:styleId="Nadpis6">
    <w:name w:val="heading 6"/>
    <w:basedOn w:val="Normlny"/>
    <w:next w:val="Normlny"/>
    <w:link w:val="Nadpis6Char"/>
    <w:uiPriority w:val="99"/>
    <w:qFormat/>
    <w:rsid w:val="005E5F74"/>
    <w:p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5E5F74"/>
    <w:pPr>
      <w:spacing w:before="240" w:after="60"/>
      <w:outlineLvl w:val="6"/>
    </w:pPr>
  </w:style>
  <w:style w:type="paragraph" w:styleId="Nadpis8">
    <w:name w:val="heading 8"/>
    <w:basedOn w:val="Normlny"/>
    <w:next w:val="Normlny"/>
    <w:link w:val="Nadpis8Char"/>
    <w:uiPriority w:val="99"/>
    <w:qFormat/>
    <w:rsid w:val="005E5F74"/>
    <w:pPr>
      <w:keepNext/>
      <w:spacing w:before="160" w:after="160"/>
      <w:jc w:val="both"/>
      <w:outlineLvl w:val="7"/>
    </w:pPr>
    <w:rPr>
      <w:b/>
      <w:bCs/>
    </w:rPr>
  </w:style>
  <w:style w:type="paragraph" w:styleId="Nadpis9">
    <w:name w:val="heading 9"/>
    <w:basedOn w:val="Normlny"/>
    <w:next w:val="Normlny"/>
    <w:link w:val="Nadpis9Char"/>
    <w:uiPriority w:val="99"/>
    <w:qFormat/>
    <w:rsid w:val="005E5F74"/>
    <w:pPr>
      <w:keepNext/>
      <w:jc w:val="center"/>
      <w:outlineLvl w:val="8"/>
    </w:pPr>
    <w:rPr>
      <w:rFonts w:cs="Arial"/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locked/>
    <w:rsid w:val="006E7ADE"/>
    <w:rPr>
      <w:rFonts w:ascii="Arial" w:hAnsi="Arial" w:cs="Arial"/>
      <w:b/>
      <w:bCs/>
      <w:sz w:val="24"/>
      <w:szCs w:val="24"/>
      <w:lang w:val="sk-SK"/>
    </w:rPr>
  </w:style>
  <w:style w:type="character" w:customStyle="1" w:styleId="Nadpis2Char">
    <w:name w:val="Nadpis 2 Char"/>
    <w:basedOn w:val="Predvolenpsmoodseku"/>
    <w:link w:val="Nadpis2"/>
    <w:uiPriority w:val="99"/>
    <w:locked/>
    <w:rsid w:val="006E7ADE"/>
    <w:rPr>
      <w:rFonts w:cs="Arial"/>
      <w:b/>
      <w:iCs/>
      <w:sz w:val="28"/>
      <w:szCs w:val="28"/>
      <w:lang w:val="sk-SK"/>
    </w:rPr>
  </w:style>
  <w:style w:type="character" w:customStyle="1" w:styleId="Nadpis3Char">
    <w:name w:val="Nadpis 3 Char"/>
    <w:basedOn w:val="Predvolenpsmoodseku"/>
    <w:link w:val="Nadpis3"/>
    <w:uiPriority w:val="99"/>
    <w:locked/>
    <w:rsid w:val="006E7ADE"/>
    <w:rPr>
      <w:rFonts w:ascii="Arial" w:hAnsi="Arial" w:cs="Arial"/>
      <w:b/>
      <w:bCs/>
      <w:sz w:val="26"/>
      <w:szCs w:val="26"/>
      <w:lang w:val="sk-SK"/>
    </w:rPr>
  </w:style>
  <w:style w:type="character" w:customStyle="1" w:styleId="Nadpis4Char">
    <w:name w:val="Nadpis 4 Char"/>
    <w:basedOn w:val="Predvolenpsmoodseku"/>
    <w:link w:val="Nadpis4"/>
    <w:uiPriority w:val="99"/>
    <w:locked/>
    <w:rsid w:val="006E7ADE"/>
    <w:rPr>
      <w:rFonts w:ascii="Arial" w:hAnsi="Arial" w:cs="Times New Roman"/>
      <w:b/>
      <w:bCs/>
      <w:sz w:val="28"/>
      <w:szCs w:val="28"/>
      <w:lang w:val="sk-SK"/>
    </w:rPr>
  </w:style>
  <w:style w:type="character" w:customStyle="1" w:styleId="Nadpis5Char">
    <w:name w:val="Nadpis 5 Char"/>
    <w:basedOn w:val="Predvolenpsmoodseku"/>
    <w:link w:val="Nadpis5"/>
    <w:uiPriority w:val="99"/>
    <w:locked/>
    <w:rsid w:val="006E7ADE"/>
    <w:rPr>
      <w:rFonts w:ascii="Arial" w:hAnsi="Arial" w:cs="Times New Roman"/>
      <w:b/>
      <w:bCs/>
      <w:iCs/>
      <w:sz w:val="26"/>
      <w:szCs w:val="26"/>
      <w:lang w:val="sk-SK"/>
    </w:rPr>
  </w:style>
  <w:style w:type="character" w:customStyle="1" w:styleId="Nadpis6Char">
    <w:name w:val="Nadpis 6 Char"/>
    <w:basedOn w:val="Predvolenpsmoodseku"/>
    <w:link w:val="Nadpis6"/>
    <w:uiPriority w:val="99"/>
    <w:locked/>
    <w:rsid w:val="006E7ADE"/>
    <w:rPr>
      <w:rFonts w:cs="Times New Roman"/>
      <w:b/>
      <w:bCs/>
      <w:sz w:val="22"/>
      <w:szCs w:val="22"/>
      <w:lang w:val="sk-SK"/>
    </w:rPr>
  </w:style>
  <w:style w:type="character" w:customStyle="1" w:styleId="Nadpis7Char">
    <w:name w:val="Nadpis 7 Char"/>
    <w:basedOn w:val="Predvolenpsmoodseku"/>
    <w:link w:val="Nadpis7"/>
    <w:uiPriority w:val="99"/>
    <w:locked/>
    <w:rsid w:val="006E7ADE"/>
    <w:rPr>
      <w:rFonts w:cs="Times New Roman"/>
      <w:sz w:val="24"/>
      <w:szCs w:val="24"/>
      <w:lang w:val="sk-SK"/>
    </w:rPr>
  </w:style>
  <w:style w:type="character" w:customStyle="1" w:styleId="Nadpis8Char">
    <w:name w:val="Nadpis 8 Char"/>
    <w:basedOn w:val="Predvolenpsmoodseku"/>
    <w:link w:val="Nadpis8"/>
    <w:uiPriority w:val="99"/>
    <w:locked/>
    <w:rsid w:val="005E5F74"/>
    <w:rPr>
      <w:rFonts w:cs="Times New Roman"/>
      <w:b/>
      <w:bCs/>
      <w:sz w:val="24"/>
      <w:szCs w:val="24"/>
      <w:lang w:val="sk-SK"/>
    </w:rPr>
  </w:style>
  <w:style w:type="character" w:customStyle="1" w:styleId="Nadpis9Char">
    <w:name w:val="Nadpis 9 Char"/>
    <w:basedOn w:val="Predvolenpsmoodseku"/>
    <w:link w:val="Nadpis9"/>
    <w:uiPriority w:val="99"/>
    <w:locked/>
    <w:rsid w:val="006E7ADE"/>
    <w:rPr>
      <w:rFonts w:cs="Arial"/>
      <w:b/>
      <w:bCs/>
      <w:sz w:val="24"/>
      <w:szCs w:val="24"/>
      <w:lang w:val="sk-SK"/>
    </w:rPr>
  </w:style>
  <w:style w:type="paragraph" w:styleId="Odsekzoznamu">
    <w:name w:val="List Paragraph"/>
    <w:basedOn w:val="Normlny"/>
    <w:uiPriority w:val="99"/>
    <w:qFormat/>
    <w:rsid w:val="006E7ADE"/>
    <w:pPr>
      <w:ind w:left="708"/>
    </w:pPr>
  </w:style>
  <w:style w:type="paragraph" w:styleId="Hlavikaobsahu">
    <w:name w:val="TOC Heading"/>
    <w:basedOn w:val="Nadpis1"/>
    <w:next w:val="Normlny"/>
    <w:uiPriority w:val="99"/>
    <w:qFormat/>
    <w:rsid w:val="005E5F74"/>
    <w:pPr>
      <w:keepLines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sz w:val="28"/>
      <w:szCs w:val="28"/>
    </w:rPr>
  </w:style>
  <w:style w:type="paragraph" w:styleId="Hlavika">
    <w:name w:val="header"/>
    <w:basedOn w:val="Normlny"/>
    <w:link w:val="Hlavik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sid w:val="00832731"/>
    <w:rPr>
      <w:rFonts w:cs="Times New Roman"/>
      <w:lang w:val="sk-SK" w:eastAsia="sk-SK"/>
    </w:rPr>
  </w:style>
  <w:style w:type="paragraph" w:styleId="Pta">
    <w:name w:val="footer"/>
    <w:basedOn w:val="Normlny"/>
    <w:link w:val="Pt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locked/>
    <w:rsid w:val="00832731"/>
    <w:rPr>
      <w:rFonts w:cs="Times New Roman"/>
      <w:lang w:val="sk-SK" w:eastAsia="sk-SK"/>
    </w:rPr>
  </w:style>
  <w:style w:type="paragraph" w:customStyle="1" w:styleId="Default">
    <w:name w:val="Default"/>
    <w:uiPriority w:val="99"/>
    <w:rsid w:val="00E3790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rsid w:val="00BF1659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rsid w:val="00BF1659"/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BF1659"/>
    <w:rPr>
      <w:rFonts w:cs="Times New Roma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BF16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BF1659"/>
    <w:rPr>
      <w:rFonts w:cs="Times New Roman"/>
      <w:b/>
      <w:bCs/>
    </w:rPr>
  </w:style>
  <w:style w:type="paragraph" w:styleId="Textbubliny">
    <w:name w:val="Balloon Text"/>
    <w:basedOn w:val="Normlny"/>
    <w:link w:val="TextbublinyChar"/>
    <w:uiPriority w:val="99"/>
    <w:semiHidden/>
    <w:rsid w:val="00BF165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BF1659"/>
    <w:rPr>
      <w:rFonts w:ascii="Tahoma" w:hAnsi="Tahoma" w:cs="Tahoma"/>
      <w:sz w:val="16"/>
      <w:szCs w:val="16"/>
    </w:rPr>
  </w:style>
  <w:style w:type="character" w:styleId="Hypertextovprepojenie">
    <w:name w:val="Hyperlink"/>
    <w:basedOn w:val="Predvolenpsmoodseku"/>
    <w:uiPriority w:val="99"/>
    <w:rsid w:val="00D2047F"/>
    <w:rPr>
      <w:rFonts w:cs="Times New Roman"/>
      <w:color w:val="0000FF"/>
      <w:u w:val="single"/>
    </w:rPr>
  </w:style>
  <w:style w:type="paragraph" w:styleId="Revzia">
    <w:name w:val="Revision"/>
    <w:hidden/>
    <w:uiPriority w:val="99"/>
    <w:semiHidden/>
    <w:rsid w:val="00CF62F7"/>
    <w:rPr>
      <w:sz w:val="20"/>
      <w:szCs w:val="20"/>
    </w:rPr>
  </w:style>
  <w:style w:type="paragraph" w:styleId="Zkladntext">
    <w:name w:val="Body Text"/>
    <w:basedOn w:val="Normlny"/>
    <w:link w:val="ZkladntextChar"/>
    <w:uiPriority w:val="99"/>
    <w:semiHidden/>
    <w:unhideWhenUsed/>
    <w:locked/>
    <w:rsid w:val="005C40EC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5C40EC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lny">
    <w:name w:val="Normal"/>
    <w:qFormat/>
    <w:rsid w:val="00832731"/>
    <w:rPr>
      <w:sz w:val="20"/>
      <w:szCs w:val="20"/>
    </w:rPr>
  </w:style>
  <w:style w:type="paragraph" w:styleId="Nadpis1">
    <w:name w:val="heading 1"/>
    <w:basedOn w:val="Normlny"/>
    <w:next w:val="Normlny"/>
    <w:link w:val="Nadpis1Char"/>
    <w:uiPriority w:val="99"/>
    <w:qFormat/>
    <w:rsid w:val="005E5F74"/>
    <w:pPr>
      <w:keepNext/>
      <w:spacing w:after="360"/>
      <w:jc w:val="right"/>
      <w:outlineLvl w:val="0"/>
    </w:pPr>
    <w:rPr>
      <w:rFonts w:ascii="Arial" w:hAnsi="Arial" w:cs="Arial"/>
      <w:b/>
      <w:bCs/>
    </w:rPr>
  </w:style>
  <w:style w:type="paragraph" w:styleId="Nadpis2">
    <w:name w:val="heading 2"/>
    <w:basedOn w:val="Normlny"/>
    <w:next w:val="Normlny"/>
    <w:link w:val="Nadpis2Char"/>
    <w:uiPriority w:val="99"/>
    <w:qFormat/>
    <w:rsid w:val="005E5F74"/>
    <w:pPr>
      <w:keepNext/>
      <w:outlineLvl w:val="1"/>
    </w:pPr>
    <w:rPr>
      <w:rFonts w:cs="Arial"/>
      <w:b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9"/>
    <w:qFormat/>
    <w:rsid w:val="005E5F7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9"/>
    <w:qFormat/>
    <w:rsid w:val="005E5F74"/>
    <w:pPr>
      <w:keepNext/>
      <w:spacing w:before="240"/>
      <w:outlineLvl w:val="3"/>
    </w:pPr>
    <w:rPr>
      <w:rFonts w:ascii="Arial" w:hAnsi="Arial"/>
      <w:b/>
      <w:bCs/>
      <w:sz w:val="22"/>
      <w:szCs w:val="28"/>
    </w:rPr>
  </w:style>
  <w:style w:type="paragraph" w:styleId="Nadpis5">
    <w:name w:val="heading 5"/>
    <w:basedOn w:val="Normlny"/>
    <w:next w:val="Normlny"/>
    <w:link w:val="Nadpis5Char"/>
    <w:uiPriority w:val="99"/>
    <w:qFormat/>
    <w:rsid w:val="005E5F74"/>
    <w:pPr>
      <w:spacing w:before="240" w:after="120"/>
      <w:outlineLvl w:val="4"/>
    </w:pPr>
    <w:rPr>
      <w:rFonts w:ascii="Arial" w:hAnsi="Arial"/>
      <w:b/>
      <w:bCs/>
      <w:iCs/>
      <w:sz w:val="22"/>
      <w:szCs w:val="26"/>
    </w:rPr>
  </w:style>
  <w:style w:type="paragraph" w:styleId="Nadpis6">
    <w:name w:val="heading 6"/>
    <w:basedOn w:val="Normlny"/>
    <w:next w:val="Normlny"/>
    <w:link w:val="Nadpis6Char"/>
    <w:uiPriority w:val="99"/>
    <w:qFormat/>
    <w:rsid w:val="005E5F74"/>
    <w:p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5E5F74"/>
    <w:pPr>
      <w:spacing w:before="240" w:after="60"/>
      <w:outlineLvl w:val="6"/>
    </w:pPr>
  </w:style>
  <w:style w:type="paragraph" w:styleId="Nadpis8">
    <w:name w:val="heading 8"/>
    <w:basedOn w:val="Normlny"/>
    <w:next w:val="Normlny"/>
    <w:link w:val="Nadpis8Char"/>
    <w:uiPriority w:val="99"/>
    <w:qFormat/>
    <w:rsid w:val="005E5F74"/>
    <w:pPr>
      <w:keepNext/>
      <w:spacing w:before="160" w:after="160"/>
      <w:jc w:val="both"/>
      <w:outlineLvl w:val="7"/>
    </w:pPr>
    <w:rPr>
      <w:b/>
      <w:bCs/>
    </w:rPr>
  </w:style>
  <w:style w:type="paragraph" w:styleId="Nadpis9">
    <w:name w:val="heading 9"/>
    <w:basedOn w:val="Normlny"/>
    <w:next w:val="Normlny"/>
    <w:link w:val="Nadpis9Char"/>
    <w:uiPriority w:val="99"/>
    <w:qFormat/>
    <w:rsid w:val="005E5F74"/>
    <w:pPr>
      <w:keepNext/>
      <w:jc w:val="center"/>
      <w:outlineLvl w:val="8"/>
    </w:pPr>
    <w:rPr>
      <w:rFonts w:cs="Arial"/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locked/>
    <w:rsid w:val="006E7ADE"/>
    <w:rPr>
      <w:rFonts w:ascii="Arial" w:hAnsi="Arial" w:cs="Arial"/>
      <w:b/>
      <w:bCs/>
      <w:sz w:val="24"/>
      <w:szCs w:val="24"/>
      <w:lang w:val="sk-SK"/>
    </w:rPr>
  </w:style>
  <w:style w:type="character" w:customStyle="1" w:styleId="Nadpis2Char">
    <w:name w:val="Nadpis 2 Char"/>
    <w:basedOn w:val="Predvolenpsmoodseku"/>
    <w:link w:val="Nadpis2"/>
    <w:uiPriority w:val="99"/>
    <w:locked/>
    <w:rsid w:val="006E7ADE"/>
    <w:rPr>
      <w:rFonts w:cs="Arial"/>
      <w:b/>
      <w:iCs/>
      <w:sz w:val="28"/>
      <w:szCs w:val="28"/>
      <w:lang w:val="sk-SK"/>
    </w:rPr>
  </w:style>
  <w:style w:type="character" w:customStyle="1" w:styleId="Nadpis3Char">
    <w:name w:val="Nadpis 3 Char"/>
    <w:basedOn w:val="Predvolenpsmoodseku"/>
    <w:link w:val="Nadpis3"/>
    <w:uiPriority w:val="99"/>
    <w:locked/>
    <w:rsid w:val="006E7ADE"/>
    <w:rPr>
      <w:rFonts w:ascii="Arial" w:hAnsi="Arial" w:cs="Arial"/>
      <w:b/>
      <w:bCs/>
      <w:sz w:val="26"/>
      <w:szCs w:val="26"/>
      <w:lang w:val="sk-SK"/>
    </w:rPr>
  </w:style>
  <w:style w:type="character" w:customStyle="1" w:styleId="Nadpis4Char">
    <w:name w:val="Nadpis 4 Char"/>
    <w:basedOn w:val="Predvolenpsmoodseku"/>
    <w:link w:val="Nadpis4"/>
    <w:uiPriority w:val="99"/>
    <w:locked/>
    <w:rsid w:val="006E7ADE"/>
    <w:rPr>
      <w:rFonts w:ascii="Arial" w:hAnsi="Arial" w:cs="Times New Roman"/>
      <w:b/>
      <w:bCs/>
      <w:sz w:val="28"/>
      <w:szCs w:val="28"/>
      <w:lang w:val="sk-SK"/>
    </w:rPr>
  </w:style>
  <w:style w:type="character" w:customStyle="1" w:styleId="Nadpis5Char">
    <w:name w:val="Nadpis 5 Char"/>
    <w:basedOn w:val="Predvolenpsmoodseku"/>
    <w:link w:val="Nadpis5"/>
    <w:uiPriority w:val="99"/>
    <w:locked/>
    <w:rsid w:val="006E7ADE"/>
    <w:rPr>
      <w:rFonts w:ascii="Arial" w:hAnsi="Arial" w:cs="Times New Roman"/>
      <w:b/>
      <w:bCs/>
      <w:iCs/>
      <w:sz w:val="26"/>
      <w:szCs w:val="26"/>
      <w:lang w:val="sk-SK"/>
    </w:rPr>
  </w:style>
  <w:style w:type="character" w:customStyle="1" w:styleId="Nadpis6Char">
    <w:name w:val="Nadpis 6 Char"/>
    <w:basedOn w:val="Predvolenpsmoodseku"/>
    <w:link w:val="Nadpis6"/>
    <w:uiPriority w:val="99"/>
    <w:locked/>
    <w:rsid w:val="006E7ADE"/>
    <w:rPr>
      <w:rFonts w:cs="Times New Roman"/>
      <w:b/>
      <w:bCs/>
      <w:sz w:val="22"/>
      <w:szCs w:val="22"/>
      <w:lang w:val="sk-SK"/>
    </w:rPr>
  </w:style>
  <w:style w:type="character" w:customStyle="1" w:styleId="Nadpis7Char">
    <w:name w:val="Nadpis 7 Char"/>
    <w:basedOn w:val="Predvolenpsmoodseku"/>
    <w:link w:val="Nadpis7"/>
    <w:uiPriority w:val="99"/>
    <w:locked/>
    <w:rsid w:val="006E7ADE"/>
    <w:rPr>
      <w:rFonts w:cs="Times New Roman"/>
      <w:sz w:val="24"/>
      <w:szCs w:val="24"/>
      <w:lang w:val="sk-SK"/>
    </w:rPr>
  </w:style>
  <w:style w:type="character" w:customStyle="1" w:styleId="Nadpis8Char">
    <w:name w:val="Nadpis 8 Char"/>
    <w:basedOn w:val="Predvolenpsmoodseku"/>
    <w:link w:val="Nadpis8"/>
    <w:uiPriority w:val="99"/>
    <w:locked/>
    <w:rsid w:val="005E5F74"/>
    <w:rPr>
      <w:rFonts w:cs="Times New Roman"/>
      <w:b/>
      <w:bCs/>
      <w:sz w:val="24"/>
      <w:szCs w:val="24"/>
      <w:lang w:val="sk-SK"/>
    </w:rPr>
  </w:style>
  <w:style w:type="character" w:customStyle="1" w:styleId="Nadpis9Char">
    <w:name w:val="Nadpis 9 Char"/>
    <w:basedOn w:val="Predvolenpsmoodseku"/>
    <w:link w:val="Nadpis9"/>
    <w:uiPriority w:val="99"/>
    <w:locked/>
    <w:rsid w:val="006E7ADE"/>
    <w:rPr>
      <w:rFonts w:cs="Arial"/>
      <w:b/>
      <w:bCs/>
      <w:sz w:val="24"/>
      <w:szCs w:val="24"/>
      <w:lang w:val="sk-SK"/>
    </w:rPr>
  </w:style>
  <w:style w:type="paragraph" w:styleId="Odsekzoznamu">
    <w:name w:val="List Paragraph"/>
    <w:basedOn w:val="Normlny"/>
    <w:uiPriority w:val="99"/>
    <w:qFormat/>
    <w:rsid w:val="006E7ADE"/>
    <w:pPr>
      <w:ind w:left="708"/>
    </w:pPr>
  </w:style>
  <w:style w:type="paragraph" w:styleId="Hlavikaobsahu">
    <w:name w:val="TOC Heading"/>
    <w:basedOn w:val="Nadpis1"/>
    <w:next w:val="Normlny"/>
    <w:uiPriority w:val="99"/>
    <w:qFormat/>
    <w:rsid w:val="005E5F74"/>
    <w:pPr>
      <w:keepLines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sz w:val="28"/>
      <w:szCs w:val="28"/>
    </w:rPr>
  </w:style>
  <w:style w:type="paragraph" w:styleId="Hlavika">
    <w:name w:val="header"/>
    <w:basedOn w:val="Normlny"/>
    <w:link w:val="Hlavik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sid w:val="00832731"/>
    <w:rPr>
      <w:rFonts w:cs="Times New Roman"/>
      <w:lang w:val="sk-SK" w:eastAsia="sk-SK"/>
    </w:rPr>
  </w:style>
  <w:style w:type="paragraph" w:styleId="Pta">
    <w:name w:val="footer"/>
    <w:basedOn w:val="Normlny"/>
    <w:link w:val="Pt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locked/>
    <w:rsid w:val="00832731"/>
    <w:rPr>
      <w:rFonts w:cs="Times New Roman"/>
      <w:lang w:val="sk-SK" w:eastAsia="sk-SK"/>
    </w:rPr>
  </w:style>
  <w:style w:type="paragraph" w:customStyle="1" w:styleId="Default">
    <w:name w:val="Default"/>
    <w:uiPriority w:val="99"/>
    <w:rsid w:val="00E3790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rsid w:val="00BF1659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rsid w:val="00BF1659"/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BF1659"/>
    <w:rPr>
      <w:rFonts w:cs="Times New Roma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BF16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BF1659"/>
    <w:rPr>
      <w:rFonts w:cs="Times New Roman"/>
      <w:b/>
      <w:bCs/>
    </w:rPr>
  </w:style>
  <w:style w:type="paragraph" w:styleId="Textbubliny">
    <w:name w:val="Balloon Text"/>
    <w:basedOn w:val="Normlny"/>
    <w:link w:val="TextbublinyChar"/>
    <w:uiPriority w:val="99"/>
    <w:semiHidden/>
    <w:rsid w:val="00BF165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BF1659"/>
    <w:rPr>
      <w:rFonts w:ascii="Tahoma" w:hAnsi="Tahoma" w:cs="Tahoma"/>
      <w:sz w:val="16"/>
      <w:szCs w:val="16"/>
    </w:rPr>
  </w:style>
  <w:style w:type="character" w:styleId="Hypertextovprepojenie">
    <w:name w:val="Hyperlink"/>
    <w:basedOn w:val="Predvolenpsmoodseku"/>
    <w:uiPriority w:val="99"/>
    <w:rsid w:val="00D2047F"/>
    <w:rPr>
      <w:rFonts w:cs="Times New Roman"/>
      <w:color w:val="0000FF"/>
      <w:u w:val="single"/>
    </w:rPr>
  </w:style>
  <w:style w:type="paragraph" w:styleId="Revzia">
    <w:name w:val="Revision"/>
    <w:hidden/>
    <w:uiPriority w:val="99"/>
    <w:semiHidden/>
    <w:rsid w:val="00CF62F7"/>
    <w:rPr>
      <w:sz w:val="20"/>
      <w:szCs w:val="20"/>
    </w:rPr>
  </w:style>
  <w:style w:type="paragraph" w:styleId="Zkladntext">
    <w:name w:val="Body Text"/>
    <w:basedOn w:val="Normlny"/>
    <w:link w:val="ZkladntextChar"/>
    <w:uiPriority w:val="99"/>
    <w:semiHidden/>
    <w:unhideWhenUsed/>
    <w:locked/>
    <w:rsid w:val="005C40EC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5C40E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36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6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footer" Target="footer2.xml"/><Relationship Id="rId1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hyperlink" Target="http://www.sukl.s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3</Words>
  <Characters>14842</Characters>
  <Application>Microsoft Office Word</Application>
  <DocSecurity>0</DocSecurity>
  <Lines>123</Lines>
  <Paragraphs>3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ísomná informácia pre používateľa</vt:lpstr>
      <vt:lpstr>Písomná informácia pre používateľa</vt:lpstr>
    </vt:vector>
  </TitlesOfParts>
  <Company>Microsoft</Company>
  <LinksUpToDate>false</LinksUpToDate>
  <CharactersWithSpaces>174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ísomná informácia pre používateľa</dc:title>
  <dc:creator>TRADIS</dc:creator>
  <cp:lastModifiedBy>Ševčeková Lucia</cp:lastModifiedBy>
  <cp:revision>4</cp:revision>
  <dcterms:created xsi:type="dcterms:W3CDTF">2020-09-14T13:03:00Z</dcterms:created>
  <dcterms:modified xsi:type="dcterms:W3CDTF">2020-09-14T13:03:00Z</dcterms:modified>
</cp:coreProperties>
</file>